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B91BF" w14:textId="77777777" w:rsidR="004335B9" w:rsidRPr="00EB574C" w:rsidRDefault="004335B9" w:rsidP="004335B9">
      <w:pPr>
        <w:spacing w:line="240" w:lineRule="auto"/>
        <w:contextualSpacing/>
        <w:jc w:val="center"/>
        <w:rPr>
          <w:rFonts w:ascii="Arial" w:hAnsi="Arial" w:cs="Arial"/>
          <w:b/>
          <w:bCs/>
          <w:sz w:val="20"/>
          <w:szCs w:val="20"/>
        </w:rPr>
      </w:pPr>
      <w:r w:rsidRPr="00EB574C">
        <w:rPr>
          <w:rFonts w:ascii="Arial" w:hAnsi="Arial" w:cs="Arial"/>
          <w:b/>
          <w:bCs/>
          <w:noProof/>
          <w:sz w:val="20"/>
          <w:szCs w:val="20"/>
        </w:rPr>
        <w:drawing>
          <wp:anchor distT="0" distB="0" distL="114300" distR="114300" simplePos="0" relativeHeight="251658240" behindDoc="1" locked="0" layoutInCell="1" allowOverlap="1" wp14:anchorId="783DB0E2" wp14:editId="036265F9">
            <wp:simplePos x="0" y="0"/>
            <wp:positionH relativeFrom="margin">
              <wp:align>center</wp:align>
            </wp:positionH>
            <wp:positionV relativeFrom="page">
              <wp:posOffset>179070</wp:posOffset>
            </wp:positionV>
            <wp:extent cx="2311400" cy="285115"/>
            <wp:effectExtent l="0" t="0" r="0" b="635"/>
            <wp:wrapTight wrapText="bothSides">
              <wp:wrapPolygon edited="0">
                <wp:start x="0" y="0"/>
                <wp:lineTo x="0" y="20205"/>
                <wp:lineTo x="21363" y="20205"/>
                <wp:lineTo x="21363" y="17318"/>
                <wp:lineTo x="20651" y="0"/>
                <wp:lineTo x="0" y="0"/>
              </wp:wrapPolygon>
            </wp:wrapTight>
            <wp:docPr id="116180477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04773" name="Picture 1" descr="A black background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1400" cy="285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574C">
        <w:rPr>
          <w:rFonts w:ascii="Arial" w:hAnsi="Arial" w:cs="Arial"/>
          <w:b/>
          <w:bCs/>
          <w:sz w:val="20"/>
          <w:szCs w:val="20"/>
        </w:rPr>
        <w:t>Assiniboine College Students’ Association</w:t>
      </w:r>
    </w:p>
    <w:p w14:paraId="6B665F2C" w14:textId="56F93F10" w:rsidR="004335B9" w:rsidRPr="00EB574C" w:rsidRDefault="004335B9" w:rsidP="004335B9">
      <w:pPr>
        <w:spacing w:line="240" w:lineRule="auto"/>
        <w:contextualSpacing/>
        <w:jc w:val="center"/>
        <w:rPr>
          <w:rFonts w:ascii="Arial" w:hAnsi="Arial" w:cs="Arial"/>
          <w:b/>
          <w:bCs/>
          <w:sz w:val="20"/>
          <w:szCs w:val="20"/>
        </w:rPr>
      </w:pPr>
      <w:r w:rsidRPr="00EB574C">
        <w:rPr>
          <w:rFonts w:ascii="Arial" w:hAnsi="Arial" w:cs="Arial"/>
          <w:b/>
          <w:bCs/>
          <w:sz w:val="20"/>
          <w:szCs w:val="20"/>
        </w:rPr>
        <w:t>Student Council Meeting</w:t>
      </w:r>
    </w:p>
    <w:p w14:paraId="515DFAAB" w14:textId="557B58AD" w:rsidR="004335B9" w:rsidRPr="00EB574C" w:rsidRDefault="008337C6" w:rsidP="4F5C01CD">
      <w:pPr>
        <w:spacing w:line="240" w:lineRule="auto"/>
        <w:contextualSpacing/>
        <w:jc w:val="center"/>
        <w:rPr>
          <w:rFonts w:ascii="Arial" w:hAnsi="Arial" w:cs="Arial"/>
          <w:b/>
          <w:bCs/>
          <w:sz w:val="20"/>
          <w:szCs w:val="20"/>
        </w:rPr>
      </w:pPr>
      <w:r w:rsidRPr="00EB574C">
        <w:rPr>
          <w:rFonts w:ascii="Arial" w:hAnsi="Arial" w:cs="Arial"/>
          <w:b/>
          <w:bCs/>
          <w:sz w:val="20"/>
          <w:szCs w:val="20"/>
        </w:rPr>
        <w:t xml:space="preserve">November </w:t>
      </w:r>
      <w:r w:rsidR="3528582E" w:rsidRPr="00EB574C">
        <w:rPr>
          <w:rFonts w:ascii="Arial" w:hAnsi="Arial" w:cs="Arial"/>
          <w:b/>
          <w:bCs/>
          <w:sz w:val="20"/>
          <w:szCs w:val="20"/>
        </w:rPr>
        <w:t>26</w:t>
      </w:r>
      <w:r w:rsidRPr="00EB574C">
        <w:rPr>
          <w:rFonts w:ascii="Arial" w:hAnsi="Arial" w:cs="Arial"/>
          <w:b/>
          <w:bCs/>
          <w:sz w:val="20"/>
          <w:szCs w:val="20"/>
        </w:rPr>
        <w:t>, 2025</w:t>
      </w:r>
    </w:p>
    <w:p w14:paraId="11823F85" w14:textId="77777777" w:rsidR="00D52F4A" w:rsidRPr="00EB574C" w:rsidRDefault="00D52F4A" w:rsidP="00D52F4A">
      <w:pPr>
        <w:spacing w:line="240" w:lineRule="auto"/>
        <w:contextualSpacing/>
        <w:jc w:val="center"/>
        <w:rPr>
          <w:rFonts w:ascii="Arial" w:hAnsi="Arial" w:cs="Arial"/>
          <w:b/>
          <w:bCs/>
          <w:sz w:val="20"/>
          <w:szCs w:val="20"/>
        </w:rPr>
      </w:pPr>
    </w:p>
    <w:p w14:paraId="35445867" w14:textId="7DD81BC7" w:rsidR="004335B9" w:rsidRPr="00EB574C" w:rsidRDefault="00D820D1" w:rsidP="002C6413">
      <w:pPr>
        <w:spacing w:line="240" w:lineRule="auto"/>
        <w:contextualSpacing/>
        <w:jc w:val="center"/>
        <w:rPr>
          <w:rFonts w:ascii="Arial" w:hAnsi="Arial" w:cs="Arial"/>
          <w:b/>
          <w:bCs/>
          <w:sz w:val="20"/>
          <w:szCs w:val="20"/>
        </w:rPr>
      </w:pPr>
      <w:r w:rsidRPr="00EB574C">
        <w:rPr>
          <w:rFonts w:ascii="Arial" w:hAnsi="Arial" w:cs="Arial"/>
          <w:b/>
          <w:bCs/>
          <w:sz w:val="20"/>
          <w:szCs w:val="20"/>
        </w:rPr>
        <w:t>Minutes</w:t>
      </w:r>
    </w:p>
    <w:p w14:paraId="12EBFFA8" w14:textId="77777777" w:rsidR="004335B9" w:rsidRPr="00EB574C" w:rsidRDefault="004335B9" w:rsidP="00DE4374">
      <w:pPr>
        <w:spacing w:after="0" w:line="240" w:lineRule="auto"/>
        <w:rPr>
          <w:rFonts w:ascii="Arial" w:hAnsi="Arial" w:cs="Arial"/>
          <w:b/>
          <w:sz w:val="20"/>
          <w:szCs w:val="20"/>
        </w:rPr>
      </w:pPr>
    </w:p>
    <w:p w14:paraId="050D854C" w14:textId="4CA843E1" w:rsidR="00C054BF" w:rsidRPr="00EB574C" w:rsidRDefault="00C054BF" w:rsidP="00C054BF">
      <w:pPr>
        <w:spacing w:after="0" w:line="240" w:lineRule="auto"/>
        <w:rPr>
          <w:rFonts w:ascii="Arial" w:hAnsi="Arial" w:cs="Arial"/>
          <w:sz w:val="20"/>
          <w:szCs w:val="20"/>
          <w:lang w:val="en-US"/>
        </w:rPr>
      </w:pPr>
      <w:r w:rsidRPr="00EB574C">
        <w:rPr>
          <w:rFonts w:ascii="Arial" w:hAnsi="Arial" w:cs="Arial"/>
          <w:b/>
          <w:bCs/>
          <w:sz w:val="20"/>
          <w:szCs w:val="20"/>
        </w:rPr>
        <w:t>Present:</w:t>
      </w:r>
      <w:r w:rsidRPr="00EB574C">
        <w:rPr>
          <w:rFonts w:ascii="Arial" w:eastAsia="Times New Roman" w:hAnsi="Arial" w:cs="Arial"/>
          <w:sz w:val="20"/>
          <w:szCs w:val="20"/>
          <w:lang w:val="en-US" w:eastAsia="en-US"/>
        </w:rPr>
        <w:t xml:space="preserve"> </w:t>
      </w:r>
      <w:r w:rsidRPr="00EB574C">
        <w:rPr>
          <w:rFonts w:ascii="Arial" w:hAnsi="Arial" w:cs="Arial"/>
          <w:sz w:val="20"/>
          <w:szCs w:val="20"/>
        </w:rPr>
        <w:t xml:space="preserve">Alec Walters, Arman Aiaz, Danielle Fisher, Emeke </w:t>
      </w:r>
      <w:proofErr w:type="spellStart"/>
      <w:r w:rsidRPr="00EB574C">
        <w:rPr>
          <w:rFonts w:ascii="Arial" w:hAnsi="Arial" w:cs="Arial"/>
          <w:sz w:val="20"/>
          <w:szCs w:val="20"/>
        </w:rPr>
        <w:t>Ofunim</w:t>
      </w:r>
      <w:proofErr w:type="spellEnd"/>
      <w:r w:rsidRPr="00EB574C">
        <w:rPr>
          <w:rFonts w:ascii="Arial" w:hAnsi="Arial" w:cs="Arial"/>
          <w:sz w:val="20"/>
          <w:szCs w:val="20"/>
        </w:rPr>
        <w:t>, Faith Kennedy, Gabrielle Fisher,</w:t>
      </w:r>
      <w:r w:rsidR="00994D04" w:rsidRPr="00EB574C">
        <w:rPr>
          <w:rFonts w:ascii="Arial" w:hAnsi="Arial" w:cs="Arial"/>
          <w:sz w:val="20"/>
          <w:szCs w:val="20"/>
        </w:rPr>
        <w:t xml:space="preserve"> </w:t>
      </w:r>
      <w:r w:rsidRPr="00EB574C">
        <w:rPr>
          <w:rFonts w:ascii="Arial" w:hAnsi="Arial" w:cs="Arial"/>
          <w:sz w:val="20"/>
          <w:szCs w:val="20"/>
        </w:rPr>
        <w:t xml:space="preserve">Joy Attah, Juliet Ramirez, Keira </w:t>
      </w:r>
      <w:proofErr w:type="spellStart"/>
      <w:r w:rsidRPr="00EB574C">
        <w:rPr>
          <w:rFonts w:ascii="Arial" w:hAnsi="Arial" w:cs="Arial"/>
          <w:sz w:val="20"/>
          <w:szCs w:val="20"/>
        </w:rPr>
        <w:t>Mckay</w:t>
      </w:r>
      <w:proofErr w:type="spellEnd"/>
      <w:r w:rsidRPr="00EB574C">
        <w:rPr>
          <w:rFonts w:ascii="Arial" w:hAnsi="Arial" w:cs="Arial"/>
          <w:sz w:val="20"/>
          <w:szCs w:val="20"/>
        </w:rPr>
        <w:t xml:space="preserve">, Lexi Anderson, Oloruntoba Akinsulie (Toba) </w:t>
      </w:r>
    </w:p>
    <w:p w14:paraId="72BF5952" w14:textId="77777777" w:rsidR="00C054BF" w:rsidRPr="00EB574C" w:rsidRDefault="00C054BF" w:rsidP="00C054BF">
      <w:pPr>
        <w:spacing w:after="0" w:line="240" w:lineRule="auto"/>
        <w:rPr>
          <w:rFonts w:ascii="Arial" w:hAnsi="Arial" w:cs="Arial"/>
          <w:bCs/>
          <w:sz w:val="20"/>
          <w:szCs w:val="20"/>
        </w:rPr>
      </w:pPr>
    </w:p>
    <w:p w14:paraId="31D29F24" w14:textId="258D85C6" w:rsidR="00C054BF" w:rsidRPr="00EB574C" w:rsidRDefault="00C054BF" w:rsidP="00C054BF">
      <w:pPr>
        <w:spacing w:after="0" w:line="240" w:lineRule="auto"/>
        <w:rPr>
          <w:rFonts w:ascii="Arial" w:hAnsi="Arial" w:cs="Arial"/>
          <w:bCs/>
          <w:sz w:val="20"/>
          <w:szCs w:val="20"/>
          <w:lang w:val="en-US"/>
        </w:rPr>
      </w:pPr>
      <w:r w:rsidRPr="00EB574C">
        <w:rPr>
          <w:rFonts w:ascii="Arial" w:hAnsi="Arial" w:cs="Arial"/>
          <w:b/>
          <w:sz w:val="20"/>
          <w:szCs w:val="20"/>
          <w:lang w:val="en-US"/>
        </w:rPr>
        <w:t>Present Online:</w:t>
      </w:r>
      <w:r w:rsidRPr="00EB574C">
        <w:rPr>
          <w:rFonts w:ascii="Arial" w:hAnsi="Arial" w:cs="Arial"/>
          <w:bCs/>
          <w:sz w:val="20"/>
          <w:szCs w:val="20"/>
          <w:lang w:val="en-US"/>
        </w:rPr>
        <w:t xml:space="preserve"> MacKenzie Knibbs</w:t>
      </w:r>
      <w:r w:rsidR="00994D04" w:rsidRPr="00EB574C">
        <w:rPr>
          <w:rFonts w:ascii="Arial" w:hAnsi="Arial" w:cs="Arial"/>
          <w:bCs/>
          <w:sz w:val="20"/>
          <w:szCs w:val="20"/>
          <w:lang w:val="en-US"/>
        </w:rPr>
        <w:t>, Haley Bone</w:t>
      </w:r>
    </w:p>
    <w:p w14:paraId="783007C2" w14:textId="77777777" w:rsidR="00C054BF" w:rsidRPr="00EB574C" w:rsidRDefault="00C054BF" w:rsidP="00C054BF">
      <w:pPr>
        <w:spacing w:after="0" w:line="240" w:lineRule="auto"/>
        <w:rPr>
          <w:rFonts w:ascii="Arial" w:hAnsi="Arial" w:cs="Arial"/>
          <w:bCs/>
          <w:sz w:val="20"/>
          <w:szCs w:val="20"/>
          <w:lang w:val="en-US"/>
        </w:rPr>
      </w:pPr>
    </w:p>
    <w:p w14:paraId="65A69BF4" w14:textId="2136B719" w:rsidR="00C054BF" w:rsidRPr="00EB574C" w:rsidRDefault="00C054BF" w:rsidP="00C054BF">
      <w:pPr>
        <w:spacing w:after="0" w:line="240" w:lineRule="auto"/>
        <w:rPr>
          <w:rFonts w:ascii="Arial" w:hAnsi="Arial" w:cs="Arial"/>
          <w:sz w:val="20"/>
          <w:szCs w:val="20"/>
          <w:lang w:val="en-US"/>
        </w:rPr>
      </w:pPr>
      <w:r w:rsidRPr="00EB574C">
        <w:rPr>
          <w:rFonts w:ascii="Arial" w:hAnsi="Arial" w:cs="Arial"/>
          <w:b/>
          <w:bCs/>
          <w:sz w:val="20"/>
          <w:szCs w:val="20"/>
          <w:lang w:val="en-US"/>
        </w:rPr>
        <w:t>Absent:</w:t>
      </w:r>
      <w:r w:rsidRPr="00EB574C">
        <w:rPr>
          <w:rFonts w:ascii="Arial" w:hAnsi="Arial" w:cs="Arial"/>
          <w:sz w:val="20"/>
          <w:szCs w:val="20"/>
          <w:lang w:val="en-US"/>
        </w:rPr>
        <w:t xml:space="preserve"> Anita Carrasco</w:t>
      </w:r>
      <w:r w:rsidR="00994D04" w:rsidRPr="00EB574C">
        <w:rPr>
          <w:rFonts w:ascii="Arial" w:hAnsi="Arial" w:cs="Arial"/>
          <w:bCs/>
          <w:sz w:val="20"/>
          <w:szCs w:val="20"/>
          <w:lang w:val="en-US"/>
        </w:rPr>
        <w:t>, Katelyn Sass</w:t>
      </w:r>
    </w:p>
    <w:p w14:paraId="43B9D0DB" w14:textId="77777777" w:rsidR="00C054BF" w:rsidRPr="00EB574C" w:rsidRDefault="00C054BF" w:rsidP="00C054BF">
      <w:pPr>
        <w:spacing w:after="0" w:line="240" w:lineRule="auto"/>
        <w:rPr>
          <w:rFonts w:ascii="Arial" w:hAnsi="Arial" w:cs="Arial"/>
          <w:bCs/>
          <w:sz w:val="20"/>
          <w:szCs w:val="20"/>
          <w:lang w:val="en-US"/>
        </w:rPr>
      </w:pPr>
    </w:p>
    <w:p w14:paraId="4A8E4D01" w14:textId="77777777" w:rsidR="00C054BF" w:rsidRPr="00EB574C" w:rsidRDefault="00C054BF" w:rsidP="00C054BF">
      <w:pPr>
        <w:spacing w:after="0" w:line="240" w:lineRule="auto"/>
        <w:rPr>
          <w:rFonts w:ascii="Arial" w:hAnsi="Arial" w:cs="Arial"/>
          <w:b/>
          <w:bCs/>
          <w:sz w:val="20"/>
          <w:szCs w:val="20"/>
          <w:lang w:val="en-US"/>
        </w:rPr>
      </w:pPr>
      <w:r w:rsidRPr="00EB574C">
        <w:rPr>
          <w:rFonts w:ascii="Arial" w:hAnsi="Arial" w:cs="Arial"/>
          <w:b/>
          <w:sz w:val="20"/>
          <w:szCs w:val="20"/>
          <w:lang w:val="en-US"/>
        </w:rPr>
        <w:t>Observing:</w:t>
      </w:r>
      <w:r w:rsidRPr="00EB574C">
        <w:rPr>
          <w:rFonts w:ascii="Arial" w:hAnsi="Arial" w:cs="Arial"/>
          <w:bCs/>
          <w:sz w:val="20"/>
          <w:szCs w:val="20"/>
          <w:lang w:val="en-US"/>
        </w:rPr>
        <w:t xml:space="preserve"> </w:t>
      </w:r>
      <w:r w:rsidRPr="00EB574C">
        <w:rPr>
          <w:rFonts w:ascii="Arial" w:hAnsi="Arial" w:cs="Arial"/>
          <w:bCs/>
          <w:sz w:val="20"/>
          <w:szCs w:val="20"/>
        </w:rPr>
        <w:t>Joe Hrycak</w:t>
      </w:r>
    </w:p>
    <w:p w14:paraId="502D0B56" w14:textId="77777777" w:rsidR="00C054BF" w:rsidRPr="00EB574C" w:rsidRDefault="00C054BF" w:rsidP="00C054BF">
      <w:pPr>
        <w:spacing w:after="0" w:line="240" w:lineRule="auto"/>
        <w:rPr>
          <w:rFonts w:ascii="Arial" w:hAnsi="Arial" w:cs="Arial"/>
          <w:b/>
          <w:sz w:val="20"/>
          <w:szCs w:val="20"/>
          <w:lang w:val="en-US"/>
        </w:rPr>
      </w:pPr>
    </w:p>
    <w:p w14:paraId="6B18B243" w14:textId="4078E07C" w:rsidR="00C054BF" w:rsidRPr="00EB574C" w:rsidRDefault="00C054BF" w:rsidP="00C054BF">
      <w:pPr>
        <w:spacing w:after="0" w:line="240" w:lineRule="auto"/>
        <w:rPr>
          <w:rFonts w:ascii="Arial" w:hAnsi="Arial" w:cs="Arial"/>
          <w:b/>
          <w:sz w:val="20"/>
          <w:szCs w:val="20"/>
        </w:rPr>
      </w:pPr>
      <w:r w:rsidRPr="00EB574C">
        <w:rPr>
          <w:rFonts w:ascii="Arial" w:hAnsi="Arial" w:cs="Arial"/>
          <w:b/>
          <w:sz w:val="20"/>
          <w:szCs w:val="20"/>
        </w:rPr>
        <w:t xml:space="preserve">Staff Members Present: </w:t>
      </w:r>
      <w:r w:rsidRPr="00EB574C">
        <w:rPr>
          <w:rFonts w:ascii="Arial" w:hAnsi="Arial" w:cs="Arial"/>
          <w:bCs/>
          <w:sz w:val="20"/>
          <w:szCs w:val="20"/>
        </w:rPr>
        <w:t xml:space="preserve">Alyshia Holden </w:t>
      </w:r>
    </w:p>
    <w:p w14:paraId="45289769" w14:textId="77777777" w:rsidR="00BD7A11" w:rsidRPr="00EB574C" w:rsidRDefault="00BD7A11" w:rsidP="00DE4374">
      <w:pPr>
        <w:spacing w:after="0" w:line="240" w:lineRule="auto"/>
        <w:rPr>
          <w:rFonts w:ascii="Arial" w:hAnsi="Arial" w:cs="Arial"/>
          <w:b/>
          <w:sz w:val="20"/>
          <w:szCs w:val="20"/>
        </w:rPr>
      </w:pPr>
    </w:p>
    <w:tbl>
      <w:tblPr>
        <w:tblStyle w:val="GridTable1Light"/>
        <w:tblW w:w="10909" w:type="dxa"/>
        <w:tblLook w:val="04A0" w:firstRow="1" w:lastRow="0" w:firstColumn="1" w:lastColumn="0" w:noHBand="0" w:noVBand="1"/>
      </w:tblPr>
      <w:tblGrid>
        <w:gridCol w:w="2581"/>
        <w:gridCol w:w="6119"/>
        <w:gridCol w:w="2209"/>
      </w:tblGrid>
      <w:tr w:rsidR="005005DA" w:rsidRPr="00EB574C" w14:paraId="57034A83" w14:textId="77777777" w:rsidTr="00452FA0">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581" w:type="dxa"/>
          </w:tcPr>
          <w:p w14:paraId="74BC176F" w14:textId="42E35912" w:rsidR="005005DA" w:rsidRPr="00EB574C" w:rsidRDefault="005005DA" w:rsidP="00835365">
            <w:pPr>
              <w:jc w:val="center"/>
              <w:rPr>
                <w:rFonts w:ascii="Arial" w:hAnsi="Arial" w:cs="Arial"/>
                <w:b w:val="0"/>
                <w:sz w:val="20"/>
                <w:szCs w:val="20"/>
              </w:rPr>
            </w:pPr>
            <w:r w:rsidRPr="00EB574C">
              <w:rPr>
                <w:rFonts w:ascii="Arial" w:hAnsi="Arial" w:cs="Arial"/>
                <w:sz w:val="20"/>
                <w:szCs w:val="20"/>
              </w:rPr>
              <w:t>Item</w:t>
            </w:r>
          </w:p>
        </w:tc>
        <w:tc>
          <w:tcPr>
            <w:tcW w:w="6119" w:type="dxa"/>
          </w:tcPr>
          <w:p w14:paraId="6EDBE685" w14:textId="2A3785E3" w:rsidR="005005DA" w:rsidRPr="00EB574C" w:rsidRDefault="005005DA" w:rsidP="0083536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B574C">
              <w:rPr>
                <w:rFonts w:ascii="Arial" w:hAnsi="Arial" w:cs="Arial"/>
                <w:sz w:val="20"/>
                <w:szCs w:val="20"/>
              </w:rPr>
              <w:t>Discussion</w:t>
            </w:r>
          </w:p>
        </w:tc>
        <w:tc>
          <w:tcPr>
            <w:tcW w:w="2209" w:type="dxa"/>
          </w:tcPr>
          <w:p w14:paraId="05277D6C" w14:textId="510F817F" w:rsidR="005005DA" w:rsidRPr="00EB574C" w:rsidRDefault="005005DA" w:rsidP="0083536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B574C">
              <w:rPr>
                <w:rFonts w:ascii="Arial" w:hAnsi="Arial" w:cs="Arial"/>
                <w:sz w:val="20"/>
                <w:szCs w:val="20"/>
              </w:rPr>
              <w:t>Action</w:t>
            </w:r>
          </w:p>
        </w:tc>
      </w:tr>
      <w:tr w:rsidR="005005DA" w:rsidRPr="00EB574C" w14:paraId="7C5285FE"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3CB3BE86" w14:textId="5FF8EA40" w:rsidR="005005DA" w:rsidRPr="00EB574C" w:rsidRDefault="005005DA" w:rsidP="00DE4374">
            <w:pPr>
              <w:rPr>
                <w:rFonts w:ascii="Arial" w:hAnsi="Arial" w:cs="Arial"/>
                <w:b w:val="0"/>
                <w:sz w:val="20"/>
                <w:szCs w:val="20"/>
              </w:rPr>
            </w:pPr>
            <w:r w:rsidRPr="00EB574C">
              <w:rPr>
                <w:rFonts w:ascii="Arial" w:hAnsi="Arial" w:cs="Arial"/>
                <w:sz w:val="20"/>
                <w:szCs w:val="20"/>
              </w:rPr>
              <w:t>Call Meeting to Order</w:t>
            </w:r>
          </w:p>
        </w:tc>
        <w:tc>
          <w:tcPr>
            <w:tcW w:w="6119" w:type="dxa"/>
          </w:tcPr>
          <w:p w14:paraId="56A0E2E9" w14:textId="2F181EBF" w:rsidR="005005DA" w:rsidRPr="00EB574C" w:rsidRDefault="005005DA" w:rsidP="00DE4374">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209" w:type="dxa"/>
          </w:tcPr>
          <w:p w14:paraId="752DE260" w14:textId="262625F2" w:rsidR="005005DA" w:rsidRPr="00EB574C" w:rsidRDefault="005005DA" w:rsidP="778439AD">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
        </w:tc>
      </w:tr>
      <w:tr w:rsidR="005005DA" w:rsidRPr="00EB574C" w14:paraId="403AAA73" w14:textId="77777777" w:rsidTr="086A9042">
        <w:trPr>
          <w:trHeight w:val="282"/>
        </w:trPr>
        <w:tc>
          <w:tcPr>
            <w:cnfStyle w:val="001000000000" w:firstRow="0" w:lastRow="0" w:firstColumn="1" w:lastColumn="0" w:oddVBand="0" w:evenVBand="0" w:oddHBand="0" w:evenHBand="0" w:firstRowFirstColumn="0" w:firstRowLastColumn="0" w:lastRowFirstColumn="0" w:lastRowLastColumn="0"/>
            <w:tcW w:w="10909" w:type="dxa"/>
            <w:gridSpan w:val="3"/>
          </w:tcPr>
          <w:p w14:paraId="528D1007" w14:textId="4F50680B" w:rsidR="005005DA" w:rsidRPr="00EB574C" w:rsidRDefault="005005DA" w:rsidP="00DE4374">
            <w:pPr>
              <w:rPr>
                <w:rFonts w:ascii="Arial" w:hAnsi="Arial" w:cs="Arial"/>
                <w:bCs w:val="0"/>
                <w:sz w:val="20"/>
                <w:szCs w:val="20"/>
              </w:rPr>
            </w:pPr>
            <w:r w:rsidRPr="00EB574C">
              <w:rPr>
                <w:rFonts w:ascii="Arial" w:hAnsi="Arial" w:cs="Arial"/>
                <w:sz w:val="20"/>
                <w:szCs w:val="20"/>
              </w:rPr>
              <w:t xml:space="preserve">Land Acknowledgement- </w:t>
            </w:r>
            <w:r w:rsidRPr="00EB574C">
              <w:rPr>
                <w:rFonts w:ascii="Arial" w:hAnsi="Arial" w:cs="Arial"/>
                <w:w w:val="105"/>
                <w:sz w:val="20"/>
                <w:szCs w:val="20"/>
              </w:rPr>
              <w:t xml:space="preserve">Assiniboine College and the Offices of the ACSA are privileged to provide learning opportunities on the lands of the Dakota Oyate, Nakoda Oyate, </w:t>
            </w:r>
            <w:proofErr w:type="spellStart"/>
            <w:r w:rsidRPr="00EB574C">
              <w:rPr>
                <w:rFonts w:ascii="Arial" w:hAnsi="Arial" w:cs="Arial"/>
                <w:w w:val="105"/>
                <w:sz w:val="20"/>
                <w:szCs w:val="20"/>
              </w:rPr>
              <w:t>Ininiwak</w:t>
            </w:r>
            <w:proofErr w:type="spellEnd"/>
            <w:r w:rsidRPr="00EB574C">
              <w:rPr>
                <w:rFonts w:ascii="Arial" w:hAnsi="Arial" w:cs="Arial"/>
                <w:w w:val="105"/>
                <w:sz w:val="20"/>
                <w:szCs w:val="20"/>
              </w:rPr>
              <w:t xml:space="preserve">, </w:t>
            </w:r>
            <w:proofErr w:type="spellStart"/>
            <w:r w:rsidRPr="00EB574C">
              <w:rPr>
                <w:rFonts w:ascii="Arial" w:hAnsi="Arial" w:cs="Arial"/>
                <w:w w:val="105"/>
                <w:sz w:val="20"/>
                <w:szCs w:val="20"/>
              </w:rPr>
              <w:t>Nehethowak</w:t>
            </w:r>
            <w:proofErr w:type="spellEnd"/>
            <w:r w:rsidRPr="00EB574C">
              <w:rPr>
                <w:rFonts w:ascii="Arial" w:hAnsi="Arial" w:cs="Arial"/>
                <w:w w:val="105"/>
                <w:sz w:val="20"/>
                <w:szCs w:val="20"/>
              </w:rPr>
              <w:t xml:space="preserve">, Nehiyawak, </w:t>
            </w:r>
            <w:proofErr w:type="spellStart"/>
            <w:r w:rsidRPr="00EB574C">
              <w:rPr>
                <w:rFonts w:ascii="Arial" w:hAnsi="Arial" w:cs="Arial"/>
                <w:w w:val="105"/>
                <w:sz w:val="20"/>
                <w:szCs w:val="20"/>
              </w:rPr>
              <w:t>Anishininewuk</w:t>
            </w:r>
            <w:proofErr w:type="spellEnd"/>
            <w:r w:rsidRPr="00EB574C">
              <w:rPr>
                <w:rFonts w:ascii="Arial" w:hAnsi="Arial" w:cs="Arial"/>
                <w:w w:val="105"/>
                <w:sz w:val="20"/>
                <w:szCs w:val="20"/>
              </w:rPr>
              <w:t>, Denesuline, Anishinaabeg, and the National Homeland of the Red River Métis.”</w:t>
            </w:r>
          </w:p>
          <w:p w14:paraId="45D2BA1C" w14:textId="6B2C0338" w:rsidR="005005DA" w:rsidRPr="00EB574C" w:rsidRDefault="005005DA" w:rsidP="00DE4374">
            <w:pPr>
              <w:rPr>
                <w:rFonts w:ascii="Arial" w:hAnsi="Arial" w:cs="Arial"/>
                <w:b w:val="0"/>
                <w:sz w:val="20"/>
                <w:szCs w:val="20"/>
                <w:lang w:val="en-US"/>
              </w:rPr>
            </w:pPr>
          </w:p>
        </w:tc>
      </w:tr>
      <w:tr w:rsidR="005005DA" w:rsidRPr="00EB574C" w14:paraId="59438954" w14:textId="77777777" w:rsidTr="00452FA0">
        <w:trPr>
          <w:trHeight w:val="282"/>
        </w:trPr>
        <w:tc>
          <w:tcPr>
            <w:cnfStyle w:val="001000000000" w:firstRow="0" w:lastRow="0" w:firstColumn="1" w:lastColumn="0" w:oddVBand="0" w:evenVBand="0" w:oddHBand="0" w:evenHBand="0" w:firstRowFirstColumn="0" w:firstRowLastColumn="0" w:lastRowFirstColumn="0" w:lastRowLastColumn="0"/>
            <w:tcW w:w="2581" w:type="dxa"/>
          </w:tcPr>
          <w:p w14:paraId="519D7E62" w14:textId="0886FBA4" w:rsidR="005005DA" w:rsidRPr="00EB574C" w:rsidRDefault="005005DA" w:rsidP="000A0F15">
            <w:pPr>
              <w:rPr>
                <w:rFonts w:ascii="Arial" w:hAnsi="Arial" w:cs="Arial"/>
                <w:b w:val="0"/>
                <w:sz w:val="20"/>
                <w:szCs w:val="20"/>
              </w:rPr>
            </w:pPr>
            <w:r w:rsidRPr="00EB574C">
              <w:rPr>
                <w:rFonts w:ascii="Arial" w:hAnsi="Arial" w:cs="Arial"/>
                <w:sz w:val="20"/>
                <w:szCs w:val="20"/>
              </w:rPr>
              <w:t>Approval of Agenda</w:t>
            </w:r>
          </w:p>
        </w:tc>
        <w:tc>
          <w:tcPr>
            <w:tcW w:w="6119" w:type="dxa"/>
          </w:tcPr>
          <w:p w14:paraId="220648C6" w14:textId="4926DD47" w:rsidR="005005DA" w:rsidRPr="00EB574C"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209" w:type="dxa"/>
          </w:tcPr>
          <w:p w14:paraId="0B3F918C" w14:textId="15A2FE6B" w:rsidR="005005DA" w:rsidRPr="00EB574C" w:rsidRDefault="5A2E6F5E"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e it resolved that the consent agenda be approved as </w:t>
            </w:r>
            <w:r w:rsidR="00B638B8" w:rsidRPr="00EB574C">
              <w:rPr>
                <w:rFonts w:ascii="Arial" w:hAnsi="Arial" w:cs="Arial"/>
                <w:sz w:val="20"/>
                <w:szCs w:val="20"/>
              </w:rPr>
              <w:t>amended.</w:t>
            </w:r>
          </w:p>
          <w:p w14:paraId="20BF57E4" w14:textId="7759F8C9" w:rsidR="005005DA" w:rsidRPr="00EB574C" w:rsidRDefault="0D61CAC3"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ed by</w:t>
            </w:r>
            <w:r w:rsidR="00B638B8" w:rsidRPr="00EB574C">
              <w:rPr>
                <w:rFonts w:ascii="Arial" w:hAnsi="Arial" w:cs="Arial"/>
                <w:sz w:val="20"/>
                <w:szCs w:val="20"/>
              </w:rPr>
              <w:t xml:space="preserve"> </w:t>
            </w:r>
            <w:proofErr w:type="spellStart"/>
            <w:r w:rsidR="00EB574C" w:rsidRPr="00EB574C">
              <w:rPr>
                <w:rFonts w:ascii="Arial" w:hAnsi="Arial" w:cs="Arial"/>
                <w:sz w:val="20"/>
                <w:szCs w:val="20"/>
              </w:rPr>
              <w:t>Mckay</w:t>
            </w:r>
            <w:proofErr w:type="spellEnd"/>
            <w:r w:rsidR="00EB574C" w:rsidRPr="00EB574C">
              <w:rPr>
                <w:rFonts w:ascii="Arial" w:hAnsi="Arial" w:cs="Arial"/>
                <w:sz w:val="20"/>
                <w:szCs w:val="20"/>
              </w:rPr>
              <w:t xml:space="preserve">. </w:t>
            </w:r>
            <w:r w:rsidR="00B638B8" w:rsidRPr="00EB574C">
              <w:rPr>
                <w:rFonts w:ascii="Arial" w:hAnsi="Arial" w:cs="Arial"/>
                <w:sz w:val="20"/>
                <w:szCs w:val="20"/>
              </w:rPr>
              <w:t xml:space="preserve"> </w:t>
            </w:r>
          </w:p>
          <w:p w14:paraId="679B89DC" w14:textId="1D6C65E0" w:rsidR="005005DA" w:rsidRPr="00EB574C" w:rsidRDefault="0D61CAC3"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ed by </w:t>
            </w:r>
            <w:r w:rsidR="00EB574C" w:rsidRPr="00EB574C">
              <w:rPr>
                <w:rFonts w:ascii="Arial" w:hAnsi="Arial" w:cs="Arial"/>
                <w:sz w:val="20"/>
                <w:szCs w:val="20"/>
              </w:rPr>
              <w:t>Anderson.</w:t>
            </w:r>
          </w:p>
          <w:p w14:paraId="5504BA6D" w14:textId="77777777" w:rsidR="005005DA" w:rsidRPr="00EB574C"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 carried.</w:t>
            </w:r>
          </w:p>
          <w:p w14:paraId="66229F3B" w14:textId="04CFA3CE" w:rsidR="005005DA" w:rsidRPr="00EB574C"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50057285"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6226C11C" w14:textId="22EFC9FF" w:rsidR="005005DA" w:rsidRPr="00EB574C" w:rsidRDefault="005005DA" w:rsidP="000A0F15">
            <w:pPr>
              <w:rPr>
                <w:rFonts w:ascii="Arial" w:hAnsi="Arial" w:cs="Arial"/>
                <w:b w:val="0"/>
                <w:sz w:val="20"/>
                <w:szCs w:val="20"/>
              </w:rPr>
            </w:pPr>
            <w:r w:rsidRPr="00EB574C">
              <w:rPr>
                <w:rFonts w:ascii="Arial" w:hAnsi="Arial" w:cs="Arial"/>
                <w:sz w:val="20"/>
                <w:szCs w:val="20"/>
              </w:rPr>
              <w:t>Approval of Minutes</w:t>
            </w:r>
          </w:p>
        </w:tc>
        <w:tc>
          <w:tcPr>
            <w:tcW w:w="6119" w:type="dxa"/>
          </w:tcPr>
          <w:p w14:paraId="03CB39F3" w14:textId="41003E1B" w:rsidR="005005DA" w:rsidRPr="00EB574C" w:rsidRDefault="00B638B8" w:rsidP="3BBE6A9C">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EB574C">
              <w:rPr>
                <w:rFonts w:ascii="Arial" w:hAnsi="Arial" w:cs="Arial"/>
                <w:b/>
                <w:bCs/>
                <w:sz w:val="20"/>
                <w:szCs w:val="20"/>
              </w:rPr>
              <w:t xml:space="preserve">Two </w:t>
            </w:r>
            <w:proofErr w:type="gramStart"/>
            <w:r w:rsidRPr="00EB574C">
              <w:rPr>
                <w:rFonts w:ascii="Arial" w:hAnsi="Arial" w:cs="Arial"/>
                <w:b/>
                <w:bCs/>
                <w:sz w:val="20"/>
                <w:szCs w:val="20"/>
              </w:rPr>
              <w:t>councils</w:t>
            </w:r>
            <w:proofErr w:type="gramEnd"/>
            <w:r w:rsidRPr="00EB574C">
              <w:rPr>
                <w:rFonts w:ascii="Arial" w:hAnsi="Arial" w:cs="Arial"/>
                <w:b/>
                <w:bCs/>
                <w:sz w:val="20"/>
                <w:szCs w:val="20"/>
              </w:rPr>
              <w:t xml:space="preserve"> names were spelt wrong. They have been updated </w:t>
            </w:r>
          </w:p>
        </w:tc>
        <w:tc>
          <w:tcPr>
            <w:tcW w:w="2209" w:type="dxa"/>
          </w:tcPr>
          <w:p w14:paraId="5359FD74" w14:textId="77573374" w:rsidR="003A6E64" w:rsidRPr="00EB574C" w:rsidRDefault="003A6E64"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Be it resolved that the minutes from the</w:t>
            </w:r>
            <w:r w:rsidR="003A1CCC" w:rsidRPr="00EB574C">
              <w:rPr>
                <w:rFonts w:ascii="Arial" w:hAnsi="Arial" w:cs="Arial"/>
                <w:sz w:val="20"/>
                <w:szCs w:val="20"/>
              </w:rPr>
              <w:t xml:space="preserve"> November 12</w:t>
            </w:r>
            <w:r w:rsidRPr="00EB574C">
              <w:rPr>
                <w:rFonts w:ascii="Arial" w:hAnsi="Arial" w:cs="Arial"/>
                <w:sz w:val="20"/>
                <w:szCs w:val="20"/>
                <w:vertAlign w:val="superscript"/>
              </w:rPr>
              <w:t>th</w:t>
            </w:r>
            <w:r w:rsidRPr="00EB574C">
              <w:rPr>
                <w:rFonts w:ascii="Arial" w:hAnsi="Arial" w:cs="Arial"/>
                <w:sz w:val="20"/>
                <w:szCs w:val="20"/>
              </w:rPr>
              <w:t xml:space="preserve">, SAC meetings be approved as </w:t>
            </w:r>
            <w:r w:rsidR="00B638B8" w:rsidRPr="00EB574C">
              <w:rPr>
                <w:rFonts w:ascii="Arial" w:hAnsi="Arial" w:cs="Arial"/>
                <w:sz w:val="20"/>
                <w:szCs w:val="20"/>
              </w:rPr>
              <w:t xml:space="preserve">amended. </w:t>
            </w:r>
          </w:p>
          <w:p w14:paraId="3E5D2488" w14:textId="0EF8AC3C" w:rsidR="003A6E64" w:rsidRPr="00EB574C" w:rsidRDefault="15E13166"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otioned by </w:t>
            </w:r>
            <w:r w:rsidR="00EB574C" w:rsidRPr="00EB574C">
              <w:rPr>
                <w:rFonts w:ascii="Arial" w:hAnsi="Arial" w:cs="Arial"/>
                <w:sz w:val="20"/>
                <w:szCs w:val="20"/>
              </w:rPr>
              <w:t>Anderson.</w:t>
            </w:r>
          </w:p>
          <w:p w14:paraId="164F43A2" w14:textId="232D36F5" w:rsidR="003A6E64" w:rsidRPr="00EB574C" w:rsidRDefault="15E13166"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ed by </w:t>
            </w:r>
            <w:r w:rsidR="00EB574C" w:rsidRPr="00EB574C">
              <w:rPr>
                <w:rFonts w:ascii="Arial" w:hAnsi="Arial" w:cs="Arial"/>
                <w:sz w:val="20"/>
                <w:szCs w:val="20"/>
              </w:rPr>
              <w:t>Ramirez.</w:t>
            </w:r>
          </w:p>
          <w:p w14:paraId="79E2699A" w14:textId="77777777" w:rsidR="003A6E64" w:rsidRPr="00EB574C" w:rsidRDefault="003A6E64"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 carried.</w:t>
            </w:r>
          </w:p>
          <w:p w14:paraId="267ACC89" w14:textId="25ECB59F" w:rsidR="005005DA" w:rsidRPr="00EB574C" w:rsidRDefault="005005DA" w:rsidP="008337C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5B489007" w14:textId="77777777" w:rsidTr="086A9042">
        <w:trPr>
          <w:trHeight w:val="296"/>
        </w:trPr>
        <w:tc>
          <w:tcPr>
            <w:cnfStyle w:val="001000000000" w:firstRow="0" w:lastRow="0" w:firstColumn="1" w:lastColumn="0" w:oddVBand="0" w:evenVBand="0" w:oddHBand="0" w:evenHBand="0" w:firstRowFirstColumn="0" w:firstRowLastColumn="0" w:lastRowFirstColumn="0" w:lastRowLastColumn="0"/>
            <w:tcW w:w="10909" w:type="dxa"/>
            <w:gridSpan w:val="3"/>
          </w:tcPr>
          <w:p w14:paraId="52FD523B" w14:textId="29CFE980" w:rsidR="005005DA" w:rsidRPr="00EB574C" w:rsidRDefault="005005DA" w:rsidP="000A0F15">
            <w:pPr>
              <w:jc w:val="center"/>
              <w:rPr>
                <w:rFonts w:ascii="Arial" w:hAnsi="Arial" w:cs="Arial"/>
                <w:b w:val="0"/>
                <w:sz w:val="20"/>
                <w:szCs w:val="20"/>
              </w:rPr>
            </w:pPr>
            <w:r w:rsidRPr="00EB574C">
              <w:rPr>
                <w:rFonts w:ascii="Arial" w:hAnsi="Arial" w:cs="Arial"/>
                <w:sz w:val="20"/>
                <w:szCs w:val="20"/>
              </w:rPr>
              <w:t>Reports</w:t>
            </w:r>
          </w:p>
        </w:tc>
      </w:tr>
      <w:tr w:rsidR="005005DA" w:rsidRPr="00EB574C" w14:paraId="2B29D4F2"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143D36BC" w14:textId="0F5A00F1" w:rsidR="005005DA" w:rsidRPr="00EB574C" w:rsidRDefault="005005DA" w:rsidP="000A0F15">
            <w:pPr>
              <w:rPr>
                <w:rFonts w:ascii="Arial" w:hAnsi="Arial" w:cs="Arial"/>
                <w:b w:val="0"/>
                <w:sz w:val="20"/>
                <w:szCs w:val="20"/>
              </w:rPr>
            </w:pPr>
            <w:r w:rsidRPr="00EB574C">
              <w:rPr>
                <w:rFonts w:ascii="Arial" w:hAnsi="Arial" w:cs="Arial"/>
                <w:sz w:val="20"/>
                <w:szCs w:val="20"/>
              </w:rPr>
              <w:t xml:space="preserve">Executive Report- VP of Operations </w:t>
            </w:r>
          </w:p>
        </w:tc>
        <w:tc>
          <w:tcPr>
            <w:tcW w:w="6119" w:type="dxa"/>
          </w:tcPr>
          <w:p w14:paraId="0B697B4E" w14:textId="30C9A643" w:rsidR="005005DA" w:rsidRPr="00EB574C" w:rsidRDefault="0065647F" w:rsidP="3BBE6A9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There will be a meeting on December 10</w:t>
            </w:r>
            <w:r w:rsidRPr="00EB574C">
              <w:rPr>
                <w:rFonts w:ascii="Arial" w:hAnsi="Arial" w:cs="Arial"/>
                <w:sz w:val="20"/>
                <w:szCs w:val="20"/>
                <w:vertAlign w:val="superscript"/>
              </w:rPr>
              <w:t>th</w:t>
            </w:r>
            <w:r w:rsidR="00E20704" w:rsidRPr="00EB574C">
              <w:rPr>
                <w:rFonts w:ascii="Arial" w:hAnsi="Arial" w:cs="Arial"/>
                <w:sz w:val="20"/>
                <w:szCs w:val="20"/>
                <w:vertAlign w:val="superscript"/>
              </w:rPr>
              <w:t xml:space="preserve"> </w:t>
            </w:r>
            <w:r w:rsidR="00E20704" w:rsidRPr="00EB574C">
              <w:rPr>
                <w:rFonts w:ascii="Arial" w:hAnsi="Arial" w:cs="Arial"/>
                <w:sz w:val="20"/>
                <w:szCs w:val="20"/>
              </w:rPr>
              <w:t>to look at the financial policy</w:t>
            </w:r>
            <w:r w:rsidR="009A39CF" w:rsidRPr="00EB574C">
              <w:rPr>
                <w:rFonts w:ascii="Arial" w:hAnsi="Arial" w:cs="Arial"/>
                <w:sz w:val="20"/>
                <w:szCs w:val="20"/>
              </w:rPr>
              <w:t xml:space="preserve"> and will bring it to the next meeting to approve. </w:t>
            </w:r>
          </w:p>
        </w:tc>
        <w:tc>
          <w:tcPr>
            <w:tcW w:w="2209" w:type="dxa"/>
          </w:tcPr>
          <w:p w14:paraId="68AC0ADE" w14:textId="77777777" w:rsidR="005005DA" w:rsidRPr="00EB574C"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005DA" w:rsidRPr="00EB574C" w14:paraId="2F04D303"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75DC76A8" w14:textId="376BA7B6" w:rsidR="005005DA" w:rsidRPr="00EB574C" w:rsidRDefault="005005DA" w:rsidP="000A0F15">
            <w:pPr>
              <w:rPr>
                <w:rFonts w:ascii="Arial" w:hAnsi="Arial" w:cs="Arial"/>
                <w:b w:val="0"/>
                <w:sz w:val="20"/>
                <w:szCs w:val="20"/>
              </w:rPr>
            </w:pPr>
            <w:r w:rsidRPr="00EB574C">
              <w:rPr>
                <w:rFonts w:ascii="Arial" w:hAnsi="Arial" w:cs="Arial"/>
                <w:sz w:val="20"/>
                <w:szCs w:val="20"/>
              </w:rPr>
              <w:t xml:space="preserve">Executive Report- VP of Engagement </w:t>
            </w:r>
          </w:p>
        </w:tc>
        <w:tc>
          <w:tcPr>
            <w:tcW w:w="6119" w:type="dxa"/>
          </w:tcPr>
          <w:p w14:paraId="25C10863" w14:textId="18B2B653" w:rsidR="005005DA" w:rsidRPr="00EB574C"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209" w:type="dxa"/>
          </w:tcPr>
          <w:p w14:paraId="796B9374" w14:textId="20A41EE4" w:rsidR="005005DA" w:rsidRPr="00EB574C"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6A2AF74B"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0DFAEB6C" w14:textId="0EF55E71" w:rsidR="005005DA" w:rsidRPr="00EB574C" w:rsidRDefault="005005DA" w:rsidP="000A0F15">
            <w:pPr>
              <w:rPr>
                <w:rFonts w:ascii="Arial" w:hAnsi="Arial" w:cs="Arial"/>
                <w:b w:val="0"/>
                <w:sz w:val="20"/>
                <w:szCs w:val="20"/>
              </w:rPr>
            </w:pPr>
            <w:r w:rsidRPr="00EB574C">
              <w:rPr>
                <w:rFonts w:ascii="Arial" w:hAnsi="Arial" w:cs="Arial"/>
                <w:sz w:val="20"/>
                <w:szCs w:val="20"/>
              </w:rPr>
              <w:t xml:space="preserve">Executive Report- VP of Diversity and Inclusion </w:t>
            </w:r>
          </w:p>
        </w:tc>
        <w:tc>
          <w:tcPr>
            <w:tcW w:w="6119" w:type="dxa"/>
          </w:tcPr>
          <w:p w14:paraId="4AD447AF" w14:textId="77777777" w:rsidR="005005DA" w:rsidRPr="00EB574C" w:rsidRDefault="009A39CF"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Very good </w:t>
            </w:r>
            <w:r w:rsidR="00F50FDF" w:rsidRPr="00EB574C">
              <w:rPr>
                <w:rFonts w:ascii="Arial" w:hAnsi="Arial" w:cs="Arial"/>
                <w:sz w:val="20"/>
                <w:szCs w:val="20"/>
              </w:rPr>
              <w:t xml:space="preserve">turn out for the Multicultural Food and Fashion Show. </w:t>
            </w:r>
          </w:p>
          <w:p w14:paraId="690DBEAD" w14:textId="77777777" w:rsidR="00F50FDF" w:rsidRPr="00EB574C" w:rsidRDefault="00F50FDF"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Feedback:</w:t>
            </w:r>
          </w:p>
          <w:p w14:paraId="1E8DD1D3" w14:textId="078362ED" w:rsidR="00F50FDF" w:rsidRPr="00EB574C" w:rsidRDefault="00F50FDF" w:rsidP="00F50FDF">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aking sure that the council </w:t>
            </w:r>
            <w:r w:rsidR="00CE3DAA" w:rsidRPr="00EB574C">
              <w:rPr>
                <w:rFonts w:ascii="Arial" w:hAnsi="Arial" w:cs="Arial"/>
                <w:sz w:val="20"/>
                <w:szCs w:val="20"/>
              </w:rPr>
              <w:t xml:space="preserve">is showing up and volunteering at big events </w:t>
            </w:r>
          </w:p>
          <w:p w14:paraId="6E263EB6" w14:textId="0040958A" w:rsidR="00F50FDF" w:rsidRPr="00EB574C" w:rsidRDefault="00F50FDF" w:rsidP="00F50FDF">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Put the students first before the council members</w:t>
            </w:r>
            <w:r w:rsidR="00E53071" w:rsidRPr="00EB574C">
              <w:rPr>
                <w:rFonts w:ascii="Arial" w:hAnsi="Arial" w:cs="Arial"/>
                <w:sz w:val="20"/>
                <w:szCs w:val="20"/>
              </w:rPr>
              <w:t xml:space="preserve">, making sure they are noticed first. </w:t>
            </w:r>
          </w:p>
        </w:tc>
        <w:tc>
          <w:tcPr>
            <w:tcW w:w="2209" w:type="dxa"/>
          </w:tcPr>
          <w:p w14:paraId="4C40B9F6" w14:textId="77777777" w:rsidR="005005DA" w:rsidRPr="00EB574C"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31B9CA16"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0AC0ED66" w14:textId="32DE7AD7" w:rsidR="005005DA" w:rsidRPr="00EB574C" w:rsidRDefault="005005DA" w:rsidP="000A0F15">
            <w:pPr>
              <w:rPr>
                <w:rFonts w:ascii="Arial" w:hAnsi="Arial" w:cs="Arial"/>
                <w:b w:val="0"/>
                <w:sz w:val="20"/>
                <w:szCs w:val="20"/>
              </w:rPr>
            </w:pPr>
            <w:r w:rsidRPr="00EB574C">
              <w:rPr>
                <w:rFonts w:ascii="Arial" w:hAnsi="Arial" w:cs="Arial"/>
                <w:sz w:val="20"/>
                <w:szCs w:val="20"/>
              </w:rPr>
              <w:t>ACSA President</w:t>
            </w:r>
          </w:p>
        </w:tc>
        <w:tc>
          <w:tcPr>
            <w:tcW w:w="6119" w:type="dxa"/>
          </w:tcPr>
          <w:p w14:paraId="6E2B689D" w14:textId="77777777" w:rsidR="005005DA" w:rsidRPr="00EB574C" w:rsidRDefault="00E53071" w:rsidP="003A1CC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Completed the AGM and by-laws were passed at the meeting. </w:t>
            </w:r>
          </w:p>
          <w:p w14:paraId="02CF5C20" w14:textId="77777777" w:rsidR="00E53071" w:rsidRPr="00EB574C" w:rsidRDefault="00E53071" w:rsidP="003A1CC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66006D9" w14:textId="19CE7DBE" w:rsidR="00E53071" w:rsidRPr="00EB574C" w:rsidRDefault="004B7496" w:rsidP="003A1CC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lastRenderedPageBreak/>
              <w:t xml:space="preserve">Missed the Board of Governors meeting as it was the same day as the AGM. Will get the report </w:t>
            </w:r>
            <w:r w:rsidR="00D63E85" w:rsidRPr="00EB574C">
              <w:rPr>
                <w:rFonts w:ascii="Arial" w:hAnsi="Arial" w:cs="Arial"/>
                <w:sz w:val="20"/>
                <w:szCs w:val="20"/>
              </w:rPr>
              <w:t xml:space="preserve">and report back. </w:t>
            </w:r>
          </w:p>
        </w:tc>
        <w:tc>
          <w:tcPr>
            <w:tcW w:w="2209" w:type="dxa"/>
          </w:tcPr>
          <w:p w14:paraId="4CF36D6D" w14:textId="77777777" w:rsidR="005005DA" w:rsidRPr="00EB574C"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260894D0"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056063E5" w14:textId="27934CD9" w:rsidR="005005DA" w:rsidRPr="00EB574C" w:rsidRDefault="005005DA" w:rsidP="000A0F15">
            <w:pPr>
              <w:rPr>
                <w:rFonts w:ascii="Arial" w:hAnsi="Arial" w:cs="Arial"/>
                <w:b w:val="0"/>
                <w:sz w:val="20"/>
                <w:szCs w:val="20"/>
              </w:rPr>
            </w:pPr>
            <w:r w:rsidRPr="00EB574C">
              <w:rPr>
                <w:rFonts w:ascii="Arial" w:hAnsi="Arial" w:cs="Arial"/>
                <w:sz w:val="20"/>
                <w:szCs w:val="20"/>
              </w:rPr>
              <w:t xml:space="preserve">Remote Campus Representatives </w:t>
            </w:r>
          </w:p>
        </w:tc>
        <w:tc>
          <w:tcPr>
            <w:tcW w:w="6119" w:type="dxa"/>
          </w:tcPr>
          <w:p w14:paraId="5DE5057B" w14:textId="77393CD8" w:rsidR="00166643" w:rsidRPr="00EB574C" w:rsidRDefault="00166643"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209" w:type="dxa"/>
          </w:tcPr>
          <w:p w14:paraId="36102FDA" w14:textId="77777777" w:rsidR="005005DA" w:rsidRPr="00EB574C"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005DA" w:rsidRPr="00EB574C" w14:paraId="2BA5D9FF" w14:textId="77777777" w:rsidTr="00452FA0">
        <w:trPr>
          <w:trHeight w:val="296"/>
        </w:trPr>
        <w:tc>
          <w:tcPr>
            <w:cnfStyle w:val="001000000000" w:firstRow="0" w:lastRow="0" w:firstColumn="1" w:lastColumn="0" w:oddVBand="0" w:evenVBand="0" w:oddHBand="0" w:evenHBand="0" w:firstRowFirstColumn="0" w:firstRowLastColumn="0" w:lastRowFirstColumn="0" w:lastRowLastColumn="0"/>
            <w:tcW w:w="2581" w:type="dxa"/>
          </w:tcPr>
          <w:p w14:paraId="6BDB27BA" w14:textId="14A8CF26" w:rsidR="005005DA" w:rsidRPr="00EB574C" w:rsidRDefault="005005DA" w:rsidP="000A0F15">
            <w:pPr>
              <w:rPr>
                <w:rFonts w:ascii="Arial" w:hAnsi="Arial" w:cs="Arial"/>
                <w:b w:val="0"/>
                <w:sz w:val="20"/>
                <w:szCs w:val="20"/>
              </w:rPr>
            </w:pPr>
            <w:r w:rsidRPr="00EB574C">
              <w:rPr>
                <w:rFonts w:ascii="Arial" w:hAnsi="Arial" w:cs="Arial"/>
                <w:sz w:val="20"/>
                <w:szCs w:val="20"/>
              </w:rPr>
              <w:t>Executive Director Report</w:t>
            </w:r>
          </w:p>
        </w:tc>
        <w:tc>
          <w:tcPr>
            <w:tcW w:w="6119" w:type="dxa"/>
          </w:tcPr>
          <w:p w14:paraId="0E191BE5" w14:textId="64E7283A" w:rsidR="008942D1" w:rsidRPr="00EB574C" w:rsidRDefault="008942D1"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ichelle Warren has been hired as the new Student Support Coordinator and will start her role January 5th, 2026</w:t>
            </w:r>
          </w:p>
          <w:p w14:paraId="41DD72A7" w14:textId="77777777" w:rsidR="008942D1" w:rsidRPr="00EB574C" w:rsidRDefault="008942D1"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E09055A" w14:textId="5B0402F6" w:rsidR="008942D1" w:rsidRPr="00EB574C" w:rsidRDefault="008D5F30"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The </w:t>
            </w:r>
            <w:r w:rsidR="008942D1" w:rsidRPr="00EB574C">
              <w:rPr>
                <w:rFonts w:ascii="Arial" w:hAnsi="Arial" w:cs="Arial"/>
                <w:sz w:val="20"/>
                <w:szCs w:val="20"/>
              </w:rPr>
              <w:t xml:space="preserve">Shop Talk Lounge Invites have been </w:t>
            </w:r>
            <w:proofErr w:type="gramStart"/>
            <w:r w:rsidR="008942D1" w:rsidRPr="00EB574C">
              <w:rPr>
                <w:rFonts w:ascii="Arial" w:hAnsi="Arial" w:cs="Arial"/>
                <w:sz w:val="20"/>
                <w:szCs w:val="20"/>
              </w:rPr>
              <w:t>sent</w:t>
            </w:r>
            <w:proofErr w:type="gramEnd"/>
            <w:r w:rsidR="008942D1" w:rsidRPr="00EB574C">
              <w:rPr>
                <w:rFonts w:ascii="Arial" w:hAnsi="Arial" w:cs="Arial"/>
                <w:sz w:val="20"/>
                <w:szCs w:val="20"/>
              </w:rPr>
              <w:t xml:space="preserve"> and we have </w:t>
            </w:r>
            <w:r w:rsidR="004D2278" w:rsidRPr="00EB574C">
              <w:rPr>
                <w:rFonts w:ascii="Arial" w:hAnsi="Arial" w:cs="Arial"/>
                <w:sz w:val="20"/>
                <w:szCs w:val="20"/>
              </w:rPr>
              <w:t>9</w:t>
            </w:r>
            <w:r w:rsidRPr="00EB574C">
              <w:rPr>
                <w:rFonts w:ascii="Arial" w:hAnsi="Arial" w:cs="Arial"/>
                <w:sz w:val="20"/>
                <w:szCs w:val="20"/>
              </w:rPr>
              <w:t xml:space="preserve"> responses so far. </w:t>
            </w:r>
          </w:p>
          <w:p w14:paraId="64CD0B16" w14:textId="77777777" w:rsidR="008942D1" w:rsidRPr="00EB574C" w:rsidRDefault="008942D1"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B1F2942" w14:textId="7034A4BE" w:rsidR="008942D1" w:rsidRPr="00EB574C" w:rsidRDefault="008942D1"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Smile Cookies at NH on November 18</w:t>
            </w:r>
            <w:r w:rsidRPr="00EB574C">
              <w:rPr>
                <w:rFonts w:ascii="Arial" w:hAnsi="Arial" w:cs="Arial"/>
                <w:sz w:val="20"/>
                <w:szCs w:val="20"/>
                <w:vertAlign w:val="superscript"/>
              </w:rPr>
              <w:t>th</w:t>
            </w:r>
            <w:r w:rsidRPr="00EB574C">
              <w:rPr>
                <w:rFonts w:ascii="Arial" w:hAnsi="Arial" w:cs="Arial"/>
                <w:sz w:val="20"/>
                <w:szCs w:val="20"/>
              </w:rPr>
              <w:t xml:space="preserve"> - It went over </w:t>
            </w:r>
            <w:proofErr w:type="gramStart"/>
            <w:r w:rsidRPr="00EB574C">
              <w:rPr>
                <w:rFonts w:ascii="Arial" w:hAnsi="Arial" w:cs="Arial"/>
                <w:sz w:val="20"/>
                <w:szCs w:val="20"/>
              </w:rPr>
              <w:t>really well</w:t>
            </w:r>
            <w:proofErr w:type="gramEnd"/>
            <w:r w:rsidR="008D5F30" w:rsidRPr="00EB574C">
              <w:rPr>
                <w:rFonts w:ascii="Arial" w:hAnsi="Arial" w:cs="Arial"/>
                <w:sz w:val="20"/>
                <w:szCs w:val="20"/>
              </w:rPr>
              <w:t xml:space="preserve">. </w:t>
            </w:r>
            <w:r w:rsidRPr="00EB574C">
              <w:rPr>
                <w:rFonts w:ascii="Arial" w:hAnsi="Arial" w:cs="Arial"/>
                <w:sz w:val="20"/>
                <w:szCs w:val="20"/>
              </w:rPr>
              <w:t xml:space="preserve">Students were </w:t>
            </w:r>
            <w:proofErr w:type="gramStart"/>
            <w:r w:rsidRPr="00EB574C">
              <w:rPr>
                <w:rFonts w:ascii="Arial" w:hAnsi="Arial" w:cs="Arial"/>
                <w:sz w:val="20"/>
                <w:szCs w:val="20"/>
              </w:rPr>
              <w:t>pretty happy</w:t>
            </w:r>
            <w:proofErr w:type="gramEnd"/>
            <w:r w:rsidRPr="00EB574C">
              <w:rPr>
                <w:rFonts w:ascii="Arial" w:hAnsi="Arial" w:cs="Arial"/>
                <w:sz w:val="20"/>
                <w:szCs w:val="20"/>
              </w:rPr>
              <w:t xml:space="preserve"> to get free cookies</w:t>
            </w:r>
            <w:r w:rsidR="008D5F30" w:rsidRPr="00EB574C">
              <w:rPr>
                <w:rFonts w:ascii="Arial" w:hAnsi="Arial" w:cs="Arial"/>
                <w:sz w:val="20"/>
                <w:szCs w:val="20"/>
              </w:rPr>
              <w:t xml:space="preserve">. </w:t>
            </w:r>
          </w:p>
          <w:p w14:paraId="657EA177" w14:textId="77777777" w:rsidR="008942D1" w:rsidRPr="00EB574C" w:rsidRDefault="008942D1"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2C7845A" w14:textId="22BE80C2" w:rsidR="008D5F30" w:rsidRPr="00EB574C" w:rsidRDefault="008D5F30"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The Sports Club is hosting a basketball tournament </w:t>
            </w:r>
            <w:r w:rsidR="00884FD3" w:rsidRPr="00EB574C">
              <w:rPr>
                <w:rFonts w:ascii="Arial" w:hAnsi="Arial" w:cs="Arial"/>
                <w:sz w:val="20"/>
                <w:szCs w:val="20"/>
              </w:rPr>
              <w:t>on February 8</w:t>
            </w:r>
            <w:r w:rsidR="00884FD3" w:rsidRPr="00EB574C">
              <w:rPr>
                <w:rFonts w:ascii="Arial" w:hAnsi="Arial" w:cs="Arial"/>
                <w:sz w:val="20"/>
                <w:szCs w:val="20"/>
                <w:vertAlign w:val="superscript"/>
              </w:rPr>
              <w:t>th</w:t>
            </w:r>
            <w:r w:rsidR="00884FD3" w:rsidRPr="00EB574C">
              <w:rPr>
                <w:rFonts w:ascii="Arial" w:hAnsi="Arial" w:cs="Arial"/>
                <w:sz w:val="20"/>
                <w:szCs w:val="20"/>
              </w:rPr>
              <w:t xml:space="preserve">. It is open to all students and is free to enter. </w:t>
            </w:r>
          </w:p>
          <w:p w14:paraId="350FAF7F" w14:textId="77777777" w:rsidR="00767592" w:rsidRPr="00EB574C" w:rsidRDefault="00767592"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D40A88D" w14:textId="6B9F2096" w:rsidR="00767592" w:rsidRPr="00EB574C" w:rsidRDefault="00767592" w:rsidP="008942D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We have begun travel plans for January. Plan to visit Winnipeg on January 21</w:t>
            </w:r>
            <w:r w:rsidRPr="00EB574C">
              <w:rPr>
                <w:rFonts w:ascii="Arial" w:hAnsi="Arial" w:cs="Arial"/>
                <w:sz w:val="20"/>
                <w:szCs w:val="20"/>
                <w:vertAlign w:val="superscript"/>
              </w:rPr>
              <w:t>st</w:t>
            </w:r>
            <w:r w:rsidRPr="00EB574C">
              <w:rPr>
                <w:rFonts w:ascii="Arial" w:hAnsi="Arial" w:cs="Arial"/>
                <w:sz w:val="20"/>
                <w:szCs w:val="20"/>
              </w:rPr>
              <w:t xml:space="preserve"> </w:t>
            </w:r>
            <w:r w:rsidR="001E1BB6" w:rsidRPr="00EB574C">
              <w:rPr>
                <w:rFonts w:ascii="Arial" w:hAnsi="Arial" w:cs="Arial"/>
                <w:sz w:val="20"/>
                <w:szCs w:val="20"/>
              </w:rPr>
              <w:t>with Student VIP</w:t>
            </w:r>
            <w:r w:rsidR="00352B57" w:rsidRPr="00EB574C">
              <w:rPr>
                <w:rFonts w:ascii="Arial" w:hAnsi="Arial" w:cs="Arial"/>
                <w:sz w:val="20"/>
                <w:szCs w:val="20"/>
              </w:rPr>
              <w:t xml:space="preserve"> and Southport on January 23</w:t>
            </w:r>
            <w:r w:rsidR="00352B57" w:rsidRPr="00EB574C">
              <w:rPr>
                <w:rFonts w:ascii="Arial" w:hAnsi="Arial" w:cs="Arial"/>
                <w:sz w:val="20"/>
                <w:szCs w:val="20"/>
                <w:vertAlign w:val="superscript"/>
              </w:rPr>
              <w:t>rd</w:t>
            </w:r>
            <w:r w:rsidR="00352B57" w:rsidRPr="00EB574C">
              <w:rPr>
                <w:rFonts w:ascii="Arial" w:hAnsi="Arial" w:cs="Arial"/>
                <w:sz w:val="20"/>
                <w:szCs w:val="20"/>
              </w:rPr>
              <w:t xml:space="preserve">. </w:t>
            </w:r>
          </w:p>
          <w:p w14:paraId="5190029B" w14:textId="55BE674A" w:rsidR="007E6F7C" w:rsidRPr="00EB574C" w:rsidRDefault="007E6F7C" w:rsidP="001E1BB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209" w:type="dxa"/>
          </w:tcPr>
          <w:p w14:paraId="1CC0CDDA" w14:textId="01729A80" w:rsidR="005005DA" w:rsidRPr="00EB574C" w:rsidRDefault="005005DA"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09DF8A2B" w14:textId="77777777" w:rsidTr="086A9042">
        <w:trPr>
          <w:trHeight w:val="349"/>
        </w:trPr>
        <w:tc>
          <w:tcPr>
            <w:cnfStyle w:val="001000000000" w:firstRow="0" w:lastRow="0" w:firstColumn="1" w:lastColumn="0" w:oddVBand="0" w:evenVBand="0" w:oddHBand="0" w:evenHBand="0" w:firstRowFirstColumn="0" w:firstRowLastColumn="0" w:lastRowFirstColumn="0" w:lastRowLastColumn="0"/>
            <w:tcW w:w="10909" w:type="dxa"/>
            <w:gridSpan w:val="3"/>
          </w:tcPr>
          <w:p w14:paraId="76DFFC50" w14:textId="770C17AD" w:rsidR="005005DA" w:rsidRPr="00EB574C" w:rsidRDefault="005005DA" w:rsidP="000A0F15">
            <w:pPr>
              <w:jc w:val="center"/>
              <w:rPr>
                <w:rFonts w:ascii="Arial" w:hAnsi="Arial" w:cs="Arial"/>
                <w:b w:val="0"/>
                <w:sz w:val="20"/>
                <w:szCs w:val="20"/>
              </w:rPr>
            </w:pPr>
            <w:r w:rsidRPr="00EB574C">
              <w:rPr>
                <w:rFonts w:ascii="Arial" w:hAnsi="Arial" w:cs="Arial"/>
                <w:sz w:val="20"/>
                <w:szCs w:val="20"/>
              </w:rPr>
              <w:t>Old Business Review</w:t>
            </w:r>
          </w:p>
        </w:tc>
      </w:tr>
      <w:tr w:rsidR="005005DA" w:rsidRPr="00EB574C" w14:paraId="4DBDF17C" w14:textId="77777777" w:rsidTr="00452FA0">
        <w:trPr>
          <w:trHeight w:val="349"/>
        </w:trPr>
        <w:tc>
          <w:tcPr>
            <w:cnfStyle w:val="001000000000" w:firstRow="0" w:lastRow="0" w:firstColumn="1" w:lastColumn="0" w:oddVBand="0" w:evenVBand="0" w:oddHBand="0" w:evenHBand="0" w:firstRowFirstColumn="0" w:firstRowLastColumn="0" w:lastRowFirstColumn="0" w:lastRowLastColumn="0"/>
            <w:tcW w:w="2581" w:type="dxa"/>
          </w:tcPr>
          <w:p w14:paraId="1FCBB078" w14:textId="2F18E3E5" w:rsidR="005005DA" w:rsidRPr="00EB574C" w:rsidRDefault="006F39E4" w:rsidP="009E3607">
            <w:pPr>
              <w:rPr>
                <w:rFonts w:ascii="Arial" w:hAnsi="Arial" w:cs="Arial"/>
                <w:b w:val="0"/>
                <w:sz w:val="20"/>
                <w:szCs w:val="20"/>
              </w:rPr>
            </w:pPr>
            <w:r w:rsidRPr="00EB574C">
              <w:rPr>
                <w:rFonts w:ascii="Arial" w:hAnsi="Arial" w:cs="Arial"/>
                <w:sz w:val="20"/>
                <w:szCs w:val="20"/>
              </w:rPr>
              <w:t>Vintage Prom- January 17th, 2026</w:t>
            </w:r>
          </w:p>
        </w:tc>
        <w:tc>
          <w:tcPr>
            <w:tcW w:w="6119" w:type="dxa"/>
          </w:tcPr>
          <w:p w14:paraId="75579EA0" w14:textId="77777777"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Current sponsorship totals and raffle prize list reviewed.</w:t>
            </w:r>
          </w:p>
          <w:p w14:paraId="3D6D51F2" w14:textId="77777777"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5752D32" w14:textId="77777777"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Radio ads begin Monday</w:t>
            </w:r>
          </w:p>
          <w:p w14:paraId="25ED7806" w14:textId="02086414"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Decor, magnets, photobooth ordered.</w:t>
            </w:r>
          </w:p>
          <w:p w14:paraId="2222401E" w14:textId="77777777"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70292BF" w14:textId="77777777" w:rsidR="005E4F22" w:rsidRPr="00EB574C" w:rsidRDefault="005E4F22" w:rsidP="005E4F2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Council approved contributing to a Gift Card Tree Prize:</w:t>
            </w:r>
          </w:p>
          <w:p w14:paraId="01A3EB05" w14:textId="77777777" w:rsidR="005E4F22" w:rsidRPr="00EB574C" w:rsidRDefault="005E4F22" w:rsidP="005E4F2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Each council member contributes minimum $5, via cash or e-transfer (to personal account for tracking).</w:t>
            </w:r>
          </w:p>
          <w:p w14:paraId="643DAE81" w14:textId="10C3BE7C" w:rsidR="0078309A" w:rsidRPr="00EB574C" w:rsidRDefault="005E4F22" w:rsidP="005E4F2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Contributions due December 12.</w:t>
            </w:r>
          </w:p>
        </w:tc>
        <w:tc>
          <w:tcPr>
            <w:tcW w:w="2209" w:type="dxa"/>
          </w:tcPr>
          <w:p w14:paraId="2D5C6C92" w14:textId="3154BC9D" w:rsidR="005005DA" w:rsidRPr="00EB574C" w:rsidRDefault="005005DA" w:rsidP="009E360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1B3B31" w:rsidRPr="00EB574C" w14:paraId="2C3F2F25" w14:textId="77777777" w:rsidTr="00452FA0">
        <w:trPr>
          <w:trHeight w:val="349"/>
        </w:trPr>
        <w:tc>
          <w:tcPr>
            <w:cnfStyle w:val="001000000000" w:firstRow="0" w:lastRow="0" w:firstColumn="1" w:lastColumn="0" w:oddVBand="0" w:evenVBand="0" w:oddHBand="0" w:evenHBand="0" w:firstRowFirstColumn="0" w:firstRowLastColumn="0" w:lastRowFirstColumn="0" w:lastRowLastColumn="0"/>
            <w:tcW w:w="2581" w:type="dxa"/>
          </w:tcPr>
          <w:p w14:paraId="434A8663" w14:textId="5B392F86" w:rsidR="006F39E4" w:rsidRPr="00EB574C" w:rsidRDefault="006F39E4" w:rsidP="009E3607">
            <w:pPr>
              <w:rPr>
                <w:rFonts w:ascii="Arial" w:hAnsi="Arial" w:cs="Arial"/>
                <w:b w:val="0"/>
                <w:bCs w:val="0"/>
                <w:sz w:val="20"/>
                <w:szCs w:val="20"/>
              </w:rPr>
            </w:pPr>
            <w:r w:rsidRPr="00EB574C">
              <w:rPr>
                <w:rFonts w:ascii="Arial" w:hAnsi="Arial" w:cs="Arial"/>
                <w:sz w:val="20"/>
                <w:szCs w:val="20"/>
              </w:rPr>
              <w:t>Project Red</w:t>
            </w:r>
          </w:p>
          <w:p w14:paraId="16936D54" w14:textId="5086F961" w:rsidR="001B3B31" w:rsidRPr="00EB574C" w:rsidRDefault="001B3B31" w:rsidP="009E3607">
            <w:pPr>
              <w:rPr>
                <w:rFonts w:ascii="Arial" w:hAnsi="Arial" w:cs="Arial"/>
                <w:b w:val="0"/>
                <w:sz w:val="20"/>
                <w:szCs w:val="20"/>
              </w:rPr>
            </w:pPr>
          </w:p>
        </w:tc>
        <w:tc>
          <w:tcPr>
            <w:tcW w:w="6119" w:type="dxa"/>
          </w:tcPr>
          <w:p w14:paraId="1D6C17A3" w14:textId="77777777" w:rsidR="00ED700E" w:rsidRPr="00EB574C" w:rsidRDefault="00ED700E" w:rsidP="00ED700E">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EB574C">
              <w:rPr>
                <w:rFonts w:ascii="Arial" w:eastAsia="Arial" w:hAnsi="Arial" w:cs="Arial"/>
                <w:sz w:val="20"/>
                <w:szCs w:val="20"/>
              </w:rPr>
              <w:t>Donations: $5,690 raised (college staff, RBC grant, soup fundraiser).</w:t>
            </w:r>
          </w:p>
          <w:p w14:paraId="56D38C53" w14:textId="77777777" w:rsidR="00ED700E" w:rsidRPr="00EB574C" w:rsidRDefault="00ED700E" w:rsidP="00ED700E">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p w14:paraId="0CBB2A44" w14:textId="77777777" w:rsidR="00ED700E" w:rsidRPr="00EB574C" w:rsidRDefault="00ED700E" w:rsidP="00ED700E">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EB574C">
              <w:rPr>
                <w:rFonts w:ascii="Arial" w:eastAsia="Arial" w:hAnsi="Arial" w:cs="Arial"/>
                <w:sz w:val="20"/>
                <w:szCs w:val="20"/>
              </w:rPr>
              <w:t>Food order cost: $435.94.</w:t>
            </w:r>
          </w:p>
          <w:p w14:paraId="30D5F859" w14:textId="673E31C3" w:rsidR="00D77CFA" w:rsidRPr="00EB574C" w:rsidRDefault="00D77CFA" w:rsidP="00ED700E">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2209" w:type="dxa"/>
          </w:tcPr>
          <w:p w14:paraId="1BA53717" w14:textId="5FCBBD74" w:rsidR="001B3B31" w:rsidRPr="00EB574C" w:rsidRDefault="001B3B31"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A1CCC" w:rsidRPr="00EB574C" w14:paraId="51E96210" w14:textId="77777777" w:rsidTr="00452FA0">
        <w:trPr>
          <w:trHeight w:val="349"/>
        </w:trPr>
        <w:tc>
          <w:tcPr>
            <w:cnfStyle w:val="001000000000" w:firstRow="0" w:lastRow="0" w:firstColumn="1" w:lastColumn="0" w:oddVBand="0" w:evenVBand="0" w:oddHBand="0" w:evenHBand="0" w:firstRowFirstColumn="0" w:firstRowLastColumn="0" w:lastRowFirstColumn="0" w:lastRowLastColumn="0"/>
            <w:tcW w:w="2581" w:type="dxa"/>
          </w:tcPr>
          <w:p w14:paraId="72D56584" w14:textId="0163E3EC" w:rsidR="003A1CCC" w:rsidRPr="00EB574C" w:rsidRDefault="003A1CCC" w:rsidP="009E3607">
            <w:pPr>
              <w:rPr>
                <w:rFonts w:ascii="Arial" w:hAnsi="Arial" w:cs="Arial"/>
                <w:sz w:val="20"/>
                <w:szCs w:val="20"/>
              </w:rPr>
            </w:pPr>
            <w:r w:rsidRPr="00EB574C">
              <w:rPr>
                <w:rFonts w:ascii="Arial" w:hAnsi="Arial" w:cs="Arial"/>
                <w:sz w:val="20"/>
                <w:szCs w:val="20"/>
              </w:rPr>
              <w:t>Air Dry Clay Sculpt Night</w:t>
            </w:r>
          </w:p>
        </w:tc>
        <w:tc>
          <w:tcPr>
            <w:tcW w:w="6119" w:type="dxa"/>
          </w:tcPr>
          <w:p w14:paraId="200C4954" w14:textId="4248EC42" w:rsidR="003A1CCC" w:rsidRPr="00EB574C" w:rsidRDefault="001A7783" w:rsidP="778439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EB574C">
              <w:rPr>
                <w:rFonts w:ascii="Arial" w:eastAsia="Arial" w:hAnsi="Arial" w:cs="Arial"/>
                <w:sz w:val="20"/>
                <w:szCs w:val="20"/>
              </w:rPr>
              <w:t>Date is February 18</w:t>
            </w:r>
            <w:r w:rsidRPr="00EB574C">
              <w:rPr>
                <w:rFonts w:ascii="Arial" w:eastAsia="Arial" w:hAnsi="Arial" w:cs="Arial"/>
                <w:sz w:val="20"/>
                <w:szCs w:val="20"/>
                <w:vertAlign w:val="superscript"/>
              </w:rPr>
              <w:t>th</w:t>
            </w:r>
            <w:r w:rsidRPr="00EB574C">
              <w:rPr>
                <w:rFonts w:ascii="Arial" w:eastAsia="Arial" w:hAnsi="Arial" w:cs="Arial"/>
                <w:sz w:val="20"/>
                <w:szCs w:val="20"/>
              </w:rPr>
              <w:t xml:space="preserve"> from </w:t>
            </w:r>
            <w:r w:rsidR="008912B0" w:rsidRPr="00EB574C">
              <w:rPr>
                <w:rFonts w:ascii="Arial" w:eastAsia="Arial" w:hAnsi="Arial" w:cs="Arial"/>
                <w:sz w:val="20"/>
                <w:szCs w:val="20"/>
              </w:rPr>
              <w:t xml:space="preserve">3:45pm-6:30pm </w:t>
            </w:r>
          </w:p>
          <w:p w14:paraId="61D99479" w14:textId="77777777" w:rsidR="00994D04"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p w14:paraId="4A361EDD" w14:textId="033B1431" w:rsidR="008912B0"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EB574C">
              <w:rPr>
                <w:rFonts w:ascii="Arial" w:eastAsia="Arial" w:hAnsi="Arial" w:cs="Arial"/>
                <w:sz w:val="20"/>
                <w:szCs w:val="20"/>
              </w:rPr>
              <w:t xml:space="preserve">Asking for budget for the cost of supplies and food. </w:t>
            </w:r>
          </w:p>
          <w:p w14:paraId="047A92AA" w14:textId="74AB02C9" w:rsidR="00B31A8A" w:rsidRPr="00EB574C" w:rsidRDefault="00B31A8A" w:rsidP="778439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p w14:paraId="7FA46D9D" w14:textId="77777777" w:rsidR="002047EC" w:rsidRPr="00EB574C" w:rsidRDefault="002047EC" w:rsidP="778439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2209" w:type="dxa"/>
          </w:tcPr>
          <w:p w14:paraId="124DCF6E" w14:textId="7C9F1CB1" w:rsidR="00994D04"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e it resolved that the SAC approved $300 towards </w:t>
            </w:r>
            <w:proofErr w:type="gramStart"/>
            <w:r w:rsidRPr="00EB574C">
              <w:rPr>
                <w:rFonts w:ascii="Arial" w:hAnsi="Arial" w:cs="Arial"/>
                <w:sz w:val="20"/>
                <w:szCs w:val="20"/>
              </w:rPr>
              <w:t>a</w:t>
            </w:r>
            <w:proofErr w:type="gramEnd"/>
            <w:r w:rsidRPr="00EB574C">
              <w:rPr>
                <w:rFonts w:ascii="Arial" w:hAnsi="Arial" w:cs="Arial"/>
                <w:sz w:val="20"/>
                <w:szCs w:val="20"/>
              </w:rPr>
              <w:t xml:space="preserve"> Air Dry Clay Night for supplies and food.</w:t>
            </w:r>
          </w:p>
          <w:p w14:paraId="1684C1EA" w14:textId="78B4FF7E" w:rsidR="00994D04"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otioned by </w:t>
            </w:r>
            <w:proofErr w:type="spellStart"/>
            <w:r w:rsidR="00EB574C" w:rsidRPr="00EB574C">
              <w:rPr>
                <w:rFonts w:ascii="Arial" w:hAnsi="Arial" w:cs="Arial"/>
                <w:sz w:val="20"/>
                <w:szCs w:val="20"/>
              </w:rPr>
              <w:t>Mckay</w:t>
            </w:r>
            <w:proofErr w:type="spellEnd"/>
            <w:r w:rsidR="00EB574C" w:rsidRPr="00EB574C">
              <w:rPr>
                <w:rFonts w:ascii="Arial" w:hAnsi="Arial" w:cs="Arial"/>
                <w:sz w:val="20"/>
                <w:szCs w:val="20"/>
              </w:rPr>
              <w:t>.</w:t>
            </w:r>
          </w:p>
          <w:p w14:paraId="7E0FE2FB" w14:textId="52BA8580" w:rsidR="00994D04"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ed by </w:t>
            </w:r>
            <w:r w:rsidRPr="00EB574C">
              <w:rPr>
                <w:rFonts w:ascii="Arial" w:hAnsi="Arial" w:cs="Arial"/>
                <w:bCs/>
                <w:sz w:val="20"/>
                <w:szCs w:val="20"/>
                <w:lang w:val="en-US"/>
              </w:rPr>
              <w:t>Knibbs</w:t>
            </w:r>
            <w:r w:rsidR="00EB574C" w:rsidRPr="00EB574C">
              <w:rPr>
                <w:rFonts w:ascii="Arial" w:hAnsi="Arial" w:cs="Arial"/>
                <w:bCs/>
                <w:sz w:val="20"/>
                <w:szCs w:val="20"/>
                <w:lang w:val="en-US"/>
              </w:rPr>
              <w:t>.</w:t>
            </w:r>
          </w:p>
          <w:p w14:paraId="4283A122" w14:textId="77777777" w:rsidR="00994D04" w:rsidRPr="00EB574C" w:rsidRDefault="00994D04" w:rsidP="00994D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 carried.</w:t>
            </w:r>
          </w:p>
          <w:p w14:paraId="620E1931" w14:textId="77777777" w:rsidR="003A1CCC" w:rsidRPr="00EB574C" w:rsidRDefault="003A1CCC"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EB574C" w14:paraId="25BFF335" w14:textId="77777777" w:rsidTr="086A9042">
        <w:trPr>
          <w:trHeight w:val="282"/>
        </w:trPr>
        <w:tc>
          <w:tcPr>
            <w:cnfStyle w:val="001000000000" w:firstRow="0" w:lastRow="0" w:firstColumn="1" w:lastColumn="0" w:oddVBand="0" w:evenVBand="0" w:oddHBand="0" w:evenHBand="0" w:firstRowFirstColumn="0" w:firstRowLastColumn="0" w:lastRowFirstColumn="0" w:lastRowLastColumn="0"/>
            <w:tcW w:w="10909" w:type="dxa"/>
            <w:gridSpan w:val="3"/>
          </w:tcPr>
          <w:p w14:paraId="1D6423D9" w14:textId="3493DFBE" w:rsidR="005005DA" w:rsidRPr="00EB574C" w:rsidRDefault="005005DA" w:rsidP="009E3607">
            <w:pPr>
              <w:jc w:val="center"/>
              <w:rPr>
                <w:rFonts w:ascii="Arial" w:hAnsi="Arial" w:cs="Arial"/>
                <w:b w:val="0"/>
                <w:sz w:val="20"/>
                <w:szCs w:val="20"/>
              </w:rPr>
            </w:pPr>
            <w:r w:rsidRPr="00EB574C">
              <w:rPr>
                <w:rFonts w:ascii="Arial" w:hAnsi="Arial" w:cs="Arial"/>
                <w:sz w:val="20"/>
                <w:szCs w:val="20"/>
              </w:rPr>
              <w:t>New Business</w:t>
            </w:r>
          </w:p>
        </w:tc>
      </w:tr>
      <w:tr w:rsidR="005005DA" w:rsidRPr="00EB574C" w14:paraId="62EC2079"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283FC9DE" w14:textId="1DC55A5F" w:rsidR="005005DA" w:rsidRPr="00EB574C" w:rsidRDefault="000913D8" w:rsidP="007E6F7C">
            <w:pPr>
              <w:rPr>
                <w:rFonts w:ascii="Arial" w:hAnsi="Arial" w:cs="Arial"/>
                <w:sz w:val="20"/>
                <w:szCs w:val="20"/>
              </w:rPr>
            </w:pPr>
            <w:r w:rsidRPr="00EB574C">
              <w:rPr>
                <w:rFonts w:ascii="Arial" w:hAnsi="Arial" w:cs="Arial"/>
                <w:sz w:val="20"/>
                <w:szCs w:val="20"/>
              </w:rPr>
              <w:t>Professional Development Funds</w:t>
            </w:r>
          </w:p>
        </w:tc>
        <w:tc>
          <w:tcPr>
            <w:tcW w:w="6119" w:type="dxa"/>
          </w:tcPr>
          <w:p w14:paraId="0AFFA1B9" w14:textId="77777777" w:rsidR="00553371" w:rsidRPr="00EB574C" w:rsidRDefault="00553371"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Briefing note reviewed.</w:t>
            </w:r>
          </w:p>
          <w:p w14:paraId="72CD0320" w14:textId="77777777" w:rsidR="00553371" w:rsidRPr="00EB574C" w:rsidRDefault="00553371"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80D590A" w14:textId="77777777" w:rsidR="00553371" w:rsidRPr="00EB574C" w:rsidRDefault="00553371"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Each student has $150 dollars towards professional development. </w:t>
            </w:r>
          </w:p>
          <w:p w14:paraId="1B441E70" w14:textId="0A8CBD9A" w:rsidR="00553371" w:rsidRPr="00EB574C" w:rsidRDefault="00553371"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Not mandatory, just an opportunity. </w:t>
            </w:r>
          </w:p>
          <w:p w14:paraId="32300C90" w14:textId="22C3295A" w:rsidR="005005DA" w:rsidRPr="00EB574C" w:rsidRDefault="00553371"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ust submit before March 1</w:t>
            </w:r>
            <w:r w:rsidRPr="00EB574C">
              <w:rPr>
                <w:rFonts w:ascii="Arial" w:hAnsi="Arial" w:cs="Arial"/>
                <w:sz w:val="20"/>
                <w:szCs w:val="20"/>
                <w:vertAlign w:val="superscript"/>
              </w:rPr>
              <w:t>st</w:t>
            </w:r>
            <w:r w:rsidRPr="00EB574C">
              <w:rPr>
                <w:rFonts w:ascii="Arial" w:hAnsi="Arial" w:cs="Arial"/>
                <w:sz w:val="20"/>
                <w:szCs w:val="20"/>
              </w:rPr>
              <w:t xml:space="preserve"> and have until August 31</w:t>
            </w:r>
            <w:r w:rsidRPr="00EB574C">
              <w:rPr>
                <w:rFonts w:ascii="Arial" w:hAnsi="Arial" w:cs="Arial"/>
                <w:sz w:val="20"/>
                <w:szCs w:val="20"/>
                <w:vertAlign w:val="superscript"/>
              </w:rPr>
              <w:t>st</w:t>
            </w:r>
            <w:r w:rsidRPr="00EB574C">
              <w:rPr>
                <w:rFonts w:ascii="Arial" w:hAnsi="Arial" w:cs="Arial"/>
                <w:sz w:val="20"/>
                <w:szCs w:val="20"/>
              </w:rPr>
              <w:t xml:space="preserve"> to take the training. </w:t>
            </w:r>
          </w:p>
        </w:tc>
        <w:tc>
          <w:tcPr>
            <w:tcW w:w="2209" w:type="dxa"/>
          </w:tcPr>
          <w:p w14:paraId="785EABA7" w14:textId="284D8DCF" w:rsidR="002B35D3" w:rsidRPr="00EB574C" w:rsidRDefault="002B35D3"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EB574C" w14:paraId="7BB25E38"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66D9477A" w14:textId="6D2F3828" w:rsidR="00592493" w:rsidRPr="00EB574C" w:rsidRDefault="00D506A8" w:rsidP="007E6F7C">
            <w:pPr>
              <w:rPr>
                <w:rFonts w:ascii="Arial" w:hAnsi="Arial" w:cs="Arial"/>
                <w:sz w:val="20"/>
                <w:szCs w:val="20"/>
              </w:rPr>
            </w:pPr>
            <w:r w:rsidRPr="00EB574C">
              <w:rPr>
                <w:rFonts w:ascii="Arial" w:hAnsi="Arial" w:cs="Arial"/>
                <w:sz w:val="20"/>
                <w:szCs w:val="20"/>
              </w:rPr>
              <w:t>Students Living at BU</w:t>
            </w:r>
          </w:p>
        </w:tc>
        <w:tc>
          <w:tcPr>
            <w:tcW w:w="6119" w:type="dxa"/>
          </w:tcPr>
          <w:p w14:paraId="08FE7E51" w14:textId="56C0EC20" w:rsidR="00422A92" w:rsidRPr="00EB574C" w:rsidRDefault="00422A92"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riefing note reviewed </w:t>
            </w:r>
          </w:p>
          <w:p w14:paraId="2DFA4C92" w14:textId="29EF91BD" w:rsidR="00422A92" w:rsidRPr="00EB574C" w:rsidRDefault="00422A92"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Survey to be included in next bi-weekly email.</w:t>
            </w:r>
          </w:p>
          <w:p w14:paraId="38981000" w14:textId="34235DFB" w:rsidR="006853B6" w:rsidRPr="00EB574C" w:rsidRDefault="006853B6"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209" w:type="dxa"/>
          </w:tcPr>
          <w:p w14:paraId="3CAAB36E" w14:textId="29794ED1" w:rsidR="00592493" w:rsidRPr="00EB574C"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02F49" w:rsidRPr="00EB574C" w14:paraId="7B7833D8"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135D9B07" w14:textId="20B3D2AA" w:rsidR="00602F49" w:rsidRPr="00EB574C" w:rsidRDefault="00D506A8" w:rsidP="007E6F7C">
            <w:pPr>
              <w:rPr>
                <w:rFonts w:ascii="Arial" w:hAnsi="Arial" w:cs="Arial"/>
                <w:sz w:val="20"/>
                <w:szCs w:val="20"/>
              </w:rPr>
            </w:pPr>
            <w:r w:rsidRPr="00EB574C">
              <w:rPr>
                <w:rFonts w:ascii="Arial" w:hAnsi="Arial" w:cs="Arial"/>
                <w:sz w:val="20"/>
                <w:szCs w:val="20"/>
              </w:rPr>
              <w:t>Badminton Tournament</w:t>
            </w:r>
          </w:p>
        </w:tc>
        <w:tc>
          <w:tcPr>
            <w:tcW w:w="6119" w:type="dxa"/>
          </w:tcPr>
          <w:p w14:paraId="45014682" w14:textId="4BBE5E5B" w:rsidR="005304F1" w:rsidRDefault="00B66F74"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ping to host on March 14</w:t>
            </w:r>
            <w:r w:rsidRPr="00B66F74">
              <w:rPr>
                <w:rFonts w:ascii="Arial" w:hAnsi="Arial" w:cs="Arial"/>
                <w:sz w:val="20"/>
                <w:szCs w:val="20"/>
                <w:vertAlign w:val="superscript"/>
              </w:rPr>
              <w:t>th</w:t>
            </w:r>
            <w:r>
              <w:rPr>
                <w:rFonts w:ascii="Arial" w:hAnsi="Arial" w:cs="Arial"/>
                <w:sz w:val="20"/>
                <w:szCs w:val="20"/>
              </w:rPr>
              <w:t xml:space="preserve">, 2026. </w:t>
            </w:r>
          </w:p>
          <w:p w14:paraId="094A9543" w14:textId="77777777" w:rsidR="00B66F74" w:rsidRDefault="00B66F74"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B45EFFD" w14:textId="3952AA0B" w:rsidR="00B66F74" w:rsidRDefault="00B66F74"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as been tabled for next meeting so council has an opportunity to think on it.</w:t>
            </w:r>
          </w:p>
          <w:p w14:paraId="0E92E41C" w14:textId="2BAF34DA" w:rsidR="00602F49" w:rsidRPr="00EB574C" w:rsidRDefault="00B66F74"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 xml:space="preserve">ED is going to get pricing for </w:t>
            </w:r>
            <w:r w:rsidR="00D96A46" w:rsidRPr="00EB574C">
              <w:rPr>
                <w:rFonts w:ascii="Arial" w:hAnsi="Arial" w:cs="Arial"/>
                <w:sz w:val="20"/>
                <w:szCs w:val="20"/>
              </w:rPr>
              <w:t>the equipment</w:t>
            </w:r>
            <w:r w:rsidR="00E82D50" w:rsidRPr="00EB574C">
              <w:rPr>
                <w:rFonts w:ascii="Arial" w:hAnsi="Arial" w:cs="Arial"/>
                <w:sz w:val="20"/>
                <w:szCs w:val="20"/>
              </w:rPr>
              <w:t xml:space="preserve"> </w:t>
            </w:r>
            <w:r w:rsidR="007E030C" w:rsidRPr="00EB574C">
              <w:rPr>
                <w:rFonts w:ascii="Arial" w:hAnsi="Arial" w:cs="Arial"/>
                <w:sz w:val="20"/>
                <w:szCs w:val="20"/>
              </w:rPr>
              <w:t xml:space="preserve">(nets and badminton racquets) </w:t>
            </w:r>
          </w:p>
          <w:p w14:paraId="0911110C" w14:textId="1A759B99" w:rsidR="00FD4894" w:rsidRPr="00EB574C" w:rsidRDefault="00FD4894" w:rsidP="00B66F7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209" w:type="dxa"/>
          </w:tcPr>
          <w:p w14:paraId="6EC7A0FE" w14:textId="0430C7F7" w:rsidR="00602F49" w:rsidRPr="00EB574C" w:rsidRDefault="00602F49" w:rsidP="00602F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EB574C" w14:paraId="763E6764"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730A8960" w14:textId="6730305B" w:rsidR="00592493" w:rsidRPr="00EB574C" w:rsidRDefault="003619E9" w:rsidP="007E6F7C">
            <w:pPr>
              <w:rPr>
                <w:rFonts w:ascii="Arial" w:hAnsi="Arial" w:cs="Arial"/>
                <w:sz w:val="20"/>
                <w:szCs w:val="20"/>
              </w:rPr>
            </w:pPr>
            <w:r w:rsidRPr="00EB574C">
              <w:rPr>
                <w:rFonts w:ascii="Arial" w:hAnsi="Arial" w:cs="Arial"/>
                <w:sz w:val="20"/>
                <w:szCs w:val="20"/>
              </w:rPr>
              <w:t xml:space="preserve">Visit from Alumni </w:t>
            </w:r>
          </w:p>
        </w:tc>
        <w:tc>
          <w:tcPr>
            <w:tcW w:w="6119" w:type="dxa"/>
          </w:tcPr>
          <w:p w14:paraId="17A8C1DD" w14:textId="434C33B0" w:rsidR="00694849" w:rsidRPr="00EB574C" w:rsidRDefault="00694849"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b/>
                <w:bCs/>
                <w:sz w:val="20"/>
                <w:szCs w:val="20"/>
              </w:rPr>
              <w:t>Presenters:</w:t>
            </w:r>
            <w:r w:rsidRPr="00EB574C">
              <w:rPr>
                <w:rFonts w:ascii="Arial" w:hAnsi="Arial" w:cs="Arial"/>
                <w:sz w:val="20"/>
                <w:szCs w:val="20"/>
              </w:rPr>
              <w:t xml:space="preserve"> Connor Ketchen &amp; Amanda Hamm </w:t>
            </w:r>
          </w:p>
          <w:p w14:paraId="70C89F0C" w14:textId="77777777" w:rsidR="00694849" w:rsidRPr="00EB574C" w:rsidRDefault="00694849"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6412831" w14:textId="45E25A23"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Introduced the concept of building a culture of philanthropy and increasing student pride/alumni engagement.</w:t>
            </w:r>
          </w:p>
          <w:p w14:paraId="1CAFC81A"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E9C614B"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Proposal: $12 annual student-giving fee dedicated to a Campus Development Fund (Brandon, Winnipeg, Parkland, Southport buckets).</w:t>
            </w:r>
          </w:p>
          <w:p w14:paraId="704D3789"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D5872F0"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Funds invested; no overhead; grows until impactful project identified.</w:t>
            </w:r>
          </w:p>
          <w:p w14:paraId="253E37E2"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EF292A5"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Would include annual/biannual reporting and collaboration with ACSA.</w:t>
            </w:r>
          </w:p>
          <w:p w14:paraId="1AF0B0F7"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EC1B239"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Southport must be formally included as its own funding bucket.</w:t>
            </w:r>
          </w:p>
          <w:p w14:paraId="07DEFAEB" w14:textId="77777777" w:rsidR="00A569CA"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6451DE2" w14:textId="104CC46B" w:rsidR="00592493" w:rsidRPr="00EB574C" w:rsidRDefault="00A569CA" w:rsidP="00A569C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Council discussed fee structure (per-credit billing may require adjustment).</w:t>
            </w:r>
          </w:p>
        </w:tc>
        <w:tc>
          <w:tcPr>
            <w:tcW w:w="2209" w:type="dxa"/>
          </w:tcPr>
          <w:p w14:paraId="173FBB6A" w14:textId="2082C930" w:rsidR="00422A92" w:rsidRPr="00EB574C" w:rsidRDefault="00422A92"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e it resolved that ACSA agrees to add a $12 </w:t>
            </w:r>
            <w:r w:rsidR="00A569CA" w:rsidRPr="00EB574C">
              <w:rPr>
                <w:rFonts w:ascii="Arial" w:hAnsi="Arial" w:cs="Arial"/>
                <w:sz w:val="20"/>
                <w:szCs w:val="20"/>
              </w:rPr>
              <w:t>Campus Development Fund</w:t>
            </w:r>
            <w:r w:rsidRPr="00EB574C">
              <w:rPr>
                <w:rFonts w:ascii="Arial" w:hAnsi="Arial" w:cs="Arial"/>
                <w:sz w:val="20"/>
                <w:szCs w:val="20"/>
              </w:rPr>
              <w:t xml:space="preserve"> fee </w:t>
            </w:r>
            <w:r w:rsidR="00A569CA" w:rsidRPr="00EB574C">
              <w:rPr>
                <w:rFonts w:ascii="Arial" w:hAnsi="Arial" w:cs="Arial"/>
                <w:sz w:val="20"/>
                <w:szCs w:val="20"/>
              </w:rPr>
              <w:t xml:space="preserve">onto Student Fees </w:t>
            </w:r>
            <w:r w:rsidRPr="00EB574C">
              <w:rPr>
                <w:rFonts w:ascii="Arial" w:hAnsi="Arial" w:cs="Arial"/>
                <w:sz w:val="20"/>
                <w:szCs w:val="20"/>
              </w:rPr>
              <w:t xml:space="preserve">beginning in the 2026/2027 year, ensuring Southport has its own funding bucket. </w:t>
            </w:r>
          </w:p>
          <w:p w14:paraId="4FD209C4" w14:textId="6EF6818D" w:rsidR="0071775F" w:rsidRPr="00EB574C" w:rsidRDefault="0071775F"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otion: </w:t>
            </w:r>
            <w:r w:rsidR="00EB574C" w:rsidRPr="00EB574C">
              <w:rPr>
                <w:rFonts w:ascii="Arial" w:hAnsi="Arial" w:cs="Arial"/>
                <w:sz w:val="20"/>
                <w:szCs w:val="20"/>
              </w:rPr>
              <w:t xml:space="preserve">Attah </w:t>
            </w:r>
          </w:p>
          <w:p w14:paraId="0361F072" w14:textId="77777777" w:rsidR="0071775F" w:rsidRPr="00EB574C" w:rsidRDefault="0071775F"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ar: </w:t>
            </w:r>
            <w:proofErr w:type="spellStart"/>
            <w:proofErr w:type="gramStart"/>
            <w:r w:rsidRPr="00EB574C">
              <w:rPr>
                <w:rFonts w:ascii="Arial" w:hAnsi="Arial" w:cs="Arial"/>
                <w:sz w:val="20"/>
                <w:szCs w:val="20"/>
              </w:rPr>
              <w:t>G</w:t>
            </w:r>
            <w:r w:rsidR="00422A92" w:rsidRPr="00EB574C">
              <w:rPr>
                <w:rFonts w:ascii="Arial" w:hAnsi="Arial" w:cs="Arial"/>
                <w:sz w:val="20"/>
                <w:szCs w:val="20"/>
              </w:rPr>
              <w:t>.Fisher</w:t>
            </w:r>
            <w:proofErr w:type="spellEnd"/>
            <w:proofErr w:type="gramEnd"/>
          </w:p>
          <w:p w14:paraId="54986A9A" w14:textId="3EF2374C" w:rsidR="00422A92" w:rsidRPr="00EB574C" w:rsidRDefault="00422A92"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otion Carried. </w:t>
            </w:r>
          </w:p>
        </w:tc>
      </w:tr>
      <w:tr w:rsidR="004E62CB" w:rsidRPr="00EB574C" w14:paraId="4531B406"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038A1835" w14:textId="5999E9A6" w:rsidR="004E62CB" w:rsidRPr="00EB574C" w:rsidRDefault="00183BDB" w:rsidP="007E6F7C">
            <w:pPr>
              <w:rPr>
                <w:rFonts w:ascii="Arial" w:hAnsi="Arial" w:cs="Arial"/>
                <w:sz w:val="20"/>
                <w:szCs w:val="20"/>
              </w:rPr>
            </w:pPr>
            <w:r w:rsidRPr="00EB574C">
              <w:rPr>
                <w:rFonts w:ascii="Arial" w:hAnsi="Arial" w:cs="Arial"/>
                <w:sz w:val="20"/>
                <w:szCs w:val="20"/>
              </w:rPr>
              <w:t>Instructional Awards</w:t>
            </w:r>
          </w:p>
        </w:tc>
        <w:tc>
          <w:tcPr>
            <w:tcW w:w="6119" w:type="dxa"/>
          </w:tcPr>
          <w:p w14:paraId="5861FDE6" w14:textId="0B50559E"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Presenter: Dr. Karen Loy</w:t>
            </w:r>
          </w:p>
          <w:p w14:paraId="7867EC54"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5E2D16E" w14:textId="161FADFA"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Proposed restarting an institutional Instructor Award program.</w:t>
            </w:r>
          </w:p>
          <w:p w14:paraId="19895529"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494C476"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Goal: recognize teaching excellence and strengthen student experience.</w:t>
            </w:r>
          </w:p>
          <w:p w14:paraId="1A41B00C"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50B7348"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Seeking a student–staff task force to design criteria and nomination process.</w:t>
            </w:r>
          </w:p>
          <w:p w14:paraId="03527078"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CB160DF"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Awards may not include cash; focus on recognition, excellence, and potential eligibility for provincial/national awards.</w:t>
            </w:r>
          </w:p>
          <w:p w14:paraId="0BDE041D" w14:textId="77777777"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D285F44" w14:textId="77777777" w:rsidR="00AF2311"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B574C">
              <w:rPr>
                <w:rFonts w:ascii="Arial" w:hAnsi="Arial" w:cs="Arial"/>
                <w:sz w:val="20"/>
                <w:szCs w:val="20"/>
              </w:rPr>
              <w:t>Process to be student-friendly (possible shift away from essay-based submissions).</w:t>
            </w:r>
            <w:r w:rsidRPr="00EB574C">
              <w:rPr>
                <w:rFonts w:ascii="Arial" w:hAnsi="Arial" w:cs="Arial"/>
                <w:sz w:val="20"/>
                <w:szCs w:val="20"/>
                <w:lang w:val="en-US"/>
              </w:rPr>
              <w:t xml:space="preserve"> </w:t>
            </w:r>
          </w:p>
          <w:p w14:paraId="63CF57B5" w14:textId="794F9C30" w:rsidR="00694849" w:rsidRPr="00EB574C" w:rsidRDefault="00694849" w:rsidP="0069484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2209" w:type="dxa"/>
          </w:tcPr>
          <w:p w14:paraId="2464AC46" w14:textId="7E27D372" w:rsidR="004E62CB" w:rsidRPr="00EB574C" w:rsidRDefault="006D674C"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lang w:val="en-US"/>
              </w:rPr>
              <w:t xml:space="preserve">Council has decided at this time to put this on hold. Suggest this project </w:t>
            </w:r>
            <w:proofErr w:type="gramStart"/>
            <w:r w:rsidRPr="00EB574C">
              <w:rPr>
                <w:rFonts w:ascii="Arial" w:hAnsi="Arial" w:cs="Arial"/>
                <w:sz w:val="20"/>
                <w:szCs w:val="20"/>
                <w:lang w:val="en-US"/>
              </w:rPr>
              <w:t>begin</w:t>
            </w:r>
            <w:proofErr w:type="gramEnd"/>
            <w:r w:rsidRPr="00EB574C">
              <w:rPr>
                <w:rFonts w:ascii="Arial" w:hAnsi="Arial" w:cs="Arial"/>
                <w:sz w:val="20"/>
                <w:szCs w:val="20"/>
                <w:lang w:val="en-US"/>
              </w:rPr>
              <w:t xml:space="preserve"> in May with the new executives who will have more time to add to this project.</w:t>
            </w:r>
          </w:p>
        </w:tc>
      </w:tr>
      <w:tr w:rsidR="00452FA0" w:rsidRPr="00EB574C" w14:paraId="37F7887C" w14:textId="77777777" w:rsidTr="00452FA0">
        <w:trPr>
          <w:trHeight w:val="331"/>
        </w:trPr>
        <w:tc>
          <w:tcPr>
            <w:cnfStyle w:val="001000000000" w:firstRow="0" w:lastRow="0" w:firstColumn="1" w:lastColumn="0" w:oddVBand="0" w:evenVBand="0" w:oddHBand="0" w:evenHBand="0" w:firstRowFirstColumn="0" w:firstRowLastColumn="0" w:lastRowFirstColumn="0" w:lastRowLastColumn="0"/>
            <w:tcW w:w="2581" w:type="dxa"/>
          </w:tcPr>
          <w:p w14:paraId="74D20404" w14:textId="64635538" w:rsidR="00452FA0" w:rsidRPr="00EB574C" w:rsidRDefault="00452FA0" w:rsidP="007E6F7C">
            <w:pPr>
              <w:rPr>
                <w:rFonts w:ascii="Arial" w:hAnsi="Arial" w:cs="Arial"/>
                <w:sz w:val="20"/>
                <w:szCs w:val="20"/>
              </w:rPr>
            </w:pPr>
            <w:r w:rsidRPr="00EB574C">
              <w:rPr>
                <w:rFonts w:ascii="Arial" w:hAnsi="Arial" w:cs="Arial"/>
                <w:sz w:val="20"/>
                <w:szCs w:val="20"/>
              </w:rPr>
              <w:t xml:space="preserve">U-Pass Update </w:t>
            </w:r>
          </w:p>
        </w:tc>
        <w:tc>
          <w:tcPr>
            <w:tcW w:w="6119" w:type="dxa"/>
          </w:tcPr>
          <w:p w14:paraId="4B4D7154"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The Executive Director provided an update that the U-Pass program is officially being cancelled for the upcoming academic year.</w:t>
            </w:r>
          </w:p>
          <w:p w14:paraId="750176AF"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433093D"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The ED met with the City of Brandon to review the three options previously put forward by the Executive Council. The City responded this afternoon confirming that they also believe the program must be cancelled, due to the significant challenges the ACSA is facing in being able to collect the required funds for the program.</w:t>
            </w:r>
          </w:p>
          <w:p w14:paraId="44F65821"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99FC434"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As a result, students will not see a U-Pass fee on their tuition beginning in the 2026/2027 school year.</w:t>
            </w:r>
          </w:p>
          <w:p w14:paraId="4136CD0B" w14:textId="77777777" w:rsidR="009D2EDD"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7F0F887" w14:textId="6E64E3C7" w:rsidR="00452FA0" w:rsidRPr="00EB574C" w:rsidRDefault="009D2EDD" w:rsidP="009D2ED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The next step is communication with the college and with students to ensure everyone is aware of the cancellation and understands the reasoning.</w:t>
            </w:r>
          </w:p>
        </w:tc>
        <w:tc>
          <w:tcPr>
            <w:tcW w:w="2209" w:type="dxa"/>
          </w:tcPr>
          <w:p w14:paraId="327B1C40" w14:textId="3094B688" w:rsidR="00EB574C" w:rsidRPr="00EB574C" w:rsidRDefault="00EB574C" w:rsidP="00EB574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EB574C" w14:paraId="17BA8B22" w14:textId="77777777" w:rsidTr="086A9042">
        <w:trPr>
          <w:trHeight w:val="331"/>
        </w:trPr>
        <w:tc>
          <w:tcPr>
            <w:cnfStyle w:val="001000000000" w:firstRow="0" w:lastRow="0" w:firstColumn="1" w:lastColumn="0" w:oddVBand="0" w:evenVBand="0" w:oddHBand="0" w:evenHBand="0" w:firstRowFirstColumn="0" w:firstRowLastColumn="0" w:lastRowFirstColumn="0" w:lastRowLastColumn="0"/>
            <w:tcW w:w="10909" w:type="dxa"/>
            <w:gridSpan w:val="3"/>
          </w:tcPr>
          <w:p w14:paraId="0352BA1D" w14:textId="6B107DE5" w:rsidR="00592493" w:rsidRPr="00EB574C" w:rsidRDefault="00592493" w:rsidP="00592493">
            <w:pPr>
              <w:jc w:val="center"/>
              <w:rPr>
                <w:rFonts w:ascii="Arial" w:hAnsi="Arial" w:cs="Arial"/>
                <w:bCs w:val="0"/>
                <w:sz w:val="20"/>
                <w:szCs w:val="20"/>
              </w:rPr>
            </w:pPr>
            <w:r w:rsidRPr="00EB574C">
              <w:rPr>
                <w:rFonts w:ascii="Arial" w:hAnsi="Arial" w:cs="Arial"/>
                <w:sz w:val="20"/>
                <w:szCs w:val="20"/>
              </w:rPr>
              <w:t>Round Table</w:t>
            </w:r>
          </w:p>
        </w:tc>
      </w:tr>
      <w:tr w:rsidR="00592493" w:rsidRPr="00EB574C" w14:paraId="618F7813" w14:textId="3B78E7DD" w:rsidTr="00452FA0">
        <w:trPr>
          <w:trHeight w:val="331"/>
        </w:trPr>
        <w:tc>
          <w:tcPr>
            <w:cnfStyle w:val="001000000000" w:firstRow="0" w:lastRow="0" w:firstColumn="1" w:lastColumn="0" w:oddVBand="0" w:evenVBand="0" w:oddHBand="0" w:evenHBand="0" w:firstRowFirstColumn="0" w:firstRowLastColumn="0" w:lastRowFirstColumn="0" w:lastRowLastColumn="0"/>
            <w:tcW w:w="8700" w:type="dxa"/>
            <w:gridSpan w:val="2"/>
          </w:tcPr>
          <w:p w14:paraId="1291BE05" w14:textId="1DD6F937" w:rsidR="00592493" w:rsidRPr="00EB574C" w:rsidRDefault="00592493" w:rsidP="00592493">
            <w:pPr>
              <w:rPr>
                <w:rFonts w:ascii="Arial" w:hAnsi="Arial" w:cs="Arial"/>
                <w:b w:val="0"/>
                <w:bCs w:val="0"/>
                <w:sz w:val="20"/>
                <w:szCs w:val="20"/>
              </w:rPr>
            </w:pPr>
          </w:p>
        </w:tc>
        <w:tc>
          <w:tcPr>
            <w:tcW w:w="2209" w:type="dxa"/>
          </w:tcPr>
          <w:p w14:paraId="7C3392B1" w14:textId="26A6A803" w:rsidR="00592493" w:rsidRPr="00EB574C"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EB574C" w14:paraId="76ED6235" w14:textId="77777777" w:rsidTr="00F16367">
        <w:trPr>
          <w:trHeight w:val="1429"/>
        </w:trPr>
        <w:tc>
          <w:tcPr>
            <w:cnfStyle w:val="001000000000" w:firstRow="0" w:lastRow="0" w:firstColumn="1" w:lastColumn="0" w:oddVBand="0" w:evenVBand="0" w:oddHBand="0" w:evenHBand="0" w:firstRowFirstColumn="0" w:firstRowLastColumn="0" w:lastRowFirstColumn="0" w:lastRowLastColumn="0"/>
            <w:tcW w:w="2581" w:type="dxa"/>
          </w:tcPr>
          <w:p w14:paraId="04C73CEE" w14:textId="0B51E4A2" w:rsidR="00592493" w:rsidRPr="00EB574C" w:rsidRDefault="00592493" w:rsidP="00592493">
            <w:pPr>
              <w:rPr>
                <w:rFonts w:ascii="Arial" w:hAnsi="Arial" w:cs="Arial"/>
                <w:b w:val="0"/>
                <w:sz w:val="20"/>
                <w:szCs w:val="20"/>
              </w:rPr>
            </w:pPr>
            <w:r w:rsidRPr="00EB574C">
              <w:rPr>
                <w:rFonts w:ascii="Arial" w:hAnsi="Arial" w:cs="Arial"/>
                <w:sz w:val="20"/>
                <w:szCs w:val="20"/>
              </w:rPr>
              <w:lastRenderedPageBreak/>
              <w:t xml:space="preserve">Close Meeting </w:t>
            </w:r>
          </w:p>
        </w:tc>
        <w:tc>
          <w:tcPr>
            <w:tcW w:w="6119" w:type="dxa"/>
          </w:tcPr>
          <w:p w14:paraId="6A791C4C" w14:textId="77777777" w:rsidR="00592493" w:rsidRPr="00EB574C"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209" w:type="dxa"/>
          </w:tcPr>
          <w:p w14:paraId="29CB59B1" w14:textId="79A22270" w:rsidR="003511D7" w:rsidRPr="00EB574C" w:rsidRDefault="003511D7" w:rsidP="003511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e it resolved that the SAC meeting be adjourned at 7:00pm. Motioned by </w:t>
            </w:r>
            <w:proofErr w:type="spellStart"/>
            <w:r w:rsidRPr="00EB574C">
              <w:rPr>
                <w:rFonts w:ascii="Arial" w:hAnsi="Arial" w:cs="Arial"/>
                <w:sz w:val="20"/>
                <w:szCs w:val="20"/>
              </w:rPr>
              <w:t>Aiaz</w:t>
            </w:r>
            <w:proofErr w:type="spellEnd"/>
            <w:r w:rsidRPr="00EB574C">
              <w:rPr>
                <w:rFonts w:ascii="Arial" w:hAnsi="Arial" w:cs="Arial"/>
                <w:sz w:val="20"/>
                <w:szCs w:val="20"/>
              </w:rPr>
              <w:t xml:space="preserve">. </w:t>
            </w:r>
          </w:p>
          <w:p w14:paraId="4BF9E27D" w14:textId="31E2C940" w:rsidR="003511D7" w:rsidRPr="00EB574C" w:rsidRDefault="003511D7" w:rsidP="003511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ed by </w:t>
            </w:r>
            <w:proofErr w:type="spellStart"/>
            <w:r w:rsidRPr="00EB574C">
              <w:rPr>
                <w:rFonts w:ascii="Arial" w:hAnsi="Arial" w:cs="Arial"/>
                <w:sz w:val="20"/>
                <w:szCs w:val="20"/>
              </w:rPr>
              <w:t>Mckay</w:t>
            </w:r>
            <w:proofErr w:type="spellEnd"/>
            <w:r w:rsidRPr="00EB574C">
              <w:rPr>
                <w:rFonts w:ascii="Arial" w:hAnsi="Arial" w:cs="Arial"/>
                <w:sz w:val="20"/>
                <w:szCs w:val="20"/>
              </w:rPr>
              <w:t>.</w:t>
            </w:r>
          </w:p>
          <w:p w14:paraId="433F8566" w14:textId="0CF57657" w:rsidR="00E72B54" w:rsidRPr="00EB574C" w:rsidRDefault="003511D7"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 carried.</w:t>
            </w:r>
          </w:p>
        </w:tc>
      </w:tr>
    </w:tbl>
    <w:p w14:paraId="30E90F4F" w14:textId="77777777" w:rsidR="00EB1E85" w:rsidRPr="00EB574C" w:rsidRDefault="00EB1E85" w:rsidP="00806411">
      <w:pPr>
        <w:spacing w:after="0" w:line="240" w:lineRule="auto"/>
        <w:rPr>
          <w:rFonts w:ascii="Arial" w:hAnsi="Arial" w:cs="Arial"/>
          <w:sz w:val="20"/>
          <w:szCs w:val="20"/>
        </w:rPr>
      </w:pPr>
    </w:p>
    <w:p w14:paraId="45D050BA" w14:textId="06B72490" w:rsidR="00EB1E85" w:rsidRPr="00EB574C" w:rsidRDefault="00EB1E85" w:rsidP="00EE002B">
      <w:pPr>
        <w:spacing w:after="0" w:line="240" w:lineRule="auto"/>
        <w:ind w:left="720"/>
        <w:rPr>
          <w:rFonts w:ascii="Arial" w:hAnsi="Arial" w:cs="Arial"/>
          <w:sz w:val="20"/>
          <w:szCs w:val="20"/>
        </w:rPr>
      </w:pPr>
    </w:p>
    <w:p w14:paraId="4FA656B2" w14:textId="77777777" w:rsidR="00EB1E85" w:rsidRPr="00EB574C" w:rsidRDefault="00EB1E85" w:rsidP="00EE002B">
      <w:pPr>
        <w:spacing w:after="0" w:line="240" w:lineRule="auto"/>
        <w:ind w:left="720"/>
        <w:rPr>
          <w:rFonts w:ascii="Arial" w:hAnsi="Arial" w:cs="Arial"/>
          <w:sz w:val="20"/>
          <w:szCs w:val="20"/>
        </w:rPr>
      </w:pPr>
    </w:p>
    <w:p w14:paraId="279F265C" w14:textId="77777777" w:rsidR="000770F1" w:rsidRPr="00EB574C" w:rsidRDefault="000770F1" w:rsidP="00EE002B">
      <w:pPr>
        <w:spacing w:after="0" w:line="240" w:lineRule="auto"/>
        <w:ind w:left="720"/>
        <w:rPr>
          <w:rFonts w:ascii="Arial" w:hAnsi="Arial" w:cs="Arial"/>
          <w:sz w:val="20"/>
          <w:szCs w:val="20"/>
        </w:rPr>
      </w:pPr>
    </w:p>
    <w:p w14:paraId="5C56CFD7" w14:textId="6D135093" w:rsidR="00EE002B" w:rsidRPr="00EB574C" w:rsidRDefault="000E6FEE" w:rsidP="00866A09">
      <w:pPr>
        <w:spacing w:after="0" w:line="240" w:lineRule="auto"/>
        <w:ind w:left="720"/>
        <w:jc w:val="center"/>
        <w:rPr>
          <w:rFonts w:ascii="Arial" w:hAnsi="Arial" w:cs="Arial"/>
          <w:b/>
          <w:bCs/>
          <w:sz w:val="20"/>
          <w:szCs w:val="20"/>
          <w:u w:val="single"/>
        </w:rPr>
      </w:pPr>
      <w:r w:rsidRPr="00EB574C">
        <w:rPr>
          <w:rFonts w:ascii="Arial" w:hAnsi="Arial" w:cs="Arial"/>
          <w:b/>
          <w:bCs/>
          <w:sz w:val="20"/>
          <w:szCs w:val="20"/>
          <w:u w:val="single"/>
        </w:rPr>
        <w:t xml:space="preserve">Meeting </w:t>
      </w:r>
      <w:r w:rsidR="00866A09" w:rsidRPr="00EB574C">
        <w:rPr>
          <w:rFonts w:ascii="Arial" w:hAnsi="Arial" w:cs="Arial"/>
          <w:b/>
          <w:bCs/>
          <w:sz w:val="20"/>
          <w:szCs w:val="20"/>
          <w:u w:val="single"/>
        </w:rPr>
        <w:t>M</w:t>
      </w:r>
      <w:r w:rsidRPr="00EB574C">
        <w:rPr>
          <w:rFonts w:ascii="Arial" w:hAnsi="Arial" w:cs="Arial"/>
          <w:b/>
          <w:bCs/>
          <w:sz w:val="20"/>
          <w:szCs w:val="20"/>
          <w:u w:val="single"/>
        </w:rPr>
        <w:t xml:space="preserve">inutes to be </w:t>
      </w:r>
      <w:r w:rsidR="00866A09" w:rsidRPr="00EB574C">
        <w:rPr>
          <w:rFonts w:ascii="Arial" w:hAnsi="Arial" w:cs="Arial"/>
          <w:b/>
          <w:bCs/>
          <w:sz w:val="20"/>
          <w:szCs w:val="20"/>
          <w:u w:val="single"/>
        </w:rPr>
        <w:t>S</w:t>
      </w:r>
      <w:r w:rsidRPr="00EB574C">
        <w:rPr>
          <w:rFonts w:ascii="Arial" w:hAnsi="Arial" w:cs="Arial"/>
          <w:b/>
          <w:bCs/>
          <w:sz w:val="20"/>
          <w:szCs w:val="20"/>
          <w:u w:val="single"/>
        </w:rPr>
        <w:t xml:space="preserve">igned by Executive </w:t>
      </w:r>
      <w:r w:rsidR="00866A09" w:rsidRPr="00EB574C">
        <w:rPr>
          <w:rFonts w:ascii="Arial" w:hAnsi="Arial" w:cs="Arial"/>
          <w:b/>
          <w:bCs/>
          <w:sz w:val="20"/>
          <w:szCs w:val="20"/>
          <w:u w:val="single"/>
        </w:rPr>
        <w:t>S</w:t>
      </w:r>
      <w:r w:rsidRPr="00EB574C">
        <w:rPr>
          <w:rFonts w:ascii="Arial" w:hAnsi="Arial" w:cs="Arial"/>
          <w:b/>
          <w:bCs/>
          <w:sz w:val="20"/>
          <w:szCs w:val="20"/>
          <w:u w:val="single"/>
        </w:rPr>
        <w:t xml:space="preserve">igning </w:t>
      </w:r>
      <w:r w:rsidR="00866A09" w:rsidRPr="00EB574C">
        <w:rPr>
          <w:rFonts w:ascii="Arial" w:hAnsi="Arial" w:cs="Arial"/>
          <w:b/>
          <w:bCs/>
          <w:sz w:val="20"/>
          <w:szCs w:val="20"/>
          <w:u w:val="single"/>
        </w:rPr>
        <w:t>A</w:t>
      </w:r>
      <w:r w:rsidRPr="00EB574C">
        <w:rPr>
          <w:rFonts w:ascii="Arial" w:hAnsi="Arial" w:cs="Arial"/>
          <w:b/>
          <w:bCs/>
          <w:sz w:val="20"/>
          <w:szCs w:val="20"/>
          <w:u w:val="single"/>
        </w:rPr>
        <w:t>uthorities</w:t>
      </w:r>
    </w:p>
    <w:tbl>
      <w:tblPr>
        <w:tblStyle w:val="TableGridLight"/>
        <w:tblpPr w:leftFromText="180" w:rightFromText="180" w:vertAnchor="text" w:horzAnchor="margin" w:tblpY="190"/>
        <w:tblW w:w="10800" w:type="dxa"/>
        <w:tblLook w:val="04A0" w:firstRow="1" w:lastRow="0" w:firstColumn="1" w:lastColumn="0" w:noHBand="0" w:noVBand="1"/>
      </w:tblPr>
      <w:tblGrid>
        <w:gridCol w:w="3577"/>
        <w:gridCol w:w="3610"/>
        <w:gridCol w:w="3613"/>
      </w:tblGrid>
      <w:tr w:rsidR="00866A09" w:rsidRPr="00EB574C" w14:paraId="2F49E33D" w14:textId="77777777" w:rsidTr="006C59F1">
        <w:trPr>
          <w:trHeight w:val="305"/>
        </w:trPr>
        <w:tc>
          <w:tcPr>
            <w:tcW w:w="3577" w:type="dxa"/>
          </w:tcPr>
          <w:p w14:paraId="422DF821" w14:textId="77777777" w:rsidR="00866A09" w:rsidRPr="00EB574C" w:rsidRDefault="00866A09" w:rsidP="00866A09">
            <w:pPr>
              <w:rPr>
                <w:rFonts w:ascii="Arial" w:hAnsi="Arial" w:cs="Arial"/>
                <w:sz w:val="20"/>
                <w:szCs w:val="20"/>
              </w:rPr>
            </w:pPr>
            <w:r w:rsidRPr="00EB574C">
              <w:rPr>
                <w:rFonts w:ascii="Arial" w:hAnsi="Arial" w:cs="Arial"/>
                <w:sz w:val="20"/>
                <w:szCs w:val="20"/>
              </w:rPr>
              <w:t>Name</w:t>
            </w:r>
          </w:p>
        </w:tc>
        <w:tc>
          <w:tcPr>
            <w:tcW w:w="3610" w:type="dxa"/>
          </w:tcPr>
          <w:p w14:paraId="7894EF97" w14:textId="77777777" w:rsidR="00866A09" w:rsidRPr="00EB574C" w:rsidRDefault="00866A09" w:rsidP="00866A09">
            <w:pPr>
              <w:rPr>
                <w:rFonts w:ascii="Arial" w:hAnsi="Arial" w:cs="Arial"/>
                <w:sz w:val="20"/>
                <w:szCs w:val="20"/>
              </w:rPr>
            </w:pPr>
            <w:r w:rsidRPr="00EB574C">
              <w:rPr>
                <w:rFonts w:ascii="Arial" w:hAnsi="Arial" w:cs="Arial"/>
                <w:sz w:val="20"/>
                <w:szCs w:val="20"/>
              </w:rPr>
              <w:t>Title</w:t>
            </w:r>
          </w:p>
        </w:tc>
        <w:tc>
          <w:tcPr>
            <w:tcW w:w="3613" w:type="dxa"/>
          </w:tcPr>
          <w:p w14:paraId="04B85963" w14:textId="77777777" w:rsidR="00866A09" w:rsidRPr="00EB574C" w:rsidRDefault="00866A09" w:rsidP="00866A09">
            <w:pPr>
              <w:rPr>
                <w:rFonts w:ascii="Arial" w:hAnsi="Arial" w:cs="Arial"/>
                <w:sz w:val="20"/>
                <w:szCs w:val="20"/>
              </w:rPr>
            </w:pPr>
            <w:r w:rsidRPr="00EB574C">
              <w:rPr>
                <w:rFonts w:ascii="Arial" w:hAnsi="Arial" w:cs="Arial"/>
                <w:sz w:val="20"/>
                <w:szCs w:val="20"/>
              </w:rPr>
              <w:t>Signature</w:t>
            </w:r>
          </w:p>
        </w:tc>
      </w:tr>
      <w:tr w:rsidR="00866A09" w:rsidRPr="00EB574C" w14:paraId="3AF83791" w14:textId="77777777" w:rsidTr="006C59F1">
        <w:trPr>
          <w:trHeight w:val="319"/>
        </w:trPr>
        <w:tc>
          <w:tcPr>
            <w:tcW w:w="3577" w:type="dxa"/>
          </w:tcPr>
          <w:p w14:paraId="409F5E72" w14:textId="77777777" w:rsidR="00866A09" w:rsidRPr="00EB574C" w:rsidRDefault="00866A09" w:rsidP="00866A09">
            <w:pPr>
              <w:rPr>
                <w:rFonts w:ascii="Arial" w:hAnsi="Arial" w:cs="Arial"/>
                <w:sz w:val="20"/>
                <w:szCs w:val="20"/>
              </w:rPr>
            </w:pPr>
          </w:p>
        </w:tc>
        <w:tc>
          <w:tcPr>
            <w:tcW w:w="3610" w:type="dxa"/>
          </w:tcPr>
          <w:p w14:paraId="3CF71999" w14:textId="77777777" w:rsidR="00866A09" w:rsidRPr="00EB574C" w:rsidRDefault="00866A09" w:rsidP="00866A09">
            <w:pPr>
              <w:rPr>
                <w:rFonts w:ascii="Arial" w:hAnsi="Arial" w:cs="Arial"/>
                <w:sz w:val="20"/>
                <w:szCs w:val="20"/>
              </w:rPr>
            </w:pPr>
            <w:r w:rsidRPr="00EB574C">
              <w:rPr>
                <w:rFonts w:ascii="Arial" w:hAnsi="Arial" w:cs="Arial"/>
                <w:sz w:val="20"/>
                <w:szCs w:val="20"/>
              </w:rPr>
              <w:t>President</w:t>
            </w:r>
          </w:p>
        </w:tc>
        <w:tc>
          <w:tcPr>
            <w:tcW w:w="3613" w:type="dxa"/>
          </w:tcPr>
          <w:p w14:paraId="6E9DE8C8" w14:textId="77777777" w:rsidR="00866A09" w:rsidRPr="00EB574C" w:rsidRDefault="00866A09" w:rsidP="00866A09">
            <w:pPr>
              <w:rPr>
                <w:rFonts w:ascii="Arial" w:hAnsi="Arial" w:cs="Arial"/>
                <w:sz w:val="20"/>
                <w:szCs w:val="20"/>
              </w:rPr>
            </w:pPr>
          </w:p>
        </w:tc>
      </w:tr>
      <w:tr w:rsidR="00866A09" w:rsidRPr="00EB574C" w14:paraId="1DFDC4C2" w14:textId="77777777" w:rsidTr="006C59F1">
        <w:trPr>
          <w:trHeight w:val="305"/>
        </w:trPr>
        <w:tc>
          <w:tcPr>
            <w:tcW w:w="3577" w:type="dxa"/>
          </w:tcPr>
          <w:p w14:paraId="5F7899B4" w14:textId="77777777" w:rsidR="00866A09" w:rsidRPr="00EB574C" w:rsidRDefault="00866A09" w:rsidP="00866A09">
            <w:pPr>
              <w:rPr>
                <w:rFonts w:ascii="Arial" w:hAnsi="Arial" w:cs="Arial"/>
                <w:sz w:val="20"/>
                <w:szCs w:val="20"/>
              </w:rPr>
            </w:pPr>
          </w:p>
        </w:tc>
        <w:tc>
          <w:tcPr>
            <w:tcW w:w="3610" w:type="dxa"/>
          </w:tcPr>
          <w:p w14:paraId="30AD7B0A" w14:textId="77777777" w:rsidR="00866A09" w:rsidRPr="00EB574C" w:rsidRDefault="00866A09" w:rsidP="00866A09">
            <w:pPr>
              <w:rPr>
                <w:rFonts w:ascii="Arial" w:hAnsi="Arial" w:cs="Arial"/>
                <w:sz w:val="20"/>
                <w:szCs w:val="20"/>
              </w:rPr>
            </w:pPr>
            <w:r w:rsidRPr="00EB574C">
              <w:rPr>
                <w:rFonts w:ascii="Arial" w:hAnsi="Arial" w:cs="Arial"/>
                <w:sz w:val="20"/>
                <w:szCs w:val="20"/>
              </w:rPr>
              <w:t xml:space="preserve">Vice President </w:t>
            </w:r>
          </w:p>
        </w:tc>
        <w:tc>
          <w:tcPr>
            <w:tcW w:w="3613" w:type="dxa"/>
          </w:tcPr>
          <w:p w14:paraId="0A55F0A6" w14:textId="77777777" w:rsidR="00866A09" w:rsidRPr="00EB574C" w:rsidRDefault="00866A09" w:rsidP="00866A09">
            <w:pPr>
              <w:rPr>
                <w:rFonts w:ascii="Arial" w:hAnsi="Arial" w:cs="Arial"/>
                <w:sz w:val="20"/>
                <w:szCs w:val="20"/>
              </w:rPr>
            </w:pPr>
          </w:p>
        </w:tc>
      </w:tr>
    </w:tbl>
    <w:p w14:paraId="4B3F423B" w14:textId="77777777" w:rsidR="000E6FEE" w:rsidRPr="00EB574C" w:rsidRDefault="000E6FEE" w:rsidP="00EE002B">
      <w:pPr>
        <w:spacing w:after="0" w:line="240" w:lineRule="auto"/>
        <w:ind w:left="720"/>
        <w:rPr>
          <w:rFonts w:ascii="Arial" w:hAnsi="Arial" w:cs="Arial"/>
          <w:sz w:val="20"/>
          <w:szCs w:val="20"/>
        </w:rPr>
      </w:pPr>
    </w:p>
    <w:p w14:paraId="30169471" w14:textId="6D9B0804" w:rsidR="000E6FEE" w:rsidRPr="00EB574C" w:rsidRDefault="000E6FEE" w:rsidP="00EE002B">
      <w:pPr>
        <w:spacing w:after="0" w:line="240" w:lineRule="auto"/>
        <w:ind w:left="720"/>
        <w:rPr>
          <w:rFonts w:ascii="Arial" w:hAnsi="Arial" w:cs="Arial"/>
          <w:sz w:val="20"/>
          <w:szCs w:val="20"/>
        </w:rPr>
      </w:pPr>
    </w:p>
    <w:p w14:paraId="43A8AA24" w14:textId="38E874E4" w:rsidR="00EE002B" w:rsidRPr="00EB574C" w:rsidRDefault="000770F1" w:rsidP="00EE002B">
      <w:pPr>
        <w:pStyle w:val="ListParagraph"/>
        <w:rPr>
          <w:rFonts w:ascii="Arial" w:hAnsi="Arial" w:cs="Arial"/>
          <w:b/>
          <w:bCs/>
          <w:sz w:val="20"/>
          <w:szCs w:val="20"/>
        </w:rPr>
      </w:pPr>
      <w:r w:rsidRPr="00EB574C">
        <w:rPr>
          <w:rFonts w:ascii="Arial" w:hAnsi="Arial" w:cs="Arial"/>
          <w:b/>
          <w:bCs/>
          <w:sz w:val="20"/>
          <w:szCs w:val="20"/>
        </w:rPr>
        <w:t xml:space="preserve">Date: </w:t>
      </w:r>
    </w:p>
    <w:p w14:paraId="44A6877D" w14:textId="77777777" w:rsidR="00EE002B" w:rsidRPr="00EB574C" w:rsidRDefault="00EE002B" w:rsidP="00EE002B">
      <w:pPr>
        <w:spacing w:after="0" w:line="240" w:lineRule="auto"/>
        <w:rPr>
          <w:rFonts w:ascii="Arial" w:hAnsi="Arial" w:cs="Arial"/>
          <w:b/>
          <w:bCs/>
          <w:sz w:val="20"/>
          <w:szCs w:val="20"/>
        </w:rPr>
      </w:pPr>
    </w:p>
    <w:sectPr w:rsidR="00EE002B" w:rsidRPr="00EB574C" w:rsidSect="00377654">
      <w:footerReference w:type="default" r:id="rId12"/>
      <w:pgSz w:w="12240" w:h="15840"/>
      <w:pgMar w:top="1135"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9C75B" w14:textId="77777777" w:rsidR="00925B3A" w:rsidRDefault="00925B3A" w:rsidP="005F362A">
      <w:pPr>
        <w:spacing w:after="0" w:line="240" w:lineRule="auto"/>
      </w:pPr>
      <w:r>
        <w:separator/>
      </w:r>
    </w:p>
  </w:endnote>
  <w:endnote w:type="continuationSeparator" w:id="0">
    <w:p w14:paraId="047CD460" w14:textId="77777777" w:rsidR="00925B3A" w:rsidRDefault="00925B3A" w:rsidP="005F362A">
      <w:pPr>
        <w:spacing w:after="0" w:line="240" w:lineRule="auto"/>
      </w:pPr>
      <w:r>
        <w:continuationSeparator/>
      </w:r>
    </w:p>
  </w:endnote>
  <w:endnote w:type="continuationNotice" w:id="1">
    <w:p w14:paraId="55486E85" w14:textId="77777777" w:rsidR="00925B3A" w:rsidRDefault="00925B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Calibri"/>
    <w:charset w:val="00"/>
    <w:family w:val="roman"/>
    <w:pitch w:val="default"/>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45AC755D" w14:paraId="4922001C" w14:textId="77777777" w:rsidTr="45AC755D">
      <w:tc>
        <w:tcPr>
          <w:tcW w:w="3600" w:type="dxa"/>
        </w:tcPr>
        <w:p w14:paraId="7278332E" w14:textId="180C3147" w:rsidR="45AC755D" w:rsidRDefault="45AC755D" w:rsidP="45AC755D">
          <w:pPr>
            <w:pStyle w:val="Header"/>
            <w:ind w:left="-115"/>
          </w:pPr>
        </w:p>
      </w:tc>
      <w:tc>
        <w:tcPr>
          <w:tcW w:w="3600" w:type="dxa"/>
        </w:tcPr>
        <w:p w14:paraId="47AD149F" w14:textId="364581C4" w:rsidR="45AC755D" w:rsidRDefault="45AC755D" w:rsidP="45AC755D">
          <w:pPr>
            <w:pStyle w:val="Header"/>
            <w:jc w:val="center"/>
          </w:pPr>
        </w:p>
      </w:tc>
      <w:tc>
        <w:tcPr>
          <w:tcW w:w="3600" w:type="dxa"/>
        </w:tcPr>
        <w:p w14:paraId="03E3CE01" w14:textId="2350272B" w:rsidR="45AC755D" w:rsidRDefault="45AC755D" w:rsidP="00E10CC8">
          <w:pPr>
            <w:pStyle w:val="Header"/>
            <w:ind w:right="-115"/>
            <w:jc w:val="center"/>
          </w:pPr>
        </w:p>
      </w:tc>
    </w:tr>
  </w:tbl>
  <w:p w14:paraId="3278A90A" w14:textId="1D142977" w:rsidR="45AC755D" w:rsidRDefault="45AC755D" w:rsidP="45AC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8F524" w14:textId="77777777" w:rsidR="00925B3A" w:rsidRDefault="00925B3A" w:rsidP="005F362A">
      <w:pPr>
        <w:spacing w:after="0" w:line="240" w:lineRule="auto"/>
      </w:pPr>
      <w:r>
        <w:separator/>
      </w:r>
    </w:p>
  </w:footnote>
  <w:footnote w:type="continuationSeparator" w:id="0">
    <w:p w14:paraId="5003BC56" w14:textId="77777777" w:rsidR="00925B3A" w:rsidRDefault="00925B3A" w:rsidP="005F362A">
      <w:pPr>
        <w:spacing w:after="0" w:line="240" w:lineRule="auto"/>
      </w:pPr>
      <w:r>
        <w:continuationSeparator/>
      </w:r>
    </w:p>
  </w:footnote>
  <w:footnote w:type="continuationNotice" w:id="1">
    <w:p w14:paraId="213499A5" w14:textId="77777777" w:rsidR="00925B3A" w:rsidRDefault="00925B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E6D0F"/>
    <w:multiLevelType w:val="hybridMultilevel"/>
    <w:tmpl w:val="2C3416CA"/>
    <w:lvl w:ilvl="0" w:tplc="7300377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1A40"/>
    <w:multiLevelType w:val="hybridMultilevel"/>
    <w:tmpl w:val="6E145606"/>
    <w:lvl w:ilvl="0" w:tplc="B59A6DAC">
      <w:start w:val="10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54830"/>
    <w:multiLevelType w:val="hybridMultilevel"/>
    <w:tmpl w:val="140214C4"/>
    <w:lvl w:ilvl="0" w:tplc="7300377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86A18"/>
    <w:multiLevelType w:val="hybridMultilevel"/>
    <w:tmpl w:val="115661B6"/>
    <w:lvl w:ilvl="0" w:tplc="6144E852">
      <w:start w:val="2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60800"/>
    <w:multiLevelType w:val="multilevel"/>
    <w:tmpl w:val="0409001D"/>
    <w:lvl w:ilvl="0">
      <w:start w:val="1"/>
      <w:numFmt w:val="decimal"/>
      <w:lvlText w:val="%1)"/>
      <w:lvlJc w:val="left"/>
      <w:pPr>
        <w:ind w:left="90" w:hanging="360"/>
      </w:pPr>
    </w:lvl>
    <w:lvl w:ilvl="1">
      <w:start w:val="1"/>
      <w:numFmt w:val="lowerLetter"/>
      <w:lvlText w:val="%2)"/>
      <w:lvlJc w:val="left"/>
      <w:pPr>
        <w:ind w:left="450" w:hanging="360"/>
      </w:pPr>
    </w:lvl>
    <w:lvl w:ilvl="2">
      <w:start w:val="1"/>
      <w:numFmt w:val="lowerRoman"/>
      <w:lvlText w:val="%3)"/>
      <w:lvlJc w:val="left"/>
      <w:pPr>
        <w:ind w:left="810" w:hanging="360"/>
      </w:pPr>
    </w:lvl>
    <w:lvl w:ilvl="3">
      <w:start w:val="1"/>
      <w:numFmt w:val="decimal"/>
      <w:lvlText w:val="(%4)"/>
      <w:lvlJc w:val="left"/>
      <w:pPr>
        <w:ind w:left="1170" w:hanging="360"/>
      </w:pPr>
    </w:lvl>
    <w:lvl w:ilvl="4">
      <w:start w:val="1"/>
      <w:numFmt w:val="lowerLetter"/>
      <w:lvlText w:val="(%5)"/>
      <w:lvlJc w:val="left"/>
      <w:pPr>
        <w:ind w:left="1530" w:hanging="360"/>
      </w:pPr>
    </w:lvl>
    <w:lvl w:ilvl="5">
      <w:start w:val="1"/>
      <w:numFmt w:val="lowerRoman"/>
      <w:lvlText w:val="(%6)"/>
      <w:lvlJc w:val="left"/>
      <w:pPr>
        <w:ind w:left="1890" w:hanging="360"/>
      </w:pPr>
    </w:lvl>
    <w:lvl w:ilvl="6">
      <w:start w:val="1"/>
      <w:numFmt w:val="decimal"/>
      <w:lvlText w:val="%7."/>
      <w:lvlJc w:val="left"/>
      <w:pPr>
        <w:ind w:left="2250" w:hanging="360"/>
      </w:pPr>
    </w:lvl>
    <w:lvl w:ilvl="7">
      <w:start w:val="1"/>
      <w:numFmt w:val="lowerLetter"/>
      <w:lvlText w:val="%8."/>
      <w:lvlJc w:val="left"/>
      <w:pPr>
        <w:ind w:left="2610" w:hanging="360"/>
      </w:pPr>
    </w:lvl>
    <w:lvl w:ilvl="8">
      <w:start w:val="1"/>
      <w:numFmt w:val="lowerRoman"/>
      <w:lvlText w:val="%9."/>
      <w:lvlJc w:val="left"/>
      <w:pPr>
        <w:ind w:left="2970" w:hanging="360"/>
      </w:pPr>
    </w:lvl>
  </w:abstractNum>
  <w:abstractNum w:abstractNumId="5" w15:restartNumberingAfterBreak="0">
    <w:nsid w:val="46167300"/>
    <w:multiLevelType w:val="hybridMultilevel"/>
    <w:tmpl w:val="5498DDB4"/>
    <w:lvl w:ilvl="0" w:tplc="B59A6DAC">
      <w:start w:val="108"/>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912B3E"/>
    <w:multiLevelType w:val="hybridMultilevel"/>
    <w:tmpl w:val="45204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AF2E70"/>
    <w:multiLevelType w:val="multilevel"/>
    <w:tmpl w:val="46AC880E"/>
    <w:lvl w:ilvl="0">
      <w:start w:val="1"/>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11E4E8E"/>
    <w:multiLevelType w:val="hybridMultilevel"/>
    <w:tmpl w:val="462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2C7FA2"/>
    <w:multiLevelType w:val="hybridMultilevel"/>
    <w:tmpl w:val="A588BC10"/>
    <w:lvl w:ilvl="0" w:tplc="2FF8CB52">
      <w:start w:val="1"/>
      <w:numFmt w:val="bullet"/>
      <w:lvlText w:val="-"/>
      <w:lvlJc w:val="left"/>
      <w:pPr>
        <w:ind w:left="720" w:hanging="360"/>
      </w:pPr>
      <w:rPr>
        <w:rFonts w:ascii="Aptos" w:hAnsi="Aptos" w:hint="default"/>
      </w:rPr>
    </w:lvl>
    <w:lvl w:ilvl="1" w:tplc="AA56127A">
      <w:start w:val="1"/>
      <w:numFmt w:val="bullet"/>
      <w:lvlText w:val="o"/>
      <w:lvlJc w:val="left"/>
      <w:pPr>
        <w:ind w:left="1440" w:hanging="360"/>
      </w:pPr>
      <w:rPr>
        <w:rFonts w:ascii="Courier New" w:hAnsi="Courier New" w:hint="default"/>
      </w:rPr>
    </w:lvl>
    <w:lvl w:ilvl="2" w:tplc="12B4E258">
      <w:start w:val="1"/>
      <w:numFmt w:val="bullet"/>
      <w:lvlText w:val=""/>
      <w:lvlJc w:val="left"/>
      <w:pPr>
        <w:ind w:left="2160" w:hanging="360"/>
      </w:pPr>
      <w:rPr>
        <w:rFonts w:ascii="Wingdings" w:hAnsi="Wingdings" w:hint="default"/>
      </w:rPr>
    </w:lvl>
    <w:lvl w:ilvl="3" w:tplc="EC284CD4">
      <w:start w:val="1"/>
      <w:numFmt w:val="bullet"/>
      <w:lvlText w:val=""/>
      <w:lvlJc w:val="left"/>
      <w:pPr>
        <w:ind w:left="2880" w:hanging="360"/>
      </w:pPr>
      <w:rPr>
        <w:rFonts w:ascii="Symbol" w:hAnsi="Symbol" w:hint="default"/>
      </w:rPr>
    </w:lvl>
    <w:lvl w:ilvl="4" w:tplc="F86E5FE8">
      <w:start w:val="1"/>
      <w:numFmt w:val="bullet"/>
      <w:lvlText w:val="o"/>
      <w:lvlJc w:val="left"/>
      <w:pPr>
        <w:ind w:left="3600" w:hanging="360"/>
      </w:pPr>
      <w:rPr>
        <w:rFonts w:ascii="Courier New" w:hAnsi="Courier New" w:hint="default"/>
      </w:rPr>
    </w:lvl>
    <w:lvl w:ilvl="5" w:tplc="B67C2B68">
      <w:start w:val="1"/>
      <w:numFmt w:val="bullet"/>
      <w:lvlText w:val=""/>
      <w:lvlJc w:val="left"/>
      <w:pPr>
        <w:ind w:left="4320" w:hanging="360"/>
      </w:pPr>
      <w:rPr>
        <w:rFonts w:ascii="Wingdings" w:hAnsi="Wingdings" w:hint="default"/>
      </w:rPr>
    </w:lvl>
    <w:lvl w:ilvl="6" w:tplc="A9FA90AA">
      <w:start w:val="1"/>
      <w:numFmt w:val="bullet"/>
      <w:lvlText w:val=""/>
      <w:lvlJc w:val="left"/>
      <w:pPr>
        <w:ind w:left="5040" w:hanging="360"/>
      </w:pPr>
      <w:rPr>
        <w:rFonts w:ascii="Symbol" w:hAnsi="Symbol" w:hint="default"/>
      </w:rPr>
    </w:lvl>
    <w:lvl w:ilvl="7" w:tplc="693A4932">
      <w:start w:val="1"/>
      <w:numFmt w:val="bullet"/>
      <w:lvlText w:val="o"/>
      <w:lvlJc w:val="left"/>
      <w:pPr>
        <w:ind w:left="5760" w:hanging="360"/>
      </w:pPr>
      <w:rPr>
        <w:rFonts w:ascii="Courier New" w:hAnsi="Courier New" w:hint="default"/>
      </w:rPr>
    </w:lvl>
    <w:lvl w:ilvl="8" w:tplc="987C4414">
      <w:start w:val="1"/>
      <w:numFmt w:val="bullet"/>
      <w:lvlText w:val=""/>
      <w:lvlJc w:val="left"/>
      <w:pPr>
        <w:ind w:left="6480" w:hanging="360"/>
      </w:pPr>
      <w:rPr>
        <w:rFonts w:ascii="Wingdings" w:hAnsi="Wingdings" w:hint="default"/>
      </w:rPr>
    </w:lvl>
  </w:abstractNum>
  <w:num w:numId="1" w16cid:durableId="1298491618">
    <w:abstractNumId w:val="9"/>
  </w:num>
  <w:num w:numId="2" w16cid:durableId="71322343">
    <w:abstractNumId w:val="7"/>
  </w:num>
  <w:num w:numId="3" w16cid:durableId="1597011964">
    <w:abstractNumId w:val="4"/>
  </w:num>
  <w:num w:numId="4" w16cid:durableId="776143112">
    <w:abstractNumId w:val="6"/>
  </w:num>
  <w:num w:numId="5" w16cid:durableId="903301132">
    <w:abstractNumId w:val="5"/>
  </w:num>
  <w:num w:numId="6" w16cid:durableId="434135319">
    <w:abstractNumId w:val="1"/>
  </w:num>
  <w:num w:numId="7" w16cid:durableId="1318731270">
    <w:abstractNumId w:val="2"/>
  </w:num>
  <w:num w:numId="8" w16cid:durableId="1497378024">
    <w:abstractNumId w:val="0"/>
  </w:num>
  <w:num w:numId="9" w16cid:durableId="442115585">
    <w:abstractNumId w:val="3"/>
  </w:num>
  <w:num w:numId="10" w16cid:durableId="30620348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QyNjE2sbAwMbNU0lEKTi0uzszPAykwNKgFADa2EmktAAAA"/>
  </w:docVars>
  <w:rsids>
    <w:rsidRoot w:val="0018101A"/>
    <w:rsid w:val="0000037B"/>
    <w:rsid w:val="000005C9"/>
    <w:rsid w:val="00000964"/>
    <w:rsid w:val="000048AA"/>
    <w:rsid w:val="00005169"/>
    <w:rsid w:val="000076E0"/>
    <w:rsid w:val="00010207"/>
    <w:rsid w:val="00010587"/>
    <w:rsid w:val="00010A76"/>
    <w:rsid w:val="0001154F"/>
    <w:rsid w:val="00011D1E"/>
    <w:rsid w:val="00013EF8"/>
    <w:rsid w:val="00014055"/>
    <w:rsid w:val="00015C50"/>
    <w:rsid w:val="0001634D"/>
    <w:rsid w:val="0001642B"/>
    <w:rsid w:val="000169A1"/>
    <w:rsid w:val="0001710A"/>
    <w:rsid w:val="00017D66"/>
    <w:rsid w:val="00020671"/>
    <w:rsid w:val="000206A5"/>
    <w:rsid w:val="00020852"/>
    <w:rsid w:val="0002107D"/>
    <w:rsid w:val="00022BF7"/>
    <w:rsid w:val="00024DB6"/>
    <w:rsid w:val="000257DF"/>
    <w:rsid w:val="00025848"/>
    <w:rsid w:val="0002659A"/>
    <w:rsid w:val="00026771"/>
    <w:rsid w:val="00030296"/>
    <w:rsid w:val="0003050D"/>
    <w:rsid w:val="00030645"/>
    <w:rsid w:val="000313CB"/>
    <w:rsid w:val="0003151C"/>
    <w:rsid w:val="00031DC4"/>
    <w:rsid w:val="00032BC9"/>
    <w:rsid w:val="00032F8B"/>
    <w:rsid w:val="0003527E"/>
    <w:rsid w:val="00035368"/>
    <w:rsid w:val="0004059D"/>
    <w:rsid w:val="000408F9"/>
    <w:rsid w:val="00041B06"/>
    <w:rsid w:val="00041BF5"/>
    <w:rsid w:val="00042B3F"/>
    <w:rsid w:val="0004547F"/>
    <w:rsid w:val="00045DB4"/>
    <w:rsid w:val="00047038"/>
    <w:rsid w:val="00047161"/>
    <w:rsid w:val="00047631"/>
    <w:rsid w:val="00050023"/>
    <w:rsid w:val="00050834"/>
    <w:rsid w:val="00050981"/>
    <w:rsid w:val="00050FA6"/>
    <w:rsid w:val="00051684"/>
    <w:rsid w:val="0005219D"/>
    <w:rsid w:val="000522C8"/>
    <w:rsid w:val="00052B41"/>
    <w:rsid w:val="0005325E"/>
    <w:rsid w:val="00053F15"/>
    <w:rsid w:val="00054DAB"/>
    <w:rsid w:val="000571FA"/>
    <w:rsid w:val="0005726C"/>
    <w:rsid w:val="00060009"/>
    <w:rsid w:val="000604D4"/>
    <w:rsid w:val="00060B83"/>
    <w:rsid w:val="00061800"/>
    <w:rsid w:val="00061B42"/>
    <w:rsid w:val="00062B7C"/>
    <w:rsid w:val="00063539"/>
    <w:rsid w:val="00063D00"/>
    <w:rsid w:val="000646BA"/>
    <w:rsid w:val="00064E3B"/>
    <w:rsid w:val="00065063"/>
    <w:rsid w:val="00066531"/>
    <w:rsid w:val="000665BA"/>
    <w:rsid w:val="00067099"/>
    <w:rsid w:val="00067491"/>
    <w:rsid w:val="000675D7"/>
    <w:rsid w:val="000719A2"/>
    <w:rsid w:val="00072CE8"/>
    <w:rsid w:val="000733E9"/>
    <w:rsid w:val="00074982"/>
    <w:rsid w:val="00074B29"/>
    <w:rsid w:val="00074C83"/>
    <w:rsid w:val="00075965"/>
    <w:rsid w:val="000760F7"/>
    <w:rsid w:val="000770F1"/>
    <w:rsid w:val="000775FC"/>
    <w:rsid w:val="00081D33"/>
    <w:rsid w:val="00082441"/>
    <w:rsid w:val="00084BA1"/>
    <w:rsid w:val="000850A2"/>
    <w:rsid w:val="00085355"/>
    <w:rsid w:val="000903AC"/>
    <w:rsid w:val="000913D8"/>
    <w:rsid w:val="0009155E"/>
    <w:rsid w:val="00091BB9"/>
    <w:rsid w:val="000923F5"/>
    <w:rsid w:val="0009242B"/>
    <w:rsid w:val="00093BAA"/>
    <w:rsid w:val="00093E4C"/>
    <w:rsid w:val="0009505C"/>
    <w:rsid w:val="0009599B"/>
    <w:rsid w:val="00097906"/>
    <w:rsid w:val="000A05D9"/>
    <w:rsid w:val="000A0C09"/>
    <w:rsid w:val="000A0F15"/>
    <w:rsid w:val="000A17A5"/>
    <w:rsid w:val="000A22D5"/>
    <w:rsid w:val="000A2F51"/>
    <w:rsid w:val="000A341F"/>
    <w:rsid w:val="000A35D0"/>
    <w:rsid w:val="000A5408"/>
    <w:rsid w:val="000A5BC4"/>
    <w:rsid w:val="000A721D"/>
    <w:rsid w:val="000A7E6E"/>
    <w:rsid w:val="000B0991"/>
    <w:rsid w:val="000B0DE7"/>
    <w:rsid w:val="000B10F0"/>
    <w:rsid w:val="000B11D3"/>
    <w:rsid w:val="000B12CA"/>
    <w:rsid w:val="000B15F3"/>
    <w:rsid w:val="000B21F6"/>
    <w:rsid w:val="000B325C"/>
    <w:rsid w:val="000B3A3E"/>
    <w:rsid w:val="000B3E67"/>
    <w:rsid w:val="000B4D9B"/>
    <w:rsid w:val="000B7D9D"/>
    <w:rsid w:val="000C0738"/>
    <w:rsid w:val="000C22B3"/>
    <w:rsid w:val="000C38DD"/>
    <w:rsid w:val="000C3D1B"/>
    <w:rsid w:val="000C4424"/>
    <w:rsid w:val="000C51FB"/>
    <w:rsid w:val="000C5D7F"/>
    <w:rsid w:val="000C5E75"/>
    <w:rsid w:val="000C6270"/>
    <w:rsid w:val="000C6901"/>
    <w:rsid w:val="000C77AD"/>
    <w:rsid w:val="000C7DB4"/>
    <w:rsid w:val="000D13F5"/>
    <w:rsid w:val="000D2726"/>
    <w:rsid w:val="000D29EC"/>
    <w:rsid w:val="000D2C33"/>
    <w:rsid w:val="000D2D13"/>
    <w:rsid w:val="000D7D46"/>
    <w:rsid w:val="000E0E10"/>
    <w:rsid w:val="000E0E57"/>
    <w:rsid w:val="000E13E4"/>
    <w:rsid w:val="000E1CAA"/>
    <w:rsid w:val="000E2792"/>
    <w:rsid w:val="000E338A"/>
    <w:rsid w:val="000E624B"/>
    <w:rsid w:val="000E6D2C"/>
    <w:rsid w:val="000E6FEE"/>
    <w:rsid w:val="000F12F7"/>
    <w:rsid w:val="000F2BA9"/>
    <w:rsid w:val="000F2F71"/>
    <w:rsid w:val="000F3E0A"/>
    <w:rsid w:val="000F45F9"/>
    <w:rsid w:val="000F468E"/>
    <w:rsid w:val="000F5191"/>
    <w:rsid w:val="000F540C"/>
    <w:rsid w:val="000F5A11"/>
    <w:rsid w:val="000F64FD"/>
    <w:rsid w:val="000F6B8F"/>
    <w:rsid w:val="000F6FEB"/>
    <w:rsid w:val="0010190D"/>
    <w:rsid w:val="00101EB6"/>
    <w:rsid w:val="00102519"/>
    <w:rsid w:val="00102E0C"/>
    <w:rsid w:val="00104563"/>
    <w:rsid w:val="00104B38"/>
    <w:rsid w:val="001059F8"/>
    <w:rsid w:val="00105B8B"/>
    <w:rsid w:val="001070B3"/>
    <w:rsid w:val="001123ED"/>
    <w:rsid w:val="0011274B"/>
    <w:rsid w:val="00112F94"/>
    <w:rsid w:val="001137D6"/>
    <w:rsid w:val="001139DA"/>
    <w:rsid w:val="001139F7"/>
    <w:rsid w:val="001151BB"/>
    <w:rsid w:val="0011553F"/>
    <w:rsid w:val="00116DD8"/>
    <w:rsid w:val="001178EA"/>
    <w:rsid w:val="001200C1"/>
    <w:rsid w:val="00120126"/>
    <w:rsid w:val="0012181A"/>
    <w:rsid w:val="00121BC4"/>
    <w:rsid w:val="00121C4B"/>
    <w:rsid w:val="001221B1"/>
    <w:rsid w:val="001227D4"/>
    <w:rsid w:val="001231F2"/>
    <w:rsid w:val="00124048"/>
    <w:rsid w:val="00124273"/>
    <w:rsid w:val="00124396"/>
    <w:rsid w:val="00125798"/>
    <w:rsid w:val="0012689D"/>
    <w:rsid w:val="00126D68"/>
    <w:rsid w:val="001271ED"/>
    <w:rsid w:val="00130156"/>
    <w:rsid w:val="00131B47"/>
    <w:rsid w:val="0013204A"/>
    <w:rsid w:val="00132BB3"/>
    <w:rsid w:val="00134F34"/>
    <w:rsid w:val="0013646F"/>
    <w:rsid w:val="00136CBC"/>
    <w:rsid w:val="00140815"/>
    <w:rsid w:val="00140D09"/>
    <w:rsid w:val="001419E9"/>
    <w:rsid w:val="0014253F"/>
    <w:rsid w:val="00143B06"/>
    <w:rsid w:val="00143E03"/>
    <w:rsid w:val="00146141"/>
    <w:rsid w:val="0014615B"/>
    <w:rsid w:val="00146642"/>
    <w:rsid w:val="00146B1B"/>
    <w:rsid w:val="00147165"/>
    <w:rsid w:val="00147F80"/>
    <w:rsid w:val="00147F8F"/>
    <w:rsid w:val="0015010D"/>
    <w:rsid w:val="00151575"/>
    <w:rsid w:val="001515C2"/>
    <w:rsid w:val="00152598"/>
    <w:rsid w:val="00152A52"/>
    <w:rsid w:val="00152EF5"/>
    <w:rsid w:val="00153DC1"/>
    <w:rsid w:val="00156DF2"/>
    <w:rsid w:val="00157BFF"/>
    <w:rsid w:val="001607B8"/>
    <w:rsid w:val="001609BE"/>
    <w:rsid w:val="00160FC6"/>
    <w:rsid w:val="0016211A"/>
    <w:rsid w:val="00162BA2"/>
    <w:rsid w:val="00162E4C"/>
    <w:rsid w:val="0016364D"/>
    <w:rsid w:val="001653D6"/>
    <w:rsid w:val="00166643"/>
    <w:rsid w:val="0016683C"/>
    <w:rsid w:val="0016707C"/>
    <w:rsid w:val="001676F0"/>
    <w:rsid w:val="001709F9"/>
    <w:rsid w:val="00170AD4"/>
    <w:rsid w:val="00171551"/>
    <w:rsid w:val="0017191E"/>
    <w:rsid w:val="00171BD9"/>
    <w:rsid w:val="00171D80"/>
    <w:rsid w:val="00172E48"/>
    <w:rsid w:val="00173BF4"/>
    <w:rsid w:val="00173EBB"/>
    <w:rsid w:val="00174018"/>
    <w:rsid w:val="0017478E"/>
    <w:rsid w:val="00174A60"/>
    <w:rsid w:val="00175314"/>
    <w:rsid w:val="001764F4"/>
    <w:rsid w:val="00176FC7"/>
    <w:rsid w:val="0017755F"/>
    <w:rsid w:val="00177A35"/>
    <w:rsid w:val="00177B96"/>
    <w:rsid w:val="00177BE9"/>
    <w:rsid w:val="00177DDC"/>
    <w:rsid w:val="00180058"/>
    <w:rsid w:val="00180804"/>
    <w:rsid w:val="00180986"/>
    <w:rsid w:val="00180D0E"/>
    <w:rsid w:val="0018101A"/>
    <w:rsid w:val="0018139D"/>
    <w:rsid w:val="0018142C"/>
    <w:rsid w:val="00181B56"/>
    <w:rsid w:val="00182771"/>
    <w:rsid w:val="00182C10"/>
    <w:rsid w:val="00182C85"/>
    <w:rsid w:val="00183044"/>
    <w:rsid w:val="00183BDB"/>
    <w:rsid w:val="00184115"/>
    <w:rsid w:val="00184CDE"/>
    <w:rsid w:val="0018525A"/>
    <w:rsid w:val="0019116E"/>
    <w:rsid w:val="00191EB3"/>
    <w:rsid w:val="001959AA"/>
    <w:rsid w:val="00195CAC"/>
    <w:rsid w:val="0019639E"/>
    <w:rsid w:val="00197D26"/>
    <w:rsid w:val="00197ECE"/>
    <w:rsid w:val="00197EEA"/>
    <w:rsid w:val="001A0199"/>
    <w:rsid w:val="001A09B4"/>
    <w:rsid w:val="001A24BE"/>
    <w:rsid w:val="001A2DF8"/>
    <w:rsid w:val="001A367C"/>
    <w:rsid w:val="001A3B97"/>
    <w:rsid w:val="001A418E"/>
    <w:rsid w:val="001A4E8B"/>
    <w:rsid w:val="001A4EF8"/>
    <w:rsid w:val="001A64A6"/>
    <w:rsid w:val="001A664A"/>
    <w:rsid w:val="001A67A3"/>
    <w:rsid w:val="001A7783"/>
    <w:rsid w:val="001B1459"/>
    <w:rsid w:val="001B3B31"/>
    <w:rsid w:val="001B5158"/>
    <w:rsid w:val="001B567E"/>
    <w:rsid w:val="001B6455"/>
    <w:rsid w:val="001B7728"/>
    <w:rsid w:val="001C0281"/>
    <w:rsid w:val="001C04AA"/>
    <w:rsid w:val="001C119B"/>
    <w:rsid w:val="001C1894"/>
    <w:rsid w:val="001C232E"/>
    <w:rsid w:val="001C27FA"/>
    <w:rsid w:val="001C29B0"/>
    <w:rsid w:val="001C2A91"/>
    <w:rsid w:val="001C30E0"/>
    <w:rsid w:val="001C53E8"/>
    <w:rsid w:val="001C5855"/>
    <w:rsid w:val="001C6ADF"/>
    <w:rsid w:val="001C6E02"/>
    <w:rsid w:val="001D0B8F"/>
    <w:rsid w:val="001D0D60"/>
    <w:rsid w:val="001D22D8"/>
    <w:rsid w:val="001D24EF"/>
    <w:rsid w:val="001D2965"/>
    <w:rsid w:val="001D3AF9"/>
    <w:rsid w:val="001D3B0B"/>
    <w:rsid w:val="001D3C1B"/>
    <w:rsid w:val="001D4D81"/>
    <w:rsid w:val="001D5138"/>
    <w:rsid w:val="001D5E30"/>
    <w:rsid w:val="001D6487"/>
    <w:rsid w:val="001E014E"/>
    <w:rsid w:val="001E1BB6"/>
    <w:rsid w:val="001E1F2D"/>
    <w:rsid w:val="001E2044"/>
    <w:rsid w:val="001E29CC"/>
    <w:rsid w:val="001E3DD0"/>
    <w:rsid w:val="001E4E38"/>
    <w:rsid w:val="001E6B8C"/>
    <w:rsid w:val="001E76C2"/>
    <w:rsid w:val="001E7F42"/>
    <w:rsid w:val="001F01BE"/>
    <w:rsid w:val="001F01FA"/>
    <w:rsid w:val="001F072C"/>
    <w:rsid w:val="001F0BA2"/>
    <w:rsid w:val="001F172C"/>
    <w:rsid w:val="001F2587"/>
    <w:rsid w:val="001F2E6B"/>
    <w:rsid w:val="001F3C99"/>
    <w:rsid w:val="001F40D1"/>
    <w:rsid w:val="001F5616"/>
    <w:rsid w:val="001F64C9"/>
    <w:rsid w:val="001F671F"/>
    <w:rsid w:val="001F6D67"/>
    <w:rsid w:val="001F7697"/>
    <w:rsid w:val="001F7FC7"/>
    <w:rsid w:val="00200209"/>
    <w:rsid w:val="00200FF1"/>
    <w:rsid w:val="00201249"/>
    <w:rsid w:val="00202487"/>
    <w:rsid w:val="00204384"/>
    <w:rsid w:val="0020438A"/>
    <w:rsid w:val="002047EC"/>
    <w:rsid w:val="00205016"/>
    <w:rsid w:val="0020547A"/>
    <w:rsid w:val="00205652"/>
    <w:rsid w:val="00205830"/>
    <w:rsid w:val="00205ABA"/>
    <w:rsid w:val="00205B55"/>
    <w:rsid w:val="00206659"/>
    <w:rsid w:val="0020692E"/>
    <w:rsid w:val="00207062"/>
    <w:rsid w:val="002073AC"/>
    <w:rsid w:val="0021055D"/>
    <w:rsid w:val="00210E2A"/>
    <w:rsid w:val="00210F01"/>
    <w:rsid w:val="0021382A"/>
    <w:rsid w:val="00214030"/>
    <w:rsid w:val="00214131"/>
    <w:rsid w:val="002143DE"/>
    <w:rsid w:val="0021498B"/>
    <w:rsid w:val="00214F5E"/>
    <w:rsid w:val="0021561F"/>
    <w:rsid w:val="002161F3"/>
    <w:rsid w:val="00216DE2"/>
    <w:rsid w:val="00217837"/>
    <w:rsid w:val="00217C2C"/>
    <w:rsid w:val="00217FFA"/>
    <w:rsid w:val="0022071F"/>
    <w:rsid w:val="0022101E"/>
    <w:rsid w:val="002231B7"/>
    <w:rsid w:val="002248CC"/>
    <w:rsid w:val="00225827"/>
    <w:rsid w:val="0022623C"/>
    <w:rsid w:val="0022648A"/>
    <w:rsid w:val="00226B54"/>
    <w:rsid w:val="00227455"/>
    <w:rsid w:val="00227E53"/>
    <w:rsid w:val="0023063A"/>
    <w:rsid w:val="00230F53"/>
    <w:rsid w:val="002327AF"/>
    <w:rsid w:val="002333D1"/>
    <w:rsid w:val="002341A4"/>
    <w:rsid w:val="00236D6F"/>
    <w:rsid w:val="00237FF7"/>
    <w:rsid w:val="002404AC"/>
    <w:rsid w:val="0024074E"/>
    <w:rsid w:val="00241365"/>
    <w:rsid w:val="00241493"/>
    <w:rsid w:val="0024275F"/>
    <w:rsid w:val="00242AB3"/>
    <w:rsid w:val="002440D4"/>
    <w:rsid w:val="002455C1"/>
    <w:rsid w:val="002455D1"/>
    <w:rsid w:val="00245F3D"/>
    <w:rsid w:val="002464A6"/>
    <w:rsid w:val="00247E8B"/>
    <w:rsid w:val="00247F8F"/>
    <w:rsid w:val="00251C0F"/>
    <w:rsid w:val="00251E79"/>
    <w:rsid w:val="00252555"/>
    <w:rsid w:val="00253E2D"/>
    <w:rsid w:val="00254621"/>
    <w:rsid w:val="0025478D"/>
    <w:rsid w:val="00255A7A"/>
    <w:rsid w:val="00255AB7"/>
    <w:rsid w:val="00256571"/>
    <w:rsid w:val="00256729"/>
    <w:rsid w:val="00256B61"/>
    <w:rsid w:val="00257643"/>
    <w:rsid w:val="00260615"/>
    <w:rsid w:val="00261336"/>
    <w:rsid w:val="00261626"/>
    <w:rsid w:val="002624E2"/>
    <w:rsid w:val="0026274F"/>
    <w:rsid w:val="00263295"/>
    <w:rsid w:val="00265D6B"/>
    <w:rsid w:val="002675CB"/>
    <w:rsid w:val="0027105A"/>
    <w:rsid w:val="00272B43"/>
    <w:rsid w:val="00273636"/>
    <w:rsid w:val="00273860"/>
    <w:rsid w:val="00274A9D"/>
    <w:rsid w:val="00274AB1"/>
    <w:rsid w:val="00274B0E"/>
    <w:rsid w:val="00275448"/>
    <w:rsid w:val="0027617F"/>
    <w:rsid w:val="0027669E"/>
    <w:rsid w:val="00276DCD"/>
    <w:rsid w:val="002775B3"/>
    <w:rsid w:val="00281581"/>
    <w:rsid w:val="0028271E"/>
    <w:rsid w:val="00282F43"/>
    <w:rsid w:val="00283326"/>
    <w:rsid w:val="00283ABD"/>
    <w:rsid w:val="00285234"/>
    <w:rsid w:val="00285B00"/>
    <w:rsid w:val="00285E89"/>
    <w:rsid w:val="00286684"/>
    <w:rsid w:val="00290A75"/>
    <w:rsid w:val="00292AA5"/>
    <w:rsid w:val="00292FAE"/>
    <w:rsid w:val="002952E2"/>
    <w:rsid w:val="002957BB"/>
    <w:rsid w:val="00295C64"/>
    <w:rsid w:val="00295D8B"/>
    <w:rsid w:val="00296909"/>
    <w:rsid w:val="002A0BB6"/>
    <w:rsid w:val="002A1464"/>
    <w:rsid w:val="002A2B8E"/>
    <w:rsid w:val="002A2F1D"/>
    <w:rsid w:val="002A34DC"/>
    <w:rsid w:val="002A3679"/>
    <w:rsid w:val="002A4901"/>
    <w:rsid w:val="002A49CF"/>
    <w:rsid w:val="002A4C9C"/>
    <w:rsid w:val="002A5F80"/>
    <w:rsid w:val="002A7022"/>
    <w:rsid w:val="002B0B0F"/>
    <w:rsid w:val="002B0CD1"/>
    <w:rsid w:val="002B2076"/>
    <w:rsid w:val="002B35D3"/>
    <w:rsid w:val="002B57A1"/>
    <w:rsid w:val="002B5CAC"/>
    <w:rsid w:val="002B60D4"/>
    <w:rsid w:val="002B68E6"/>
    <w:rsid w:val="002B7BF7"/>
    <w:rsid w:val="002C0135"/>
    <w:rsid w:val="002C0419"/>
    <w:rsid w:val="002C0819"/>
    <w:rsid w:val="002C18EC"/>
    <w:rsid w:val="002C1BDF"/>
    <w:rsid w:val="002C33C9"/>
    <w:rsid w:val="002C3CBA"/>
    <w:rsid w:val="002C4D36"/>
    <w:rsid w:val="002C4E36"/>
    <w:rsid w:val="002C51E2"/>
    <w:rsid w:val="002C5CD3"/>
    <w:rsid w:val="002C6413"/>
    <w:rsid w:val="002C6949"/>
    <w:rsid w:val="002C71D5"/>
    <w:rsid w:val="002C7C38"/>
    <w:rsid w:val="002D0687"/>
    <w:rsid w:val="002D0E71"/>
    <w:rsid w:val="002D1AB2"/>
    <w:rsid w:val="002D2A98"/>
    <w:rsid w:val="002D2D34"/>
    <w:rsid w:val="002D2D62"/>
    <w:rsid w:val="002D3C34"/>
    <w:rsid w:val="002D3E3A"/>
    <w:rsid w:val="002D464A"/>
    <w:rsid w:val="002D57B2"/>
    <w:rsid w:val="002D57FD"/>
    <w:rsid w:val="002D61BB"/>
    <w:rsid w:val="002D6E5E"/>
    <w:rsid w:val="002D7104"/>
    <w:rsid w:val="002D76A8"/>
    <w:rsid w:val="002D7779"/>
    <w:rsid w:val="002E03D4"/>
    <w:rsid w:val="002E21B0"/>
    <w:rsid w:val="002E2946"/>
    <w:rsid w:val="002E2B2B"/>
    <w:rsid w:val="002E3962"/>
    <w:rsid w:val="002E6083"/>
    <w:rsid w:val="002E6110"/>
    <w:rsid w:val="002E6987"/>
    <w:rsid w:val="002E7A60"/>
    <w:rsid w:val="002F01DA"/>
    <w:rsid w:val="002F0751"/>
    <w:rsid w:val="002F1A62"/>
    <w:rsid w:val="002F1C84"/>
    <w:rsid w:val="002F2A59"/>
    <w:rsid w:val="002F2E5E"/>
    <w:rsid w:val="002F50E2"/>
    <w:rsid w:val="002F5E8E"/>
    <w:rsid w:val="002F6108"/>
    <w:rsid w:val="002F7438"/>
    <w:rsid w:val="002F748A"/>
    <w:rsid w:val="00300449"/>
    <w:rsid w:val="0030046B"/>
    <w:rsid w:val="00300985"/>
    <w:rsid w:val="00300B25"/>
    <w:rsid w:val="00302F46"/>
    <w:rsid w:val="00303B6F"/>
    <w:rsid w:val="00304A6A"/>
    <w:rsid w:val="00304B24"/>
    <w:rsid w:val="003051E6"/>
    <w:rsid w:val="00306C42"/>
    <w:rsid w:val="00310514"/>
    <w:rsid w:val="00310585"/>
    <w:rsid w:val="003122F7"/>
    <w:rsid w:val="003134B4"/>
    <w:rsid w:val="00313C47"/>
    <w:rsid w:val="003143F2"/>
    <w:rsid w:val="0031531E"/>
    <w:rsid w:val="003164E9"/>
    <w:rsid w:val="003167F2"/>
    <w:rsid w:val="00317605"/>
    <w:rsid w:val="00317BF2"/>
    <w:rsid w:val="00322517"/>
    <w:rsid w:val="00323E06"/>
    <w:rsid w:val="003249B5"/>
    <w:rsid w:val="003266E9"/>
    <w:rsid w:val="0033022E"/>
    <w:rsid w:val="0033024E"/>
    <w:rsid w:val="00331A18"/>
    <w:rsid w:val="00331C6A"/>
    <w:rsid w:val="003324EE"/>
    <w:rsid w:val="00332A22"/>
    <w:rsid w:val="00332EC8"/>
    <w:rsid w:val="0033345D"/>
    <w:rsid w:val="0033346A"/>
    <w:rsid w:val="003342D0"/>
    <w:rsid w:val="003359EB"/>
    <w:rsid w:val="00336D2B"/>
    <w:rsid w:val="0033755C"/>
    <w:rsid w:val="003375DB"/>
    <w:rsid w:val="0034019F"/>
    <w:rsid w:val="00341C5A"/>
    <w:rsid w:val="003423A5"/>
    <w:rsid w:val="00342AEE"/>
    <w:rsid w:val="00342BAD"/>
    <w:rsid w:val="00342E49"/>
    <w:rsid w:val="0034331C"/>
    <w:rsid w:val="00343A87"/>
    <w:rsid w:val="003457B5"/>
    <w:rsid w:val="00345B1E"/>
    <w:rsid w:val="00347FA4"/>
    <w:rsid w:val="00350469"/>
    <w:rsid w:val="0035050F"/>
    <w:rsid w:val="0035098F"/>
    <w:rsid w:val="00350F75"/>
    <w:rsid w:val="003511D7"/>
    <w:rsid w:val="00352B57"/>
    <w:rsid w:val="0035375A"/>
    <w:rsid w:val="00354E97"/>
    <w:rsid w:val="0035504F"/>
    <w:rsid w:val="00360BC0"/>
    <w:rsid w:val="00360BC4"/>
    <w:rsid w:val="00360C4F"/>
    <w:rsid w:val="00361788"/>
    <w:rsid w:val="003619E9"/>
    <w:rsid w:val="00361B77"/>
    <w:rsid w:val="00363706"/>
    <w:rsid w:val="0036443A"/>
    <w:rsid w:val="003648AD"/>
    <w:rsid w:val="003654E2"/>
    <w:rsid w:val="003661BC"/>
    <w:rsid w:val="003669ED"/>
    <w:rsid w:val="00366AAD"/>
    <w:rsid w:val="00366B70"/>
    <w:rsid w:val="00367417"/>
    <w:rsid w:val="00367490"/>
    <w:rsid w:val="00367E30"/>
    <w:rsid w:val="003701B8"/>
    <w:rsid w:val="00371135"/>
    <w:rsid w:val="003718B6"/>
    <w:rsid w:val="003718FE"/>
    <w:rsid w:val="00371E70"/>
    <w:rsid w:val="00372D23"/>
    <w:rsid w:val="00373185"/>
    <w:rsid w:val="0037325C"/>
    <w:rsid w:val="00374FD0"/>
    <w:rsid w:val="00377654"/>
    <w:rsid w:val="00380762"/>
    <w:rsid w:val="003813BA"/>
    <w:rsid w:val="003823F6"/>
    <w:rsid w:val="00382AEE"/>
    <w:rsid w:val="00382C32"/>
    <w:rsid w:val="00383538"/>
    <w:rsid w:val="00385024"/>
    <w:rsid w:val="00385DB8"/>
    <w:rsid w:val="00390A8F"/>
    <w:rsid w:val="003915CC"/>
    <w:rsid w:val="00391A83"/>
    <w:rsid w:val="00392AD3"/>
    <w:rsid w:val="003938FA"/>
    <w:rsid w:val="00393EA5"/>
    <w:rsid w:val="00394D9D"/>
    <w:rsid w:val="00395364"/>
    <w:rsid w:val="00395994"/>
    <w:rsid w:val="0039688D"/>
    <w:rsid w:val="003A1A2D"/>
    <w:rsid w:val="003A1CCC"/>
    <w:rsid w:val="003A1E0E"/>
    <w:rsid w:val="003A24CE"/>
    <w:rsid w:val="003A4598"/>
    <w:rsid w:val="003A4877"/>
    <w:rsid w:val="003A4E53"/>
    <w:rsid w:val="003A5661"/>
    <w:rsid w:val="003A608C"/>
    <w:rsid w:val="003A6670"/>
    <w:rsid w:val="003A6849"/>
    <w:rsid w:val="003A68CF"/>
    <w:rsid w:val="003A6BED"/>
    <w:rsid w:val="003A6E64"/>
    <w:rsid w:val="003B298B"/>
    <w:rsid w:val="003B2EA0"/>
    <w:rsid w:val="003B2FD9"/>
    <w:rsid w:val="003B5250"/>
    <w:rsid w:val="003B5386"/>
    <w:rsid w:val="003B6844"/>
    <w:rsid w:val="003B6B4C"/>
    <w:rsid w:val="003B7C7C"/>
    <w:rsid w:val="003C093B"/>
    <w:rsid w:val="003C39C4"/>
    <w:rsid w:val="003C4285"/>
    <w:rsid w:val="003C50D4"/>
    <w:rsid w:val="003C5289"/>
    <w:rsid w:val="003C57DD"/>
    <w:rsid w:val="003C5921"/>
    <w:rsid w:val="003C7C80"/>
    <w:rsid w:val="003D08F1"/>
    <w:rsid w:val="003D0B50"/>
    <w:rsid w:val="003D1323"/>
    <w:rsid w:val="003D1D2B"/>
    <w:rsid w:val="003D1FDC"/>
    <w:rsid w:val="003D38AA"/>
    <w:rsid w:val="003D5C5E"/>
    <w:rsid w:val="003D6CDA"/>
    <w:rsid w:val="003E0EAA"/>
    <w:rsid w:val="003E111C"/>
    <w:rsid w:val="003E158C"/>
    <w:rsid w:val="003E2725"/>
    <w:rsid w:val="003E2844"/>
    <w:rsid w:val="003E3420"/>
    <w:rsid w:val="003E3DE7"/>
    <w:rsid w:val="003E3E0A"/>
    <w:rsid w:val="003E4063"/>
    <w:rsid w:val="003E4109"/>
    <w:rsid w:val="003E477D"/>
    <w:rsid w:val="003E5B27"/>
    <w:rsid w:val="003E61D7"/>
    <w:rsid w:val="003F06F7"/>
    <w:rsid w:val="003F1FD7"/>
    <w:rsid w:val="003F276D"/>
    <w:rsid w:val="003F3621"/>
    <w:rsid w:val="003F46CB"/>
    <w:rsid w:val="003F5BBB"/>
    <w:rsid w:val="003F5C72"/>
    <w:rsid w:val="003F5D75"/>
    <w:rsid w:val="003F7090"/>
    <w:rsid w:val="003F72E5"/>
    <w:rsid w:val="003F7EB7"/>
    <w:rsid w:val="004005A9"/>
    <w:rsid w:val="0040164E"/>
    <w:rsid w:val="00403227"/>
    <w:rsid w:val="00405D69"/>
    <w:rsid w:val="004060F1"/>
    <w:rsid w:val="004065E7"/>
    <w:rsid w:val="00410EBD"/>
    <w:rsid w:val="00411430"/>
    <w:rsid w:val="004116D2"/>
    <w:rsid w:val="00411EF7"/>
    <w:rsid w:val="004131E7"/>
    <w:rsid w:val="00413625"/>
    <w:rsid w:val="004151B0"/>
    <w:rsid w:val="004158CD"/>
    <w:rsid w:val="00415E17"/>
    <w:rsid w:val="0041661E"/>
    <w:rsid w:val="0041666E"/>
    <w:rsid w:val="00416D69"/>
    <w:rsid w:val="004174E3"/>
    <w:rsid w:val="00421F6C"/>
    <w:rsid w:val="004221E9"/>
    <w:rsid w:val="00422A92"/>
    <w:rsid w:val="00422B9D"/>
    <w:rsid w:val="00422E3F"/>
    <w:rsid w:val="004238FC"/>
    <w:rsid w:val="00423A9C"/>
    <w:rsid w:val="0042435E"/>
    <w:rsid w:val="00425161"/>
    <w:rsid w:val="00425327"/>
    <w:rsid w:val="00426004"/>
    <w:rsid w:val="00426F9D"/>
    <w:rsid w:val="004307C6"/>
    <w:rsid w:val="00430D86"/>
    <w:rsid w:val="00431BCF"/>
    <w:rsid w:val="004324D8"/>
    <w:rsid w:val="00432FBE"/>
    <w:rsid w:val="00433018"/>
    <w:rsid w:val="004335B9"/>
    <w:rsid w:val="00433B17"/>
    <w:rsid w:val="00433C92"/>
    <w:rsid w:val="004351D0"/>
    <w:rsid w:val="00435D17"/>
    <w:rsid w:val="004362E2"/>
    <w:rsid w:val="0043779C"/>
    <w:rsid w:val="0044077C"/>
    <w:rsid w:val="0044081A"/>
    <w:rsid w:val="00442CFC"/>
    <w:rsid w:val="004430BA"/>
    <w:rsid w:val="00443387"/>
    <w:rsid w:val="0044368E"/>
    <w:rsid w:val="004445E3"/>
    <w:rsid w:val="004445EE"/>
    <w:rsid w:val="0044608D"/>
    <w:rsid w:val="004475F8"/>
    <w:rsid w:val="00447A8F"/>
    <w:rsid w:val="00447BFE"/>
    <w:rsid w:val="00450B61"/>
    <w:rsid w:val="00450D18"/>
    <w:rsid w:val="004512E2"/>
    <w:rsid w:val="00451BB9"/>
    <w:rsid w:val="00452474"/>
    <w:rsid w:val="00452719"/>
    <w:rsid w:val="00452FA0"/>
    <w:rsid w:val="00453C0B"/>
    <w:rsid w:val="00453FA5"/>
    <w:rsid w:val="00454FA1"/>
    <w:rsid w:val="00456DF5"/>
    <w:rsid w:val="00457DDD"/>
    <w:rsid w:val="0046066F"/>
    <w:rsid w:val="00462289"/>
    <w:rsid w:val="004638EC"/>
    <w:rsid w:val="00463EB1"/>
    <w:rsid w:val="00463F04"/>
    <w:rsid w:val="00464B87"/>
    <w:rsid w:val="004653C2"/>
    <w:rsid w:val="00465582"/>
    <w:rsid w:val="00465F56"/>
    <w:rsid w:val="00470734"/>
    <w:rsid w:val="004708E9"/>
    <w:rsid w:val="00470AA0"/>
    <w:rsid w:val="00471B5D"/>
    <w:rsid w:val="00472A18"/>
    <w:rsid w:val="00472F86"/>
    <w:rsid w:val="00472F9B"/>
    <w:rsid w:val="004740DB"/>
    <w:rsid w:val="00474319"/>
    <w:rsid w:val="0047621E"/>
    <w:rsid w:val="00477140"/>
    <w:rsid w:val="00481AF5"/>
    <w:rsid w:val="00482037"/>
    <w:rsid w:val="0048354B"/>
    <w:rsid w:val="00483B4F"/>
    <w:rsid w:val="00483E07"/>
    <w:rsid w:val="00484ADC"/>
    <w:rsid w:val="00485C3F"/>
    <w:rsid w:val="004861C8"/>
    <w:rsid w:val="0048638E"/>
    <w:rsid w:val="00487666"/>
    <w:rsid w:val="00491174"/>
    <w:rsid w:val="004929DF"/>
    <w:rsid w:val="00493910"/>
    <w:rsid w:val="00493F72"/>
    <w:rsid w:val="00495199"/>
    <w:rsid w:val="004957F9"/>
    <w:rsid w:val="00495AA5"/>
    <w:rsid w:val="004961E7"/>
    <w:rsid w:val="004962C7"/>
    <w:rsid w:val="004962FC"/>
    <w:rsid w:val="00496318"/>
    <w:rsid w:val="00496E06"/>
    <w:rsid w:val="00496EAE"/>
    <w:rsid w:val="00497376"/>
    <w:rsid w:val="00497918"/>
    <w:rsid w:val="004A02BF"/>
    <w:rsid w:val="004A3050"/>
    <w:rsid w:val="004A74B7"/>
    <w:rsid w:val="004A78D0"/>
    <w:rsid w:val="004A7A3A"/>
    <w:rsid w:val="004B114B"/>
    <w:rsid w:val="004B2DAE"/>
    <w:rsid w:val="004B3387"/>
    <w:rsid w:val="004B3C79"/>
    <w:rsid w:val="004B48E6"/>
    <w:rsid w:val="004B4D27"/>
    <w:rsid w:val="004B4DB9"/>
    <w:rsid w:val="004B61C2"/>
    <w:rsid w:val="004B711C"/>
    <w:rsid w:val="004B7496"/>
    <w:rsid w:val="004B76E3"/>
    <w:rsid w:val="004B78D2"/>
    <w:rsid w:val="004B794F"/>
    <w:rsid w:val="004B7C37"/>
    <w:rsid w:val="004C0ED3"/>
    <w:rsid w:val="004C159D"/>
    <w:rsid w:val="004C1BE6"/>
    <w:rsid w:val="004C20A5"/>
    <w:rsid w:val="004C21D5"/>
    <w:rsid w:val="004C23F7"/>
    <w:rsid w:val="004C2B54"/>
    <w:rsid w:val="004C2D98"/>
    <w:rsid w:val="004C3296"/>
    <w:rsid w:val="004C3C64"/>
    <w:rsid w:val="004C4FCD"/>
    <w:rsid w:val="004C5413"/>
    <w:rsid w:val="004C5804"/>
    <w:rsid w:val="004C5FA9"/>
    <w:rsid w:val="004C6056"/>
    <w:rsid w:val="004C65C9"/>
    <w:rsid w:val="004C714F"/>
    <w:rsid w:val="004C724D"/>
    <w:rsid w:val="004C739E"/>
    <w:rsid w:val="004D0C22"/>
    <w:rsid w:val="004D1216"/>
    <w:rsid w:val="004D2278"/>
    <w:rsid w:val="004D33DB"/>
    <w:rsid w:val="004D3775"/>
    <w:rsid w:val="004D3EBC"/>
    <w:rsid w:val="004D5092"/>
    <w:rsid w:val="004D64C6"/>
    <w:rsid w:val="004D6537"/>
    <w:rsid w:val="004D6AAD"/>
    <w:rsid w:val="004E0475"/>
    <w:rsid w:val="004E064A"/>
    <w:rsid w:val="004E093E"/>
    <w:rsid w:val="004E16BA"/>
    <w:rsid w:val="004E1CB1"/>
    <w:rsid w:val="004E209E"/>
    <w:rsid w:val="004E20CE"/>
    <w:rsid w:val="004E2FDD"/>
    <w:rsid w:val="004E30EC"/>
    <w:rsid w:val="004E33D7"/>
    <w:rsid w:val="004E4016"/>
    <w:rsid w:val="004E4112"/>
    <w:rsid w:val="004E43C7"/>
    <w:rsid w:val="004E60C7"/>
    <w:rsid w:val="004E6134"/>
    <w:rsid w:val="004E62CB"/>
    <w:rsid w:val="004E7AC4"/>
    <w:rsid w:val="004F08FE"/>
    <w:rsid w:val="004F0F88"/>
    <w:rsid w:val="004F1BC6"/>
    <w:rsid w:val="004F2EA7"/>
    <w:rsid w:val="004F46E3"/>
    <w:rsid w:val="004F520B"/>
    <w:rsid w:val="004F6499"/>
    <w:rsid w:val="004F7A03"/>
    <w:rsid w:val="005005DA"/>
    <w:rsid w:val="00500B07"/>
    <w:rsid w:val="00501192"/>
    <w:rsid w:val="0050189A"/>
    <w:rsid w:val="00501D23"/>
    <w:rsid w:val="00504881"/>
    <w:rsid w:val="00504A3E"/>
    <w:rsid w:val="00504B1E"/>
    <w:rsid w:val="00504B65"/>
    <w:rsid w:val="00504D6A"/>
    <w:rsid w:val="00505244"/>
    <w:rsid w:val="00505586"/>
    <w:rsid w:val="005055C2"/>
    <w:rsid w:val="005063EF"/>
    <w:rsid w:val="005113DA"/>
    <w:rsid w:val="00511469"/>
    <w:rsid w:val="00511645"/>
    <w:rsid w:val="00511A30"/>
    <w:rsid w:val="00512BF0"/>
    <w:rsid w:val="0051438D"/>
    <w:rsid w:val="005143EE"/>
    <w:rsid w:val="00514545"/>
    <w:rsid w:val="0051564E"/>
    <w:rsid w:val="00515693"/>
    <w:rsid w:val="00515AD0"/>
    <w:rsid w:val="00515B28"/>
    <w:rsid w:val="00516749"/>
    <w:rsid w:val="005170A5"/>
    <w:rsid w:val="0051721C"/>
    <w:rsid w:val="005173C1"/>
    <w:rsid w:val="00520334"/>
    <w:rsid w:val="00520BD0"/>
    <w:rsid w:val="005210D7"/>
    <w:rsid w:val="005218FB"/>
    <w:rsid w:val="00522988"/>
    <w:rsid w:val="005235BC"/>
    <w:rsid w:val="005243A9"/>
    <w:rsid w:val="00524EF8"/>
    <w:rsid w:val="00525243"/>
    <w:rsid w:val="005262E4"/>
    <w:rsid w:val="00526333"/>
    <w:rsid w:val="00526538"/>
    <w:rsid w:val="0052789E"/>
    <w:rsid w:val="00527AD2"/>
    <w:rsid w:val="00527FBC"/>
    <w:rsid w:val="005304F1"/>
    <w:rsid w:val="00531B21"/>
    <w:rsid w:val="00531F75"/>
    <w:rsid w:val="00532702"/>
    <w:rsid w:val="00534D90"/>
    <w:rsid w:val="005351B3"/>
    <w:rsid w:val="0053537D"/>
    <w:rsid w:val="00535CD3"/>
    <w:rsid w:val="0053727F"/>
    <w:rsid w:val="0054012E"/>
    <w:rsid w:val="0054026A"/>
    <w:rsid w:val="0054182E"/>
    <w:rsid w:val="00542C5A"/>
    <w:rsid w:val="005431A4"/>
    <w:rsid w:val="00543852"/>
    <w:rsid w:val="005441F2"/>
    <w:rsid w:val="005457CA"/>
    <w:rsid w:val="00547F65"/>
    <w:rsid w:val="00551108"/>
    <w:rsid w:val="00552534"/>
    <w:rsid w:val="00552658"/>
    <w:rsid w:val="00552E87"/>
    <w:rsid w:val="00553371"/>
    <w:rsid w:val="00553D20"/>
    <w:rsid w:val="00553E10"/>
    <w:rsid w:val="00554448"/>
    <w:rsid w:val="00555B64"/>
    <w:rsid w:val="00555BA4"/>
    <w:rsid w:val="00556F21"/>
    <w:rsid w:val="0056085A"/>
    <w:rsid w:val="00560CC4"/>
    <w:rsid w:val="005624E5"/>
    <w:rsid w:val="00562D73"/>
    <w:rsid w:val="00563C1D"/>
    <w:rsid w:val="00564AF5"/>
    <w:rsid w:val="00564B4C"/>
    <w:rsid w:val="00564DFB"/>
    <w:rsid w:val="0056539A"/>
    <w:rsid w:val="0056542A"/>
    <w:rsid w:val="00565DCB"/>
    <w:rsid w:val="00565E05"/>
    <w:rsid w:val="005663F5"/>
    <w:rsid w:val="00570CD5"/>
    <w:rsid w:val="005714E2"/>
    <w:rsid w:val="005748E6"/>
    <w:rsid w:val="00574B10"/>
    <w:rsid w:val="005750E7"/>
    <w:rsid w:val="005753BF"/>
    <w:rsid w:val="00576817"/>
    <w:rsid w:val="00577627"/>
    <w:rsid w:val="00577714"/>
    <w:rsid w:val="00577A57"/>
    <w:rsid w:val="00577E56"/>
    <w:rsid w:val="00581770"/>
    <w:rsid w:val="005820B6"/>
    <w:rsid w:val="005822DE"/>
    <w:rsid w:val="00582CD2"/>
    <w:rsid w:val="0058307A"/>
    <w:rsid w:val="0058313E"/>
    <w:rsid w:val="00584137"/>
    <w:rsid w:val="005849EA"/>
    <w:rsid w:val="00585B57"/>
    <w:rsid w:val="0058656D"/>
    <w:rsid w:val="00590C45"/>
    <w:rsid w:val="00591161"/>
    <w:rsid w:val="005923AC"/>
    <w:rsid w:val="00592493"/>
    <w:rsid w:val="00592599"/>
    <w:rsid w:val="005925DB"/>
    <w:rsid w:val="00592748"/>
    <w:rsid w:val="0059310E"/>
    <w:rsid w:val="00593F3E"/>
    <w:rsid w:val="00595141"/>
    <w:rsid w:val="00595366"/>
    <w:rsid w:val="0059681B"/>
    <w:rsid w:val="005A0290"/>
    <w:rsid w:val="005A0512"/>
    <w:rsid w:val="005A0A08"/>
    <w:rsid w:val="005A0C13"/>
    <w:rsid w:val="005A11B1"/>
    <w:rsid w:val="005A1265"/>
    <w:rsid w:val="005A172B"/>
    <w:rsid w:val="005A207D"/>
    <w:rsid w:val="005A25D5"/>
    <w:rsid w:val="005A38BE"/>
    <w:rsid w:val="005A3C01"/>
    <w:rsid w:val="005A413A"/>
    <w:rsid w:val="005A4675"/>
    <w:rsid w:val="005A6AFE"/>
    <w:rsid w:val="005A6B78"/>
    <w:rsid w:val="005A6DF9"/>
    <w:rsid w:val="005A6EC9"/>
    <w:rsid w:val="005A7E80"/>
    <w:rsid w:val="005B287A"/>
    <w:rsid w:val="005B29F9"/>
    <w:rsid w:val="005B3042"/>
    <w:rsid w:val="005B3698"/>
    <w:rsid w:val="005B42DA"/>
    <w:rsid w:val="005B446D"/>
    <w:rsid w:val="005B4592"/>
    <w:rsid w:val="005B47B4"/>
    <w:rsid w:val="005B55E3"/>
    <w:rsid w:val="005B59CA"/>
    <w:rsid w:val="005B5C0F"/>
    <w:rsid w:val="005B600A"/>
    <w:rsid w:val="005B623D"/>
    <w:rsid w:val="005B71FB"/>
    <w:rsid w:val="005B79CE"/>
    <w:rsid w:val="005C10E9"/>
    <w:rsid w:val="005C112E"/>
    <w:rsid w:val="005C1F03"/>
    <w:rsid w:val="005C2A4B"/>
    <w:rsid w:val="005C3252"/>
    <w:rsid w:val="005C3D72"/>
    <w:rsid w:val="005C561E"/>
    <w:rsid w:val="005C6171"/>
    <w:rsid w:val="005D0BB7"/>
    <w:rsid w:val="005D1203"/>
    <w:rsid w:val="005D1D12"/>
    <w:rsid w:val="005D28D3"/>
    <w:rsid w:val="005D2FF6"/>
    <w:rsid w:val="005D4959"/>
    <w:rsid w:val="005D49DC"/>
    <w:rsid w:val="005D6D5E"/>
    <w:rsid w:val="005D7715"/>
    <w:rsid w:val="005D7903"/>
    <w:rsid w:val="005E04E8"/>
    <w:rsid w:val="005E0AE6"/>
    <w:rsid w:val="005E15FB"/>
    <w:rsid w:val="005E1EBB"/>
    <w:rsid w:val="005E28F3"/>
    <w:rsid w:val="005E3A0A"/>
    <w:rsid w:val="005E437A"/>
    <w:rsid w:val="005E4F22"/>
    <w:rsid w:val="005E7462"/>
    <w:rsid w:val="005E7737"/>
    <w:rsid w:val="005E7B74"/>
    <w:rsid w:val="005F0777"/>
    <w:rsid w:val="005F28E1"/>
    <w:rsid w:val="005F3417"/>
    <w:rsid w:val="005F362A"/>
    <w:rsid w:val="005F3E53"/>
    <w:rsid w:val="005F6806"/>
    <w:rsid w:val="00600370"/>
    <w:rsid w:val="00602F49"/>
    <w:rsid w:val="00603016"/>
    <w:rsid w:val="00603E81"/>
    <w:rsid w:val="00605F90"/>
    <w:rsid w:val="00606F6D"/>
    <w:rsid w:val="00607CC8"/>
    <w:rsid w:val="00610821"/>
    <w:rsid w:val="00611649"/>
    <w:rsid w:val="00611800"/>
    <w:rsid w:val="006127A3"/>
    <w:rsid w:val="00612C31"/>
    <w:rsid w:val="00613103"/>
    <w:rsid w:val="00613146"/>
    <w:rsid w:val="006144D3"/>
    <w:rsid w:val="0061490F"/>
    <w:rsid w:val="00615BEC"/>
    <w:rsid w:val="00615C74"/>
    <w:rsid w:val="00617E3F"/>
    <w:rsid w:val="00621B90"/>
    <w:rsid w:val="00621E5D"/>
    <w:rsid w:val="00621E80"/>
    <w:rsid w:val="006235F3"/>
    <w:rsid w:val="0062380F"/>
    <w:rsid w:val="00624A90"/>
    <w:rsid w:val="00624F60"/>
    <w:rsid w:val="00625F01"/>
    <w:rsid w:val="00626FB7"/>
    <w:rsid w:val="00627DD6"/>
    <w:rsid w:val="00627F40"/>
    <w:rsid w:val="00630BB6"/>
    <w:rsid w:val="00630E62"/>
    <w:rsid w:val="0063186E"/>
    <w:rsid w:val="00633F55"/>
    <w:rsid w:val="00634141"/>
    <w:rsid w:val="006343EE"/>
    <w:rsid w:val="006345AE"/>
    <w:rsid w:val="00636094"/>
    <w:rsid w:val="00637062"/>
    <w:rsid w:val="00637F48"/>
    <w:rsid w:val="0064036F"/>
    <w:rsid w:val="0064039A"/>
    <w:rsid w:val="00641565"/>
    <w:rsid w:val="00641D70"/>
    <w:rsid w:val="00641F7D"/>
    <w:rsid w:val="00642D1B"/>
    <w:rsid w:val="00643D1C"/>
    <w:rsid w:val="006441E3"/>
    <w:rsid w:val="0064564E"/>
    <w:rsid w:val="00645A09"/>
    <w:rsid w:val="006460D4"/>
    <w:rsid w:val="00646109"/>
    <w:rsid w:val="006465FC"/>
    <w:rsid w:val="00647096"/>
    <w:rsid w:val="00650630"/>
    <w:rsid w:val="00651906"/>
    <w:rsid w:val="00651D0C"/>
    <w:rsid w:val="0065219E"/>
    <w:rsid w:val="00652828"/>
    <w:rsid w:val="006529EC"/>
    <w:rsid w:val="006537FA"/>
    <w:rsid w:val="00655845"/>
    <w:rsid w:val="0065647F"/>
    <w:rsid w:val="00656E6E"/>
    <w:rsid w:val="006570F3"/>
    <w:rsid w:val="00657D62"/>
    <w:rsid w:val="00661279"/>
    <w:rsid w:val="00661343"/>
    <w:rsid w:val="00661D61"/>
    <w:rsid w:val="00662407"/>
    <w:rsid w:val="00662E9E"/>
    <w:rsid w:val="006631D3"/>
    <w:rsid w:val="0066325B"/>
    <w:rsid w:val="00664550"/>
    <w:rsid w:val="006648EE"/>
    <w:rsid w:val="00665624"/>
    <w:rsid w:val="00665CBD"/>
    <w:rsid w:val="0066677A"/>
    <w:rsid w:val="00666910"/>
    <w:rsid w:val="00666B5E"/>
    <w:rsid w:val="00670264"/>
    <w:rsid w:val="006703E1"/>
    <w:rsid w:val="006716ED"/>
    <w:rsid w:val="00672A15"/>
    <w:rsid w:val="00672AAB"/>
    <w:rsid w:val="00672F1F"/>
    <w:rsid w:val="0067319E"/>
    <w:rsid w:val="00673EE7"/>
    <w:rsid w:val="0067547E"/>
    <w:rsid w:val="00675F2E"/>
    <w:rsid w:val="00676A1F"/>
    <w:rsid w:val="00676A28"/>
    <w:rsid w:val="00677251"/>
    <w:rsid w:val="0067797F"/>
    <w:rsid w:val="0067798A"/>
    <w:rsid w:val="00677A14"/>
    <w:rsid w:val="00677CED"/>
    <w:rsid w:val="0068048D"/>
    <w:rsid w:val="006812B0"/>
    <w:rsid w:val="006812D6"/>
    <w:rsid w:val="00681589"/>
    <w:rsid w:val="00683C67"/>
    <w:rsid w:val="006853B6"/>
    <w:rsid w:val="00685FFB"/>
    <w:rsid w:val="006879E9"/>
    <w:rsid w:val="0069117A"/>
    <w:rsid w:val="006924B0"/>
    <w:rsid w:val="0069251B"/>
    <w:rsid w:val="00693C56"/>
    <w:rsid w:val="00693CD1"/>
    <w:rsid w:val="0069425E"/>
    <w:rsid w:val="00694849"/>
    <w:rsid w:val="00695C80"/>
    <w:rsid w:val="00696571"/>
    <w:rsid w:val="00697263"/>
    <w:rsid w:val="006A10F6"/>
    <w:rsid w:val="006A1A77"/>
    <w:rsid w:val="006A384B"/>
    <w:rsid w:val="006A433B"/>
    <w:rsid w:val="006A4E70"/>
    <w:rsid w:val="006A5757"/>
    <w:rsid w:val="006A6281"/>
    <w:rsid w:val="006A7516"/>
    <w:rsid w:val="006A78AF"/>
    <w:rsid w:val="006A7A5E"/>
    <w:rsid w:val="006A7B53"/>
    <w:rsid w:val="006B0AAC"/>
    <w:rsid w:val="006B0FCF"/>
    <w:rsid w:val="006B1463"/>
    <w:rsid w:val="006B30EC"/>
    <w:rsid w:val="006B4EFF"/>
    <w:rsid w:val="006B5988"/>
    <w:rsid w:val="006B7F35"/>
    <w:rsid w:val="006B7F84"/>
    <w:rsid w:val="006C0317"/>
    <w:rsid w:val="006C0F62"/>
    <w:rsid w:val="006C271C"/>
    <w:rsid w:val="006C2EED"/>
    <w:rsid w:val="006C35EE"/>
    <w:rsid w:val="006C3E83"/>
    <w:rsid w:val="006C41CF"/>
    <w:rsid w:val="006C42F9"/>
    <w:rsid w:val="006C4FD2"/>
    <w:rsid w:val="006C5561"/>
    <w:rsid w:val="006C5930"/>
    <w:rsid w:val="006C59F1"/>
    <w:rsid w:val="006C5F50"/>
    <w:rsid w:val="006C6163"/>
    <w:rsid w:val="006D0572"/>
    <w:rsid w:val="006D0A10"/>
    <w:rsid w:val="006D30D4"/>
    <w:rsid w:val="006D595A"/>
    <w:rsid w:val="006D598E"/>
    <w:rsid w:val="006D674C"/>
    <w:rsid w:val="006D73CF"/>
    <w:rsid w:val="006D7599"/>
    <w:rsid w:val="006D7DA5"/>
    <w:rsid w:val="006E0C1E"/>
    <w:rsid w:val="006E0CB8"/>
    <w:rsid w:val="006E1A14"/>
    <w:rsid w:val="006E271C"/>
    <w:rsid w:val="006E2A59"/>
    <w:rsid w:val="006E3E76"/>
    <w:rsid w:val="006E49B9"/>
    <w:rsid w:val="006E5250"/>
    <w:rsid w:val="006E5350"/>
    <w:rsid w:val="006E5EB3"/>
    <w:rsid w:val="006E6D76"/>
    <w:rsid w:val="006E7381"/>
    <w:rsid w:val="006E7CFD"/>
    <w:rsid w:val="006E7E52"/>
    <w:rsid w:val="006F024A"/>
    <w:rsid w:val="006F0DB3"/>
    <w:rsid w:val="006F1A73"/>
    <w:rsid w:val="006F22B6"/>
    <w:rsid w:val="006F2FAB"/>
    <w:rsid w:val="006F32A5"/>
    <w:rsid w:val="006F39E4"/>
    <w:rsid w:val="006F3B88"/>
    <w:rsid w:val="006F4988"/>
    <w:rsid w:val="006F4EE5"/>
    <w:rsid w:val="006F6DDB"/>
    <w:rsid w:val="006F7228"/>
    <w:rsid w:val="007008AC"/>
    <w:rsid w:val="00701412"/>
    <w:rsid w:val="00702F44"/>
    <w:rsid w:val="007060A5"/>
    <w:rsid w:val="007065EA"/>
    <w:rsid w:val="00706E1E"/>
    <w:rsid w:val="00710239"/>
    <w:rsid w:val="00710EC0"/>
    <w:rsid w:val="0071144B"/>
    <w:rsid w:val="00711569"/>
    <w:rsid w:val="00713ED3"/>
    <w:rsid w:val="00714E4C"/>
    <w:rsid w:val="0071517E"/>
    <w:rsid w:val="00715E3C"/>
    <w:rsid w:val="0071775F"/>
    <w:rsid w:val="00720031"/>
    <w:rsid w:val="00721258"/>
    <w:rsid w:val="00721BFB"/>
    <w:rsid w:val="00722E65"/>
    <w:rsid w:val="0072385E"/>
    <w:rsid w:val="00723FF7"/>
    <w:rsid w:val="00724081"/>
    <w:rsid w:val="00724677"/>
    <w:rsid w:val="007254B1"/>
    <w:rsid w:val="00725CB6"/>
    <w:rsid w:val="00727D74"/>
    <w:rsid w:val="0073005A"/>
    <w:rsid w:val="00730789"/>
    <w:rsid w:val="00731342"/>
    <w:rsid w:val="00731642"/>
    <w:rsid w:val="007325DE"/>
    <w:rsid w:val="007332D7"/>
    <w:rsid w:val="00733CB5"/>
    <w:rsid w:val="00734A39"/>
    <w:rsid w:val="00735B5E"/>
    <w:rsid w:val="00736652"/>
    <w:rsid w:val="00736EE3"/>
    <w:rsid w:val="00737251"/>
    <w:rsid w:val="00737917"/>
    <w:rsid w:val="007407F8"/>
    <w:rsid w:val="00741D82"/>
    <w:rsid w:val="00741F82"/>
    <w:rsid w:val="00742820"/>
    <w:rsid w:val="00743C14"/>
    <w:rsid w:val="00744DE6"/>
    <w:rsid w:val="0074552B"/>
    <w:rsid w:val="00745553"/>
    <w:rsid w:val="00745AAF"/>
    <w:rsid w:val="007466D1"/>
    <w:rsid w:val="007473CB"/>
    <w:rsid w:val="00750328"/>
    <w:rsid w:val="007507BD"/>
    <w:rsid w:val="00751F45"/>
    <w:rsid w:val="007525B6"/>
    <w:rsid w:val="00752646"/>
    <w:rsid w:val="00752A2A"/>
    <w:rsid w:val="0075348F"/>
    <w:rsid w:val="00754277"/>
    <w:rsid w:val="00755AB9"/>
    <w:rsid w:val="00757251"/>
    <w:rsid w:val="00761CD5"/>
    <w:rsid w:val="007622DA"/>
    <w:rsid w:val="00762CFF"/>
    <w:rsid w:val="00763398"/>
    <w:rsid w:val="007640D1"/>
    <w:rsid w:val="00764126"/>
    <w:rsid w:val="0076498B"/>
    <w:rsid w:val="00764F17"/>
    <w:rsid w:val="00764F60"/>
    <w:rsid w:val="00767592"/>
    <w:rsid w:val="00770DE7"/>
    <w:rsid w:val="00771507"/>
    <w:rsid w:val="00772324"/>
    <w:rsid w:val="007725C4"/>
    <w:rsid w:val="007732B7"/>
    <w:rsid w:val="0077352D"/>
    <w:rsid w:val="00775B62"/>
    <w:rsid w:val="00775D67"/>
    <w:rsid w:val="00775F4A"/>
    <w:rsid w:val="00776CA8"/>
    <w:rsid w:val="0077737C"/>
    <w:rsid w:val="0078009E"/>
    <w:rsid w:val="00780A62"/>
    <w:rsid w:val="00780BD2"/>
    <w:rsid w:val="0078309A"/>
    <w:rsid w:val="00783642"/>
    <w:rsid w:val="007841C6"/>
    <w:rsid w:val="00784497"/>
    <w:rsid w:val="0078482E"/>
    <w:rsid w:val="00784E47"/>
    <w:rsid w:val="0079005E"/>
    <w:rsid w:val="00790294"/>
    <w:rsid w:val="0079060F"/>
    <w:rsid w:val="00791513"/>
    <w:rsid w:val="007921A7"/>
    <w:rsid w:val="00792ACF"/>
    <w:rsid w:val="00792E1D"/>
    <w:rsid w:val="00793597"/>
    <w:rsid w:val="00793B3E"/>
    <w:rsid w:val="00794AE5"/>
    <w:rsid w:val="00794BD1"/>
    <w:rsid w:val="00796F11"/>
    <w:rsid w:val="00797C22"/>
    <w:rsid w:val="007A06A4"/>
    <w:rsid w:val="007A214B"/>
    <w:rsid w:val="007A3DB4"/>
    <w:rsid w:val="007A4D98"/>
    <w:rsid w:val="007A61E9"/>
    <w:rsid w:val="007A65E9"/>
    <w:rsid w:val="007A73BC"/>
    <w:rsid w:val="007B0063"/>
    <w:rsid w:val="007B0604"/>
    <w:rsid w:val="007B0AE8"/>
    <w:rsid w:val="007B0F32"/>
    <w:rsid w:val="007B19C3"/>
    <w:rsid w:val="007B2BB2"/>
    <w:rsid w:val="007B4934"/>
    <w:rsid w:val="007B6371"/>
    <w:rsid w:val="007B6E3F"/>
    <w:rsid w:val="007B7259"/>
    <w:rsid w:val="007B73C7"/>
    <w:rsid w:val="007C0556"/>
    <w:rsid w:val="007C1167"/>
    <w:rsid w:val="007C1352"/>
    <w:rsid w:val="007C1369"/>
    <w:rsid w:val="007C24EB"/>
    <w:rsid w:val="007C252E"/>
    <w:rsid w:val="007C26C0"/>
    <w:rsid w:val="007C279D"/>
    <w:rsid w:val="007C57A6"/>
    <w:rsid w:val="007C5CE9"/>
    <w:rsid w:val="007C63CB"/>
    <w:rsid w:val="007C7570"/>
    <w:rsid w:val="007C7732"/>
    <w:rsid w:val="007C7BDE"/>
    <w:rsid w:val="007C7CBC"/>
    <w:rsid w:val="007D2F8D"/>
    <w:rsid w:val="007D3603"/>
    <w:rsid w:val="007D3982"/>
    <w:rsid w:val="007D40EA"/>
    <w:rsid w:val="007D4161"/>
    <w:rsid w:val="007D5376"/>
    <w:rsid w:val="007D5881"/>
    <w:rsid w:val="007D58F5"/>
    <w:rsid w:val="007D6196"/>
    <w:rsid w:val="007D68B2"/>
    <w:rsid w:val="007D6F28"/>
    <w:rsid w:val="007D7140"/>
    <w:rsid w:val="007D755D"/>
    <w:rsid w:val="007E0143"/>
    <w:rsid w:val="007E030C"/>
    <w:rsid w:val="007E04BB"/>
    <w:rsid w:val="007E1987"/>
    <w:rsid w:val="007E24DA"/>
    <w:rsid w:val="007E25E3"/>
    <w:rsid w:val="007E277B"/>
    <w:rsid w:val="007E47DE"/>
    <w:rsid w:val="007E5335"/>
    <w:rsid w:val="007E6A62"/>
    <w:rsid w:val="007E6BF1"/>
    <w:rsid w:val="007E6F7C"/>
    <w:rsid w:val="007E70F7"/>
    <w:rsid w:val="007E76FA"/>
    <w:rsid w:val="007E7C37"/>
    <w:rsid w:val="007F069B"/>
    <w:rsid w:val="007F0A18"/>
    <w:rsid w:val="007F208A"/>
    <w:rsid w:val="007F2111"/>
    <w:rsid w:val="007F213E"/>
    <w:rsid w:val="007F27AA"/>
    <w:rsid w:val="007F2882"/>
    <w:rsid w:val="007F2972"/>
    <w:rsid w:val="007F410E"/>
    <w:rsid w:val="007F7E03"/>
    <w:rsid w:val="00800F71"/>
    <w:rsid w:val="00801928"/>
    <w:rsid w:val="0080230F"/>
    <w:rsid w:val="00803BBA"/>
    <w:rsid w:val="00804AE6"/>
    <w:rsid w:val="00805C4C"/>
    <w:rsid w:val="008063EC"/>
    <w:rsid w:val="00806411"/>
    <w:rsid w:val="00806D55"/>
    <w:rsid w:val="0080790F"/>
    <w:rsid w:val="00810098"/>
    <w:rsid w:val="00810B31"/>
    <w:rsid w:val="00813FB3"/>
    <w:rsid w:val="008145C6"/>
    <w:rsid w:val="00814A09"/>
    <w:rsid w:val="00815163"/>
    <w:rsid w:val="00817233"/>
    <w:rsid w:val="00817FC6"/>
    <w:rsid w:val="00820188"/>
    <w:rsid w:val="0082043F"/>
    <w:rsid w:val="0082050E"/>
    <w:rsid w:val="00820519"/>
    <w:rsid w:val="008205CB"/>
    <w:rsid w:val="008218A1"/>
    <w:rsid w:val="00822C38"/>
    <w:rsid w:val="0082329B"/>
    <w:rsid w:val="00823390"/>
    <w:rsid w:val="00823BE9"/>
    <w:rsid w:val="00823E17"/>
    <w:rsid w:val="00823E18"/>
    <w:rsid w:val="00823E7D"/>
    <w:rsid w:val="00824C35"/>
    <w:rsid w:val="00825945"/>
    <w:rsid w:val="00825B39"/>
    <w:rsid w:val="00825B6C"/>
    <w:rsid w:val="00825F48"/>
    <w:rsid w:val="00826254"/>
    <w:rsid w:val="00827950"/>
    <w:rsid w:val="00827A25"/>
    <w:rsid w:val="0083120A"/>
    <w:rsid w:val="00831C38"/>
    <w:rsid w:val="008321B6"/>
    <w:rsid w:val="00832278"/>
    <w:rsid w:val="00832AF7"/>
    <w:rsid w:val="00832B9E"/>
    <w:rsid w:val="008337C6"/>
    <w:rsid w:val="008347CD"/>
    <w:rsid w:val="00834D3D"/>
    <w:rsid w:val="00835365"/>
    <w:rsid w:val="00836AB8"/>
    <w:rsid w:val="0083719E"/>
    <w:rsid w:val="00837711"/>
    <w:rsid w:val="00840500"/>
    <w:rsid w:val="0084073C"/>
    <w:rsid w:val="00841D76"/>
    <w:rsid w:val="00841FA5"/>
    <w:rsid w:val="008420C9"/>
    <w:rsid w:val="008431D1"/>
    <w:rsid w:val="0084344E"/>
    <w:rsid w:val="00845E71"/>
    <w:rsid w:val="00845F92"/>
    <w:rsid w:val="0084722A"/>
    <w:rsid w:val="00847632"/>
    <w:rsid w:val="00850107"/>
    <w:rsid w:val="00854537"/>
    <w:rsid w:val="008556BF"/>
    <w:rsid w:val="0085651A"/>
    <w:rsid w:val="00856E23"/>
    <w:rsid w:val="00856E78"/>
    <w:rsid w:val="008607AA"/>
    <w:rsid w:val="00863289"/>
    <w:rsid w:val="0086458D"/>
    <w:rsid w:val="00864714"/>
    <w:rsid w:val="00864DAA"/>
    <w:rsid w:val="008658F0"/>
    <w:rsid w:val="00866A09"/>
    <w:rsid w:val="00867DBC"/>
    <w:rsid w:val="008712B4"/>
    <w:rsid w:val="00871C0E"/>
    <w:rsid w:val="00873548"/>
    <w:rsid w:val="008739E4"/>
    <w:rsid w:val="00874D51"/>
    <w:rsid w:val="00875CB7"/>
    <w:rsid w:val="00881855"/>
    <w:rsid w:val="008848D2"/>
    <w:rsid w:val="00884FD3"/>
    <w:rsid w:val="00885C52"/>
    <w:rsid w:val="00886983"/>
    <w:rsid w:val="0089039C"/>
    <w:rsid w:val="00890468"/>
    <w:rsid w:val="008912B0"/>
    <w:rsid w:val="008942D1"/>
    <w:rsid w:val="00894459"/>
    <w:rsid w:val="00895AFB"/>
    <w:rsid w:val="008962B0"/>
    <w:rsid w:val="0089633D"/>
    <w:rsid w:val="00897139"/>
    <w:rsid w:val="00897283"/>
    <w:rsid w:val="00897EE9"/>
    <w:rsid w:val="008A2403"/>
    <w:rsid w:val="008A3906"/>
    <w:rsid w:val="008A3E5A"/>
    <w:rsid w:val="008A4BD5"/>
    <w:rsid w:val="008A4E36"/>
    <w:rsid w:val="008A57F7"/>
    <w:rsid w:val="008A5FBA"/>
    <w:rsid w:val="008A6AC3"/>
    <w:rsid w:val="008A6BD8"/>
    <w:rsid w:val="008A7E65"/>
    <w:rsid w:val="008B061D"/>
    <w:rsid w:val="008B16A1"/>
    <w:rsid w:val="008B5568"/>
    <w:rsid w:val="008B5F0A"/>
    <w:rsid w:val="008B65AB"/>
    <w:rsid w:val="008B6A5D"/>
    <w:rsid w:val="008B7137"/>
    <w:rsid w:val="008B74F8"/>
    <w:rsid w:val="008C01F4"/>
    <w:rsid w:val="008C046B"/>
    <w:rsid w:val="008C0A8F"/>
    <w:rsid w:val="008C1683"/>
    <w:rsid w:val="008C1875"/>
    <w:rsid w:val="008C3051"/>
    <w:rsid w:val="008C3757"/>
    <w:rsid w:val="008C3ABA"/>
    <w:rsid w:val="008C51D5"/>
    <w:rsid w:val="008C72EA"/>
    <w:rsid w:val="008D024D"/>
    <w:rsid w:val="008D12F6"/>
    <w:rsid w:val="008D13E0"/>
    <w:rsid w:val="008D20EF"/>
    <w:rsid w:val="008D222A"/>
    <w:rsid w:val="008D30AA"/>
    <w:rsid w:val="008D340E"/>
    <w:rsid w:val="008D3531"/>
    <w:rsid w:val="008D518D"/>
    <w:rsid w:val="008D59B4"/>
    <w:rsid w:val="008D5F30"/>
    <w:rsid w:val="008D633E"/>
    <w:rsid w:val="008E1646"/>
    <w:rsid w:val="008E28E7"/>
    <w:rsid w:val="008E2F75"/>
    <w:rsid w:val="008E4939"/>
    <w:rsid w:val="008E544B"/>
    <w:rsid w:val="008E73C8"/>
    <w:rsid w:val="008E7A1B"/>
    <w:rsid w:val="008E7E07"/>
    <w:rsid w:val="008F0673"/>
    <w:rsid w:val="008F0D74"/>
    <w:rsid w:val="008F1D33"/>
    <w:rsid w:val="008F1FC3"/>
    <w:rsid w:val="008F31CE"/>
    <w:rsid w:val="008F4A01"/>
    <w:rsid w:val="008F5BBC"/>
    <w:rsid w:val="008F60A1"/>
    <w:rsid w:val="008F64A4"/>
    <w:rsid w:val="008F6788"/>
    <w:rsid w:val="008F7382"/>
    <w:rsid w:val="008F7D3E"/>
    <w:rsid w:val="00901BD3"/>
    <w:rsid w:val="00901DD9"/>
    <w:rsid w:val="009026B6"/>
    <w:rsid w:val="009039DE"/>
    <w:rsid w:val="009044DD"/>
    <w:rsid w:val="009055A2"/>
    <w:rsid w:val="00905BC0"/>
    <w:rsid w:val="00907C02"/>
    <w:rsid w:val="00910211"/>
    <w:rsid w:val="009102E1"/>
    <w:rsid w:val="009104B0"/>
    <w:rsid w:val="0091135F"/>
    <w:rsid w:val="00912A03"/>
    <w:rsid w:val="009132DE"/>
    <w:rsid w:val="0091416A"/>
    <w:rsid w:val="009155CA"/>
    <w:rsid w:val="009158EA"/>
    <w:rsid w:val="00916281"/>
    <w:rsid w:val="00916998"/>
    <w:rsid w:val="0091705E"/>
    <w:rsid w:val="00917408"/>
    <w:rsid w:val="009174B9"/>
    <w:rsid w:val="0092000F"/>
    <w:rsid w:val="00921399"/>
    <w:rsid w:val="00921603"/>
    <w:rsid w:val="00922237"/>
    <w:rsid w:val="00922F43"/>
    <w:rsid w:val="009238DD"/>
    <w:rsid w:val="00923BA4"/>
    <w:rsid w:val="00925B3A"/>
    <w:rsid w:val="00926A36"/>
    <w:rsid w:val="009274EC"/>
    <w:rsid w:val="009300E9"/>
    <w:rsid w:val="009300FE"/>
    <w:rsid w:val="009327BE"/>
    <w:rsid w:val="00932BE8"/>
    <w:rsid w:val="009330F5"/>
    <w:rsid w:val="009343BA"/>
    <w:rsid w:val="009357FC"/>
    <w:rsid w:val="00935A65"/>
    <w:rsid w:val="00936698"/>
    <w:rsid w:val="00936C1D"/>
    <w:rsid w:val="00942624"/>
    <w:rsid w:val="00944017"/>
    <w:rsid w:val="009445DF"/>
    <w:rsid w:val="009450C8"/>
    <w:rsid w:val="0094562B"/>
    <w:rsid w:val="0094655D"/>
    <w:rsid w:val="00946F61"/>
    <w:rsid w:val="00950084"/>
    <w:rsid w:val="009505BF"/>
    <w:rsid w:val="00950C22"/>
    <w:rsid w:val="00952753"/>
    <w:rsid w:val="00952FE3"/>
    <w:rsid w:val="00953485"/>
    <w:rsid w:val="00953B79"/>
    <w:rsid w:val="00955FFA"/>
    <w:rsid w:val="00957903"/>
    <w:rsid w:val="00960EE0"/>
    <w:rsid w:val="00961B42"/>
    <w:rsid w:val="00962915"/>
    <w:rsid w:val="00962DEB"/>
    <w:rsid w:val="00964AFB"/>
    <w:rsid w:val="009654F1"/>
    <w:rsid w:val="00966EFD"/>
    <w:rsid w:val="009707C9"/>
    <w:rsid w:val="00970802"/>
    <w:rsid w:val="0097136B"/>
    <w:rsid w:val="00973639"/>
    <w:rsid w:val="00974D70"/>
    <w:rsid w:val="00974ECB"/>
    <w:rsid w:val="00977448"/>
    <w:rsid w:val="00977D7C"/>
    <w:rsid w:val="00980A68"/>
    <w:rsid w:val="009815FD"/>
    <w:rsid w:val="00982566"/>
    <w:rsid w:val="009828F3"/>
    <w:rsid w:val="00983143"/>
    <w:rsid w:val="00983C4F"/>
    <w:rsid w:val="00984892"/>
    <w:rsid w:val="00984EB0"/>
    <w:rsid w:val="009860F6"/>
    <w:rsid w:val="00986301"/>
    <w:rsid w:val="009863B8"/>
    <w:rsid w:val="00986B0E"/>
    <w:rsid w:val="009874F4"/>
    <w:rsid w:val="0098BB70"/>
    <w:rsid w:val="009914F6"/>
    <w:rsid w:val="00991D80"/>
    <w:rsid w:val="00993066"/>
    <w:rsid w:val="0099334A"/>
    <w:rsid w:val="00993FF4"/>
    <w:rsid w:val="009941FC"/>
    <w:rsid w:val="00994D04"/>
    <w:rsid w:val="00994D1C"/>
    <w:rsid w:val="0099551B"/>
    <w:rsid w:val="00995A02"/>
    <w:rsid w:val="009968B7"/>
    <w:rsid w:val="00996B88"/>
    <w:rsid w:val="00996F0C"/>
    <w:rsid w:val="00996F78"/>
    <w:rsid w:val="009A36EF"/>
    <w:rsid w:val="009A39CF"/>
    <w:rsid w:val="009A406C"/>
    <w:rsid w:val="009A4545"/>
    <w:rsid w:val="009A491E"/>
    <w:rsid w:val="009A55D6"/>
    <w:rsid w:val="009A77BE"/>
    <w:rsid w:val="009B04B6"/>
    <w:rsid w:val="009B0B93"/>
    <w:rsid w:val="009B0E4E"/>
    <w:rsid w:val="009B100B"/>
    <w:rsid w:val="009B129D"/>
    <w:rsid w:val="009B1AE1"/>
    <w:rsid w:val="009B2259"/>
    <w:rsid w:val="009B29F9"/>
    <w:rsid w:val="009B3330"/>
    <w:rsid w:val="009B337E"/>
    <w:rsid w:val="009B3CBC"/>
    <w:rsid w:val="009B414B"/>
    <w:rsid w:val="009B5261"/>
    <w:rsid w:val="009B5895"/>
    <w:rsid w:val="009B5D68"/>
    <w:rsid w:val="009B5F65"/>
    <w:rsid w:val="009B7424"/>
    <w:rsid w:val="009C0BD1"/>
    <w:rsid w:val="009C2DDB"/>
    <w:rsid w:val="009C2E5F"/>
    <w:rsid w:val="009C387D"/>
    <w:rsid w:val="009C39CB"/>
    <w:rsid w:val="009C4C9D"/>
    <w:rsid w:val="009C52B9"/>
    <w:rsid w:val="009C6313"/>
    <w:rsid w:val="009D06B4"/>
    <w:rsid w:val="009D0C7F"/>
    <w:rsid w:val="009D13CF"/>
    <w:rsid w:val="009D1CA7"/>
    <w:rsid w:val="009D2353"/>
    <w:rsid w:val="009D2957"/>
    <w:rsid w:val="009D2EDD"/>
    <w:rsid w:val="009D417C"/>
    <w:rsid w:val="009D525E"/>
    <w:rsid w:val="009D5375"/>
    <w:rsid w:val="009D5BE3"/>
    <w:rsid w:val="009D6274"/>
    <w:rsid w:val="009D63C3"/>
    <w:rsid w:val="009D66BD"/>
    <w:rsid w:val="009D7738"/>
    <w:rsid w:val="009E0938"/>
    <w:rsid w:val="009E0F45"/>
    <w:rsid w:val="009E13B0"/>
    <w:rsid w:val="009E1739"/>
    <w:rsid w:val="009E19E5"/>
    <w:rsid w:val="009E2774"/>
    <w:rsid w:val="009E3607"/>
    <w:rsid w:val="009E4A9D"/>
    <w:rsid w:val="009E56B8"/>
    <w:rsid w:val="009E6190"/>
    <w:rsid w:val="009E63FA"/>
    <w:rsid w:val="009E6518"/>
    <w:rsid w:val="009F06FB"/>
    <w:rsid w:val="009F0ECC"/>
    <w:rsid w:val="009F1348"/>
    <w:rsid w:val="009F1E9E"/>
    <w:rsid w:val="009F3841"/>
    <w:rsid w:val="009F38B1"/>
    <w:rsid w:val="009F49A3"/>
    <w:rsid w:val="009F6215"/>
    <w:rsid w:val="009F7540"/>
    <w:rsid w:val="009F7EF2"/>
    <w:rsid w:val="00A0014D"/>
    <w:rsid w:val="00A01177"/>
    <w:rsid w:val="00A017CF"/>
    <w:rsid w:val="00A01A70"/>
    <w:rsid w:val="00A01BBF"/>
    <w:rsid w:val="00A0262E"/>
    <w:rsid w:val="00A026B7"/>
    <w:rsid w:val="00A07A37"/>
    <w:rsid w:val="00A109AF"/>
    <w:rsid w:val="00A113A2"/>
    <w:rsid w:val="00A113E0"/>
    <w:rsid w:val="00A120CF"/>
    <w:rsid w:val="00A124A7"/>
    <w:rsid w:val="00A129A8"/>
    <w:rsid w:val="00A12B97"/>
    <w:rsid w:val="00A138DF"/>
    <w:rsid w:val="00A13E1E"/>
    <w:rsid w:val="00A13E35"/>
    <w:rsid w:val="00A14174"/>
    <w:rsid w:val="00A14F21"/>
    <w:rsid w:val="00A16060"/>
    <w:rsid w:val="00A16E78"/>
    <w:rsid w:val="00A214EB"/>
    <w:rsid w:val="00A21846"/>
    <w:rsid w:val="00A218F5"/>
    <w:rsid w:val="00A224CA"/>
    <w:rsid w:val="00A240A0"/>
    <w:rsid w:val="00A24879"/>
    <w:rsid w:val="00A24982"/>
    <w:rsid w:val="00A25644"/>
    <w:rsid w:val="00A26819"/>
    <w:rsid w:val="00A27337"/>
    <w:rsid w:val="00A31044"/>
    <w:rsid w:val="00A315EE"/>
    <w:rsid w:val="00A328CB"/>
    <w:rsid w:val="00A32B37"/>
    <w:rsid w:val="00A32E97"/>
    <w:rsid w:val="00A34C42"/>
    <w:rsid w:val="00A35FE5"/>
    <w:rsid w:val="00A36A09"/>
    <w:rsid w:val="00A404C6"/>
    <w:rsid w:val="00A411B0"/>
    <w:rsid w:val="00A41429"/>
    <w:rsid w:val="00A4222D"/>
    <w:rsid w:val="00A42D51"/>
    <w:rsid w:val="00A433FD"/>
    <w:rsid w:val="00A43FFC"/>
    <w:rsid w:val="00A4512A"/>
    <w:rsid w:val="00A45A68"/>
    <w:rsid w:val="00A468A5"/>
    <w:rsid w:val="00A47323"/>
    <w:rsid w:val="00A51A1A"/>
    <w:rsid w:val="00A5210B"/>
    <w:rsid w:val="00A52750"/>
    <w:rsid w:val="00A52841"/>
    <w:rsid w:val="00A553C9"/>
    <w:rsid w:val="00A56526"/>
    <w:rsid w:val="00A569CA"/>
    <w:rsid w:val="00A571B4"/>
    <w:rsid w:val="00A57D24"/>
    <w:rsid w:val="00A57FAC"/>
    <w:rsid w:val="00A60B6F"/>
    <w:rsid w:val="00A60B93"/>
    <w:rsid w:val="00A611EC"/>
    <w:rsid w:val="00A61364"/>
    <w:rsid w:val="00A6348B"/>
    <w:rsid w:val="00A6436D"/>
    <w:rsid w:val="00A65A7D"/>
    <w:rsid w:val="00A6685E"/>
    <w:rsid w:val="00A66DC4"/>
    <w:rsid w:val="00A69C7F"/>
    <w:rsid w:val="00A704BB"/>
    <w:rsid w:val="00A70E0D"/>
    <w:rsid w:val="00A71343"/>
    <w:rsid w:val="00A7176A"/>
    <w:rsid w:val="00A7395E"/>
    <w:rsid w:val="00A74385"/>
    <w:rsid w:val="00A747B2"/>
    <w:rsid w:val="00A76C60"/>
    <w:rsid w:val="00A7736F"/>
    <w:rsid w:val="00A773DE"/>
    <w:rsid w:val="00A807E1"/>
    <w:rsid w:val="00A81BD6"/>
    <w:rsid w:val="00A82659"/>
    <w:rsid w:val="00A8273B"/>
    <w:rsid w:val="00A83148"/>
    <w:rsid w:val="00A83A6B"/>
    <w:rsid w:val="00A86072"/>
    <w:rsid w:val="00A8740E"/>
    <w:rsid w:val="00A8791C"/>
    <w:rsid w:val="00A87AAF"/>
    <w:rsid w:val="00A90FE3"/>
    <w:rsid w:val="00A936CF"/>
    <w:rsid w:val="00A953BA"/>
    <w:rsid w:val="00A9618F"/>
    <w:rsid w:val="00A96642"/>
    <w:rsid w:val="00A970DC"/>
    <w:rsid w:val="00A9764A"/>
    <w:rsid w:val="00AA0575"/>
    <w:rsid w:val="00AA0B68"/>
    <w:rsid w:val="00AA1010"/>
    <w:rsid w:val="00AA1527"/>
    <w:rsid w:val="00AA1596"/>
    <w:rsid w:val="00AA1E60"/>
    <w:rsid w:val="00AA3701"/>
    <w:rsid w:val="00AA4704"/>
    <w:rsid w:val="00AA5896"/>
    <w:rsid w:val="00AA6799"/>
    <w:rsid w:val="00AA6F19"/>
    <w:rsid w:val="00AA72AE"/>
    <w:rsid w:val="00AA7C00"/>
    <w:rsid w:val="00AB2075"/>
    <w:rsid w:val="00AB20DC"/>
    <w:rsid w:val="00AB25E2"/>
    <w:rsid w:val="00AB54B6"/>
    <w:rsid w:val="00AB56EA"/>
    <w:rsid w:val="00AB6448"/>
    <w:rsid w:val="00AB6AAB"/>
    <w:rsid w:val="00AB6BE3"/>
    <w:rsid w:val="00AC1557"/>
    <w:rsid w:val="00AC19C0"/>
    <w:rsid w:val="00AC2AB3"/>
    <w:rsid w:val="00AC2BAD"/>
    <w:rsid w:val="00AC4EA7"/>
    <w:rsid w:val="00AC4FB9"/>
    <w:rsid w:val="00AC691A"/>
    <w:rsid w:val="00AC77EE"/>
    <w:rsid w:val="00AC7C90"/>
    <w:rsid w:val="00AD2926"/>
    <w:rsid w:val="00AD2B2B"/>
    <w:rsid w:val="00AD2CCE"/>
    <w:rsid w:val="00AD41B4"/>
    <w:rsid w:val="00AD42B6"/>
    <w:rsid w:val="00AD42D8"/>
    <w:rsid w:val="00AD4E86"/>
    <w:rsid w:val="00AD5333"/>
    <w:rsid w:val="00AD5441"/>
    <w:rsid w:val="00AD609E"/>
    <w:rsid w:val="00AD6438"/>
    <w:rsid w:val="00AD6730"/>
    <w:rsid w:val="00AD6D8B"/>
    <w:rsid w:val="00AD730E"/>
    <w:rsid w:val="00AD7CD7"/>
    <w:rsid w:val="00AE39A7"/>
    <w:rsid w:val="00AE4659"/>
    <w:rsid w:val="00AE54DB"/>
    <w:rsid w:val="00AE593C"/>
    <w:rsid w:val="00AE5E72"/>
    <w:rsid w:val="00AF0BA1"/>
    <w:rsid w:val="00AF173D"/>
    <w:rsid w:val="00AF2311"/>
    <w:rsid w:val="00AF383A"/>
    <w:rsid w:val="00AF3F52"/>
    <w:rsid w:val="00AF551D"/>
    <w:rsid w:val="00AF6902"/>
    <w:rsid w:val="00AF696D"/>
    <w:rsid w:val="00AF6B47"/>
    <w:rsid w:val="00AF6FBF"/>
    <w:rsid w:val="00AF74B7"/>
    <w:rsid w:val="00AF7590"/>
    <w:rsid w:val="00B00851"/>
    <w:rsid w:val="00B01FA2"/>
    <w:rsid w:val="00B027AD"/>
    <w:rsid w:val="00B03AF6"/>
    <w:rsid w:val="00B06B5D"/>
    <w:rsid w:val="00B07400"/>
    <w:rsid w:val="00B107DF"/>
    <w:rsid w:val="00B1218C"/>
    <w:rsid w:val="00B13D36"/>
    <w:rsid w:val="00B1433E"/>
    <w:rsid w:val="00B14ECB"/>
    <w:rsid w:val="00B14FC7"/>
    <w:rsid w:val="00B15467"/>
    <w:rsid w:val="00B15D0E"/>
    <w:rsid w:val="00B161C1"/>
    <w:rsid w:val="00B1688D"/>
    <w:rsid w:val="00B16ADA"/>
    <w:rsid w:val="00B20E05"/>
    <w:rsid w:val="00B21174"/>
    <w:rsid w:val="00B247EA"/>
    <w:rsid w:val="00B24B7D"/>
    <w:rsid w:val="00B25967"/>
    <w:rsid w:val="00B26CA7"/>
    <w:rsid w:val="00B27134"/>
    <w:rsid w:val="00B277FA"/>
    <w:rsid w:val="00B31A8A"/>
    <w:rsid w:val="00B325C4"/>
    <w:rsid w:val="00B33292"/>
    <w:rsid w:val="00B33360"/>
    <w:rsid w:val="00B335FF"/>
    <w:rsid w:val="00B33B0D"/>
    <w:rsid w:val="00B34D7B"/>
    <w:rsid w:val="00B357FC"/>
    <w:rsid w:val="00B361E8"/>
    <w:rsid w:val="00B36936"/>
    <w:rsid w:val="00B3700D"/>
    <w:rsid w:val="00B37061"/>
    <w:rsid w:val="00B401DD"/>
    <w:rsid w:val="00B40CD1"/>
    <w:rsid w:val="00B42300"/>
    <w:rsid w:val="00B437B1"/>
    <w:rsid w:val="00B44EF5"/>
    <w:rsid w:val="00B470B0"/>
    <w:rsid w:val="00B47693"/>
    <w:rsid w:val="00B50F61"/>
    <w:rsid w:val="00B54167"/>
    <w:rsid w:val="00B54532"/>
    <w:rsid w:val="00B547FD"/>
    <w:rsid w:val="00B550C8"/>
    <w:rsid w:val="00B55766"/>
    <w:rsid w:val="00B5729C"/>
    <w:rsid w:val="00B5786A"/>
    <w:rsid w:val="00B62243"/>
    <w:rsid w:val="00B62BE9"/>
    <w:rsid w:val="00B63649"/>
    <w:rsid w:val="00B638B8"/>
    <w:rsid w:val="00B64167"/>
    <w:rsid w:val="00B6500F"/>
    <w:rsid w:val="00B66396"/>
    <w:rsid w:val="00B66B5C"/>
    <w:rsid w:val="00B66F74"/>
    <w:rsid w:val="00B67128"/>
    <w:rsid w:val="00B673AA"/>
    <w:rsid w:val="00B67792"/>
    <w:rsid w:val="00B67C53"/>
    <w:rsid w:val="00B67F1D"/>
    <w:rsid w:val="00B703D9"/>
    <w:rsid w:val="00B70C50"/>
    <w:rsid w:val="00B71911"/>
    <w:rsid w:val="00B71C5A"/>
    <w:rsid w:val="00B71D57"/>
    <w:rsid w:val="00B7234B"/>
    <w:rsid w:val="00B7566F"/>
    <w:rsid w:val="00B759D1"/>
    <w:rsid w:val="00B76547"/>
    <w:rsid w:val="00B77601"/>
    <w:rsid w:val="00B8102E"/>
    <w:rsid w:val="00B81F7C"/>
    <w:rsid w:val="00B8296F"/>
    <w:rsid w:val="00B82F76"/>
    <w:rsid w:val="00B83F5F"/>
    <w:rsid w:val="00B84173"/>
    <w:rsid w:val="00B84CB0"/>
    <w:rsid w:val="00B8518C"/>
    <w:rsid w:val="00B85A3A"/>
    <w:rsid w:val="00B85D2A"/>
    <w:rsid w:val="00B86336"/>
    <w:rsid w:val="00B86CA9"/>
    <w:rsid w:val="00B90FBA"/>
    <w:rsid w:val="00B91796"/>
    <w:rsid w:val="00B91B75"/>
    <w:rsid w:val="00B92047"/>
    <w:rsid w:val="00B92164"/>
    <w:rsid w:val="00B92F99"/>
    <w:rsid w:val="00B932C7"/>
    <w:rsid w:val="00B93845"/>
    <w:rsid w:val="00B94C24"/>
    <w:rsid w:val="00B9567F"/>
    <w:rsid w:val="00B95DB0"/>
    <w:rsid w:val="00B96FB4"/>
    <w:rsid w:val="00BA0751"/>
    <w:rsid w:val="00BA0E4D"/>
    <w:rsid w:val="00BA16D3"/>
    <w:rsid w:val="00BA1B6C"/>
    <w:rsid w:val="00BA263B"/>
    <w:rsid w:val="00BA2693"/>
    <w:rsid w:val="00BA26B5"/>
    <w:rsid w:val="00BA42B7"/>
    <w:rsid w:val="00BA42D7"/>
    <w:rsid w:val="00BA450D"/>
    <w:rsid w:val="00BA488B"/>
    <w:rsid w:val="00BA549F"/>
    <w:rsid w:val="00BA5995"/>
    <w:rsid w:val="00BA6287"/>
    <w:rsid w:val="00BA7356"/>
    <w:rsid w:val="00BB02BA"/>
    <w:rsid w:val="00BB068F"/>
    <w:rsid w:val="00BB06A2"/>
    <w:rsid w:val="00BB1570"/>
    <w:rsid w:val="00BB2485"/>
    <w:rsid w:val="00BB2DD4"/>
    <w:rsid w:val="00BB2EF1"/>
    <w:rsid w:val="00BB486D"/>
    <w:rsid w:val="00BB6104"/>
    <w:rsid w:val="00BB67ED"/>
    <w:rsid w:val="00BB6800"/>
    <w:rsid w:val="00BB6C39"/>
    <w:rsid w:val="00BB7B73"/>
    <w:rsid w:val="00BC010F"/>
    <w:rsid w:val="00BC06D5"/>
    <w:rsid w:val="00BC0853"/>
    <w:rsid w:val="00BC0BE0"/>
    <w:rsid w:val="00BC1751"/>
    <w:rsid w:val="00BC2754"/>
    <w:rsid w:val="00BC2C2A"/>
    <w:rsid w:val="00BC37BC"/>
    <w:rsid w:val="00BC3F8B"/>
    <w:rsid w:val="00BC41D8"/>
    <w:rsid w:val="00BC4A8D"/>
    <w:rsid w:val="00BC4F9B"/>
    <w:rsid w:val="00BC59EF"/>
    <w:rsid w:val="00BC5A2B"/>
    <w:rsid w:val="00BC5AA6"/>
    <w:rsid w:val="00BC5F82"/>
    <w:rsid w:val="00BC6C67"/>
    <w:rsid w:val="00BC798A"/>
    <w:rsid w:val="00BC7BCA"/>
    <w:rsid w:val="00BD0C36"/>
    <w:rsid w:val="00BD101C"/>
    <w:rsid w:val="00BD1BE9"/>
    <w:rsid w:val="00BD38AA"/>
    <w:rsid w:val="00BD5281"/>
    <w:rsid w:val="00BD5B07"/>
    <w:rsid w:val="00BD6164"/>
    <w:rsid w:val="00BD672C"/>
    <w:rsid w:val="00BD7A11"/>
    <w:rsid w:val="00BD7E6C"/>
    <w:rsid w:val="00BD7EAC"/>
    <w:rsid w:val="00BE0E33"/>
    <w:rsid w:val="00BE10F0"/>
    <w:rsid w:val="00BE1D6B"/>
    <w:rsid w:val="00BE3CBC"/>
    <w:rsid w:val="00BE4261"/>
    <w:rsid w:val="00BE4E74"/>
    <w:rsid w:val="00BE7A43"/>
    <w:rsid w:val="00BF0B68"/>
    <w:rsid w:val="00BF1E4F"/>
    <w:rsid w:val="00BF1EE1"/>
    <w:rsid w:val="00BF3A08"/>
    <w:rsid w:val="00BF4CC4"/>
    <w:rsid w:val="00BF558A"/>
    <w:rsid w:val="00BF78FB"/>
    <w:rsid w:val="00C01C69"/>
    <w:rsid w:val="00C01F34"/>
    <w:rsid w:val="00C023E9"/>
    <w:rsid w:val="00C03617"/>
    <w:rsid w:val="00C03D44"/>
    <w:rsid w:val="00C03E5F"/>
    <w:rsid w:val="00C04134"/>
    <w:rsid w:val="00C0438C"/>
    <w:rsid w:val="00C04B45"/>
    <w:rsid w:val="00C04E4E"/>
    <w:rsid w:val="00C050AC"/>
    <w:rsid w:val="00C054A9"/>
    <w:rsid w:val="00C054BF"/>
    <w:rsid w:val="00C10D9B"/>
    <w:rsid w:val="00C10F34"/>
    <w:rsid w:val="00C1232E"/>
    <w:rsid w:val="00C123BC"/>
    <w:rsid w:val="00C124D5"/>
    <w:rsid w:val="00C1263A"/>
    <w:rsid w:val="00C1264B"/>
    <w:rsid w:val="00C12EF7"/>
    <w:rsid w:val="00C1365E"/>
    <w:rsid w:val="00C13F24"/>
    <w:rsid w:val="00C1581F"/>
    <w:rsid w:val="00C15B58"/>
    <w:rsid w:val="00C16727"/>
    <w:rsid w:val="00C20405"/>
    <w:rsid w:val="00C229F1"/>
    <w:rsid w:val="00C22B50"/>
    <w:rsid w:val="00C22C61"/>
    <w:rsid w:val="00C24333"/>
    <w:rsid w:val="00C244EB"/>
    <w:rsid w:val="00C255A1"/>
    <w:rsid w:val="00C2D574"/>
    <w:rsid w:val="00C3087B"/>
    <w:rsid w:val="00C30ABF"/>
    <w:rsid w:val="00C3227C"/>
    <w:rsid w:val="00C330EB"/>
    <w:rsid w:val="00C343A2"/>
    <w:rsid w:val="00C3538E"/>
    <w:rsid w:val="00C358AD"/>
    <w:rsid w:val="00C35E97"/>
    <w:rsid w:val="00C37ABD"/>
    <w:rsid w:val="00C40280"/>
    <w:rsid w:val="00C40497"/>
    <w:rsid w:val="00C404B5"/>
    <w:rsid w:val="00C422A5"/>
    <w:rsid w:val="00C422E0"/>
    <w:rsid w:val="00C42C1A"/>
    <w:rsid w:val="00C42C58"/>
    <w:rsid w:val="00C439C6"/>
    <w:rsid w:val="00C43F8E"/>
    <w:rsid w:val="00C44098"/>
    <w:rsid w:val="00C4445A"/>
    <w:rsid w:val="00C44EAD"/>
    <w:rsid w:val="00C4547D"/>
    <w:rsid w:val="00C4641C"/>
    <w:rsid w:val="00C46504"/>
    <w:rsid w:val="00C46AD9"/>
    <w:rsid w:val="00C47031"/>
    <w:rsid w:val="00C478E0"/>
    <w:rsid w:val="00C504B7"/>
    <w:rsid w:val="00C5066D"/>
    <w:rsid w:val="00C50724"/>
    <w:rsid w:val="00C5080A"/>
    <w:rsid w:val="00C5142F"/>
    <w:rsid w:val="00C53244"/>
    <w:rsid w:val="00C54193"/>
    <w:rsid w:val="00C54829"/>
    <w:rsid w:val="00C553BA"/>
    <w:rsid w:val="00C6070C"/>
    <w:rsid w:val="00C60E93"/>
    <w:rsid w:val="00C61130"/>
    <w:rsid w:val="00C63BE0"/>
    <w:rsid w:val="00C64159"/>
    <w:rsid w:val="00C64A7C"/>
    <w:rsid w:val="00C65246"/>
    <w:rsid w:val="00C65BAD"/>
    <w:rsid w:val="00C672F3"/>
    <w:rsid w:val="00C67FEE"/>
    <w:rsid w:val="00C714F5"/>
    <w:rsid w:val="00C7250D"/>
    <w:rsid w:val="00C725FB"/>
    <w:rsid w:val="00C72AC6"/>
    <w:rsid w:val="00C7451F"/>
    <w:rsid w:val="00C74BF4"/>
    <w:rsid w:val="00C75276"/>
    <w:rsid w:val="00C76413"/>
    <w:rsid w:val="00C76E4E"/>
    <w:rsid w:val="00C77AD8"/>
    <w:rsid w:val="00C77BEE"/>
    <w:rsid w:val="00C80068"/>
    <w:rsid w:val="00C80292"/>
    <w:rsid w:val="00C81E95"/>
    <w:rsid w:val="00C85199"/>
    <w:rsid w:val="00C8738B"/>
    <w:rsid w:val="00C87CBC"/>
    <w:rsid w:val="00C9164C"/>
    <w:rsid w:val="00C918C5"/>
    <w:rsid w:val="00C9229E"/>
    <w:rsid w:val="00C922B1"/>
    <w:rsid w:val="00C9311E"/>
    <w:rsid w:val="00C93A3D"/>
    <w:rsid w:val="00C93AD9"/>
    <w:rsid w:val="00C94015"/>
    <w:rsid w:val="00C9425B"/>
    <w:rsid w:val="00C94269"/>
    <w:rsid w:val="00C94B7A"/>
    <w:rsid w:val="00C9745B"/>
    <w:rsid w:val="00C9749A"/>
    <w:rsid w:val="00CA0852"/>
    <w:rsid w:val="00CA2AAC"/>
    <w:rsid w:val="00CA3E8A"/>
    <w:rsid w:val="00CA435D"/>
    <w:rsid w:val="00CA5E7A"/>
    <w:rsid w:val="00CA6199"/>
    <w:rsid w:val="00CA7168"/>
    <w:rsid w:val="00CA7184"/>
    <w:rsid w:val="00CA7F1D"/>
    <w:rsid w:val="00CB007D"/>
    <w:rsid w:val="00CB052D"/>
    <w:rsid w:val="00CB0B18"/>
    <w:rsid w:val="00CB2737"/>
    <w:rsid w:val="00CB32AA"/>
    <w:rsid w:val="00CB4B72"/>
    <w:rsid w:val="00CB4F9B"/>
    <w:rsid w:val="00CB64DC"/>
    <w:rsid w:val="00CB76A4"/>
    <w:rsid w:val="00CB7F04"/>
    <w:rsid w:val="00CC0204"/>
    <w:rsid w:val="00CC08D5"/>
    <w:rsid w:val="00CC2157"/>
    <w:rsid w:val="00CC2714"/>
    <w:rsid w:val="00CC2F7B"/>
    <w:rsid w:val="00CC3745"/>
    <w:rsid w:val="00CC4D75"/>
    <w:rsid w:val="00CC5868"/>
    <w:rsid w:val="00CC6A4D"/>
    <w:rsid w:val="00CC75F0"/>
    <w:rsid w:val="00CC7821"/>
    <w:rsid w:val="00CD12C4"/>
    <w:rsid w:val="00CD30C1"/>
    <w:rsid w:val="00CD387D"/>
    <w:rsid w:val="00CD39EE"/>
    <w:rsid w:val="00CD443F"/>
    <w:rsid w:val="00CD462C"/>
    <w:rsid w:val="00CD557C"/>
    <w:rsid w:val="00CD5C09"/>
    <w:rsid w:val="00CD5E0A"/>
    <w:rsid w:val="00CD713C"/>
    <w:rsid w:val="00CD72C6"/>
    <w:rsid w:val="00CD787E"/>
    <w:rsid w:val="00CE1E3C"/>
    <w:rsid w:val="00CE205A"/>
    <w:rsid w:val="00CE3BA3"/>
    <w:rsid w:val="00CE3DAA"/>
    <w:rsid w:val="00CE421A"/>
    <w:rsid w:val="00CE43CB"/>
    <w:rsid w:val="00CE4890"/>
    <w:rsid w:val="00CE5D25"/>
    <w:rsid w:val="00CE61A8"/>
    <w:rsid w:val="00CE6352"/>
    <w:rsid w:val="00CF21C0"/>
    <w:rsid w:val="00CF21C7"/>
    <w:rsid w:val="00CF2DD1"/>
    <w:rsid w:val="00CF35B4"/>
    <w:rsid w:val="00CF433F"/>
    <w:rsid w:val="00CF4DEB"/>
    <w:rsid w:val="00CF555A"/>
    <w:rsid w:val="00CF58B9"/>
    <w:rsid w:val="00CF5C2F"/>
    <w:rsid w:val="00CF63C7"/>
    <w:rsid w:val="00CF6D57"/>
    <w:rsid w:val="00CF703D"/>
    <w:rsid w:val="00CF7FE2"/>
    <w:rsid w:val="00D00059"/>
    <w:rsid w:val="00D0188A"/>
    <w:rsid w:val="00D01B4E"/>
    <w:rsid w:val="00D04B7F"/>
    <w:rsid w:val="00D055E8"/>
    <w:rsid w:val="00D05BA9"/>
    <w:rsid w:val="00D07360"/>
    <w:rsid w:val="00D073F4"/>
    <w:rsid w:val="00D075F7"/>
    <w:rsid w:val="00D07A49"/>
    <w:rsid w:val="00D104B4"/>
    <w:rsid w:val="00D121EE"/>
    <w:rsid w:val="00D126CE"/>
    <w:rsid w:val="00D127AC"/>
    <w:rsid w:val="00D12BFC"/>
    <w:rsid w:val="00D138E4"/>
    <w:rsid w:val="00D14184"/>
    <w:rsid w:val="00D144C6"/>
    <w:rsid w:val="00D15024"/>
    <w:rsid w:val="00D1520C"/>
    <w:rsid w:val="00D1677B"/>
    <w:rsid w:val="00D16783"/>
    <w:rsid w:val="00D16817"/>
    <w:rsid w:val="00D16D79"/>
    <w:rsid w:val="00D16E9B"/>
    <w:rsid w:val="00D173E3"/>
    <w:rsid w:val="00D221F6"/>
    <w:rsid w:val="00D22B8C"/>
    <w:rsid w:val="00D23362"/>
    <w:rsid w:val="00D25701"/>
    <w:rsid w:val="00D25A6E"/>
    <w:rsid w:val="00D3256A"/>
    <w:rsid w:val="00D3313A"/>
    <w:rsid w:val="00D33AC4"/>
    <w:rsid w:val="00D3431C"/>
    <w:rsid w:val="00D34A17"/>
    <w:rsid w:val="00D36DF4"/>
    <w:rsid w:val="00D37680"/>
    <w:rsid w:val="00D405FA"/>
    <w:rsid w:val="00D42367"/>
    <w:rsid w:val="00D42B76"/>
    <w:rsid w:val="00D42C80"/>
    <w:rsid w:val="00D42ECF"/>
    <w:rsid w:val="00D430AD"/>
    <w:rsid w:val="00D43508"/>
    <w:rsid w:val="00D4386E"/>
    <w:rsid w:val="00D43AB9"/>
    <w:rsid w:val="00D4468B"/>
    <w:rsid w:val="00D4522E"/>
    <w:rsid w:val="00D452F5"/>
    <w:rsid w:val="00D45C25"/>
    <w:rsid w:val="00D45CBA"/>
    <w:rsid w:val="00D45E55"/>
    <w:rsid w:val="00D45FA5"/>
    <w:rsid w:val="00D461C2"/>
    <w:rsid w:val="00D470A0"/>
    <w:rsid w:val="00D502D4"/>
    <w:rsid w:val="00D506A8"/>
    <w:rsid w:val="00D50943"/>
    <w:rsid w:val="00D50DB8"/>
    <w:rsid w:val="00D51799"/>
    <w:rsid w:val="00D52F4A"/>
    <w:rsid w:val="00D52F6B"/>
    <w:rsid w:val="00D53ED4"/>
    <w:rsid w:val="00D54A0B"/>
    <w:rsid w:val="00D551CD"/>
    <w:rsid w:val="00D55F15"/>
    <w:rsid w:val="00D561C1"/>
    <w:rsid w:val="00D562C1"/>
    <w:rsid w:val="00D563A9"/>
    <w:rsid w:val="00D61463"/>
    <w:rsid w:val="00D616C0"/>
    <w:rsid w:val="00D62088"/>
    <w:rsid w:val="00D627EC"/>
    <w:rsid w:val="00D63123"/>
    <w:rsid w:val="00D6376C"/>
    <w:rsid w:val="00D6387E"/>
    <w:rsid w:val="00D6396C"/>
    <w:rsid w:val="00D63E85"/>
    <w:rsid w:val="00D6425A"/>
    <w:rsid w:val="00D70854"/>
    <w:rsid w:val="00D70D12"/>
    <w:rsid w:val="00D711F4"/>
    <w:rsid w:val="00D717F5"/>
    <w:rsid w:val="00D71FE4"/>
    <w:rsid w:val="00D71FF2"/>
    <w:rsid w:val="00D72353"/>
    <w:rsid w:val="00D7336B"/>
    <w:rsid w:val="00D73E7F"/>
    <w:rsid w:val="00D76D7A"/>
    <w:rsid w:val="00D7719D"/>
    <w:rsid w:val="00D775DF"/>
    <w:rsid w:val="00D77C11"/>
    <w:rsid w:val="00D77CFA"/>
    <w:rsid w:val="00D800BD"/>
    <w:rsid w:val="00D81609"/>
    <w:rsid w:val="00D820D1"/>
    <w:rsid w:val="00D82C04"/>
    <w:rsid w:val="00D82EB1"/>
    <w:rsid w:val="00D8425E"/>
    <w:rsid w:val="00D86EF3"/>
    <w:rsid w:val="00D8705A"/>
    <w:rsid w:val="00D87643"/>
    <w:rsid w:val="00D904B6"/>
    <w:rsid w:val="00D90C19"/>
    <w:rsid w:val="00D90DDB"/>
    <w:rsid w:val="00D90F4F"/>
    <w:rsid w:val="00D91073"/>
    <w:rsid w:val="00D91220"/>
    <w:rsid w:val="00D926D1"/>
    <w:rsid w:val="00D927A7"/>
    <w:rsid w:val="00D934EA"/>
    <w:rsid w:val="00D93CEE"/>
    <w:rsid w:val="00D94088"/>
    <w:rsid w:val="00D94684"/>
    <w:rsid w:val="00D94A1A"/>
    <w:rsid w:val="00D96A46"/>
    <w:rsid w:val="00DA03E7"/>
    <w:rsid w:val="00DA0A10"/>
    <w:rsid w:val="00DA12C7"/>
    <w:rsid w:val="00DA1F58"/>
    <w:rsid w:val="00DA2D48"/>
    <w:rsid w:val="00DA309C"/>
    <w:rsid w:val="00DA37C8"/>
    <w:rsid w:val="00DA39E3"/>
    <w:rsid w:val="00DA407F"/>
    <w:rsid w:val="00DA59F0"/>
    <w:rsid w:val="00DA66F5"/>
    <w:rsid w:val="00DA6705"/>
    <w:rsid w:val="00DA746E"/>
    <w:rsid w:val="00DA7D5C"/>
    <w:rsid w:val="00DB06E9"/>
    <w:rsid w:val="00DB0E33"/>
    <w:rsid w:val="00DB0E48"/>
    <w:rsid w:val="00DB189A"/>
    <w:rsid w:val="00DB1E51"/>
    <w:rsid w:val="00DB2ECE"/>
    <w:rsid w:val="00DB38A2"/>
    <w:rsid w:val="00DB43FD"/>
    <w:rsid w:val="00DB46D2"/>
    <w:rsid w:val="00DB5C63"/>
    <w:rsid w:val="00DB5D07"/>
    <w:rsid w:val="00DC02A3"/>
    <w:rsid w:val="00DC074D"/>
    <w:rsid w:val="00DC1675"/>
    <w:rsid w:val="00DC169A"/>
    <w:rsid w:val="00DC1D42"/>
    <w:rsid w:val="00DC3101"/>
    <w:rsid w:val="00DC46C2"/>
    <w:rsid w:val="00DC571A"/>
    <w:rsid w:val="00DC5E0B"/>
    <w:rsid w:val="00DC6538"/>
    <w:rsid w:val="00DC668C"/>
    <w:rsid w:val="00DC6795"/>
    <w:rsid w:val="00DC6C8D"/>
    <w:rsid w:val="00DC7632"/>
    <w:rsid w:val="00DC7CD7"/>
    <w:rsid w:val="00DD0B34"/>
    <w:rsid w:val="00DD122C"/>
    <w:rsid w:val="00DD158E"/>
    <w:rsid w:val="00DD17FF"/>
    <w:rsid w:val="00DD1AC4"/>
    <w:rsid w:val="00DD23DB"/>
    <w:rsid w:val="00DD2717"/>
    <w:rsid w:val="00DD4AB9"/>
    <w:rsid w:val="00DD5C14"/>
    <w:rsid w:val="00DD5E98"/>
    <w:rsid w:val="00DE041D"/>
    <w:rsid w:val="00DE1070"/>
    <w:rsid w:val="00DE1FF6"/>
    <w:rsid w:val="00DE2F02"/>
    <w:rsid w:val="00DE3047"/>
    <w:rsid w:val="00DE3261"/>
    <w:rsid w:val="00DE357F"/>
    <w:rsid w:val="00DE38BD"/>
    <w:rsid w:val="00DE4374"/>
    <w:rsid w:val="00DE59E2"/>
    <w:rsid w:val="00DE61C6"/>
    <w:rsid w:val="00DE6453"/>
    <w:rsid w:val="00DE647C"/>
    <w:rsid w:val="00DE68FF"/>
    <w:rsid w:val="00DE73E6"/>
    <w:rsid w:val="00DF06C8"/>
    <w:rsid w:val="00DF1A09"/>
    <w:rsid w:val="00DF1D66"/>
    <w:rsid w:val="00DF201D"/>
    <w:rsid w:val="00DF2955"/>
    <w:rsid w:val="00DF2A99"/>
    <w:rsid w:val="00DF42A7"/>
    <w:rsid w:val="00DF4911"/>
    <w:rsid w:val="00DF4A51"/>
    <w:rsid w:val="00DF5C39"/>
    <w:rsid w:val="00DF5DBF"/>
    <w:rsid w:val="00E01C29"/>
    <w:rsid w:val="00E02575"/>
    <w:rsid w:val="00E03360"/>
    <w:rsid w:val="00E035A0"/>
    <w:rsid w:val="00E04F04"/>
    <w:rsid w:val="00E05CD8"/>
    <w:rsid w:val="00E0620D"/>
    <w:rsid w:val="00E070A2"/>
    <w:rsid w:val="00E0734F"/>
    <w:rsid w:val="00E07B05"/>
    <w:rsid w:val="00E10412"/>
    <w:rsid w:val="00E10828"/>
    <w:rsid w:val="00E10CC8"/>
    <w:rsid w:val="00E11A5D"/>
    <w:rsid w:val="00E11F4C"/>
    <w:rsid w:val="00E12214"/>
    <w:rsid w:val="00E12FAE"/>
    <w:rsid w:val="00E14539"/>
    <w:rsid w:val="00E168C0"/>
    <w:rsid w:val="00E16998"/>
    <w:rsid w:val="00E169BC"/>
    <w:rsid w:val="00E16CEA"/>
    <w:rsid w:val="00E16FD1"/>
    <w:rsid w:val="00E20704"/>
    <w:rsid w:val="00E20C1E"/>
    <w:rsid w:val="00E20EF9"/>
    <w:rsid w:val="00E211C2"/>
    <w:rsid w:val="00E2185A"/>
    <w:rsid w:val="00E24E8E"/>
    <w:rsid w:val="00E24F23"/>
    <w:rsid w:val="00E25E4E"/>
    <w:rsid w:val="00E2619A"/>
    <w:rsid w:val="00E266D0"/>
    <w:rsid w:val="00E269B5"/>
    <w:rsid w:val="00E26C19"/>
    <w:rsid w:val="00E27E04"/>
    <w:rsid w:val="00E27F1E"/>
    <w:rsid w:val="00E30963"/>
    <w:rsid w:val="00E30EBC"/>
    <w:rsid w:val="00E32B09"/>
    <w:rsid w:val="00E32E0D"/>
    <w:rsid w:val="00E3468C"/>
    <w:rsid w:val="00E34FAB"/>
    <w:rsid w:val="00E350CE"/>
    <w:rsid w:val="00E35E17"/>
    <w:rsid w:val="00E37E93"/>
    <w:rsid w:val="00E40CE2"/>
    <w:rsid w:val="00E40F58"/>
    <w:rsid w:val="00E41BCD"/>
    <w:rsid w:val="00E41F53"/>
    <w:rsid w:val="00E42E52"/>
    <w:rsid w:val="00E4575B"/>
    <w:rsid w:val="00E45E91"/>
    <w:rsid w:val="00E45F6D"/>
    <w:rsid w:val="00E507E9"/>
    <w:rsid w:val="00E509BE"/>
    <w:rsid w:val="00E50E13"/>
    <w:rsid w:val="00E52188"/>
    <w:rsid w:val="00E522DC"/>
    <w:rsid w:val="00E53071"/>
    <w:rsid w:val="00E53396"/>
    <w:rsid w:val="00E533C8"/>
    <w:rsid w:val="00E536D0"/>
    <w:rsid w:val="00E53C28"/>
    <w:rsid w:val="00E55261"/>
    <w:rsid w:val="00E567C7"/>
    <w:rsid w:val="00E56CA7"/>
    <w:rsid w:val="00E57102"/>
    <w:rsid w:val="00E57226"/>
    <w:rsid w:val="00E5747C"/>
    <w:rsid w:val="00E60018"/>
    <w:rsid w:val="00E60C9C"/>
    <w:rsid w:val="00E60D13"/>
    <w:rsid w:val="00E61A2B"/>
    <w:rsid w:val="00E61E13"/>
    <w:rsid w:val="00E61FE7"/>
    <w:rsid w:val="00E626FA"/>
    <w:rsid w:val="00E6351A"/>
    <w:rsid w:val="00E63728"/>
    <w:rsid w:val="00E64CC4"/>
    <w:rsid w:val="00E64FC3"/>
    <w:rsid w:val="00E67CF0"/>
    <w:rsid w:val="00E71E52"/>
    <w:rsid w:val="00E71EAF"/>
    <w:rsid w:val="00E727B7"/>
    <w:rsid w:val="00E72B54"/>
    <w:rsid w:val="00E73C27"/>
    <w:rsid w:val="00E75A93"/>
    <w:rsid w:val="00E7629A"/>
    <w:rsid w:val="00E76B2B"/>
    <w:rsid w:val="00E77330"/>
    <w:rsid w:val="00E777BF"/>
    <w:rsid w:val="00E77C0B"/>
    <w:rsid w:val="00E81783"/>
    <w:rsid w:val="00E82B04"/>
    <w:rsid w:val="00E82D50"/>
    <w:rsid w:val="00E8310D"/>
    <w:rsid w:val="00E83535"/>
    <w:rsid w:val="00E84407"/>
    <w:rsid w:val="00E84586"/>
    <w:rsid w:val="00E84590"/>
    <w:rsid w:val="00E84950"/>
    <w:rsid w:val="00E87E57"/>
    <w:rsid w:val="00E91154"/>
    <w:rsid w:val="00E9120E"/>
    <w:rsid w:val="00E95D8B"/>
    <w:rsid w:val="00E96DC6"/>
    <w:rsid w:val="00EA08E1"/>
    <w:rsid w:val="00EA1552"/>
    <w:rsid w:val="00EA2635"/>
    <w:rsid w:val="00EA27AA"/>
    <w:rsid w:val="00EA2AFD"/>
    <w:rsid w:val="00EA3800"/>
    <w:rsid w:val="00EA54AD"/>
    <w:rsid w:val="00EA6043"/>
    <w:rsid w:val="00EA6AEE"/>
    <w:rsid w:val="00EA7898"/>
    <w:rsid w:val="00EA7BA3"/>
    <w:rsid w:val="00EB138B"/>
    <w:rsid w:val="00EB1E85"/>
    <w:rsid w:val="00EB219A"/>
    <w:rsid w:val="00EB29DB"/>
    <w:rsid w:val="00EB3488"/>
    <w:rsid w:val="00EB4119"/>
    <w:rsid w:val="00EB574C"/>
    <w:rsid w:val="00EB599C"/>
    <w:rsid w:val="00EB6BF3"/>
    <w:rsid w:val="00EB79F5"/>
    <w:rsid w:val="00EC0446"/>
    <w:rsid w:val="00EC0F0F"/>
    <w:rsid w:val="00EC10FC"/>
    <w:rsid w:val="00EC12A5"/>
    <w:rsid w:val="00EC18AB"/>
    <w:rsid w:val="00EC1915"/>
    <w:rsid w:val="00EC1E16"/>
    <w:rsid w:val="00EC226B"/>
    <w:rsid w:val="00EC3709"/>
    <w:rsid w:val="00EC3B7B"/>
    <w:rsid w:val="00EC59B1"/>
    <w:rsid w:val="00EC65EE"/>
    <w:rsid w:val="00ED13D2"/>
    <w:rsid w:val="00ED1439"/>
    <w:rsid w:val="00ED1D19"/>
    <w:rsid w:val="00ED2FFA"/>
    <w:rsid w:val="00ED3D28"/>
    <w:rsid w:val="00ED4023"/>
    <w:rsid w:val="00ED54C7"/>
    <w:rsid w:val="00ED60E6"/>
    <w:rsid w:val="00ED700E"/>
    <w:rsid w:val="00EE002B"/>
    <w:rsid w:val="00EE0070"/>
    <w:rsid w:val="00EE029C"/>
    <w:rsid w:val="00EE0676"/>
    <w:rsid w:val="00EE1E57"/>
    <w:rsid w:val="00EE3610"/>
    <w:rsid w:val="00EE38A4"/>
    <w:rsid w:val="00EE5B9C"/>
    <w:rsid w:val="00EE61D3"/>
    <w:rsid w:val="00EF274E"/>
    <w:rsid w:val="00EF29B6"/>
    <w:rsid w:val="00EF46F1"/>
    <w:rsid w:val="00EF487B"/>
    <w:rsid w:val="00EF4B0B"/>
    <w:rsid w:val="00EF5FB1"/>
    <w:rsid w:val="00EF6391"/>
    <w:rsid w:val="00EF6D27"/>
    <w:rsid w:val="00EF73CF"/>
    <w:rsid w:val="00F01107"/>
    <w:rsid w:val="00F01AA5"/>
    <w:rsid w:val="00F01D65"/>
    <w:rsid w:val="00F028C5"/>
    <w:rsid w:val="00F0449B"/>
    <w:rsid w:val="00F04F23"/>
    <w:rsid w:val="00F0512F"/>
    <w:rsid w:val="00F05542"/>
    <w:rsid w:val="00F06780"/>
    <w:rsid w:val="00F067FB"/>
    <w:rsid w:val="00F06B79"/>
    <w:rsid w:val="00F07CA8"/>
    <w:rsid w:val="00F106A8"/>
    <w:rsid w:val="00F11088"/>
    <w:rsid w:val="00F1131E"/>
    <w:rsid w:val="00F119D8"/>
    <w:rsid w:val="00F12EE0"/>
    <w:rsid w:val="00F137F1"/>
    <w:rsid w:val="00F144ED"/>
    <w:rsid w:val="00F15916"/>
    <w:rsid w:val="00F16367"/>
    <w:rsid w:val="00F16688"/>
    <w:rsid w:val="00F16C6E"/>
    <w:rsid w:val="00F1754F"/>
    <w:rsid w:val="00F20318"/>
    <w:rsid w:val="00F21336"/>
    <w:rsid w:val="00F22660"/>
    <w:rsid w:val="00F25D24"/>
    <w:rsid w:val="00F26BF2"/>
    <w:rsid w:val="00F26FD4"/>
    <w:rsid w:val="00F30366"/>
    <w:rsid w:val="00F319E1"/>
    <w:rsid w:val="00F3275F"/>
    <w:rsid w:val="00F35812"/>
    <w:rsid w:val="00F3645F"/>
    <w:rsid w:val="00F36AEC"/>
    <w:rsid w:val="00F37436"/>
    <w:rsid w:val="00F408BF"/>
    <w:rsid w:val="00F40B59"/>
    <w:rsid w:val="00F41B8D"/>
    <w:rsid w:val="00F41FA7"/>
    <w:rsid w:val="00F42419"/>
    <w:rsid w:val="00F425C2"/>
    <w:rsid w:val="00F42FFF"/>
    <w:rsid w:val="00F43148"/>
    <w:rsid w:val="00F4392C"/>
    <w:rsid w:val="00F44F41"/>
    <w:rsid w:val="00F4541E"/>
    <w:rsid w:val="00F45F5B"/>
    <w:rsid w:val="00F50FDF"/>
    <w:rsid w:val="00F51155"/>
    <w:rsid w:val="00F5139E"/>
    <w:rsid w:val="00F51E25"/>
    <w:rsid w:val="00F52258"/>
    <w:rsid w:val="00F526BB"/>
    <w:rsid w:val="00F52D83"/>
    <w:rsid w:val="00F537C2"/>
    <w:rsid w:val="00F53C06"/>
    <w:rsid w:val="00F53C62"/>
    <w:rsid w:val="00F541DF"/>
    <w:rsid w:val="00F54BBF"/>
    <w:rsid w:val="00F54D1B"/>
    <w:rsid w:val="00F55CA3"/>
    <w:rsid w:val="00F562BC"/>
    <w:rsid w:val="00F61357"/>
    <w:rsid w:val="00F629FA"/>
    <w:rsid w:val="00F64C2E"/>
    <w:rsid w:val="00F6592D"/>
    <w:rsid w:val="00F6632E"/>
    <w:rsid w:val="00F6644E"/>
    <w:rsid w:val="00F66D5E"/>
    <w:rsid w:val="00F67CAE"/>
    <w:rsid w:val="00F703A8"/>
    <w:rsid w:val="00F70A26"/>
    <w:rsid w:val="00F721DA"/>
    <w:rsid w:val="00F73FBD"/>
    <w:rsid w:val="00F75706"/>
    <w:rsid w:val="00F75A01"/>
    <w:rsid w:val="00F76602"/>
    <w:rsid w:val="00F77DBE"/>
    <w:rsid w:val="00F82831"/>
    <w:rsid w:val="00F834D4"/>
    <w:rsid w:val="00F83C22"/>
    <w:rsid w:val="00F83C6F"/>
    <w:rsid w:val="00F83CFD"/>
    <w:rsid w:val="00F83D3C"/>
    <w:rsid w:val="00F84084"/>
    <w:rsid w:val="00F85A0C"/>
    <w:rsid w:val="00F85EDA"/>
    <w:rsid w:val="00F864BC"/>
    <w:rsid w:val="00F8677D"/>
    <w:rsid w:val="00F86CE4"/>
    <w:rsid w:val="00F86F8A"/>
    <w:rsid w:val="00F87705"/>
    <w:rsid w:val="00F90D11"/>
    <w:rsid w:val="00F917F0"/>
    <w:rsid w:val="00F91972"/>
    <w:rsid w:val="00F92E7B"/>
    <w:rsid w:val="00F9432C"/>
    <w:rsid w:val="00F96298"/>
    <w:rsid w:val="00F962A5"/>
    <w:rsid w:val="00F96386"/>
    <w:rsid w:val="00F9640E"/>
    <w:rsid w:val="00F96B11"/>
    <w:rsid w:val="00FA191F"/>
    <w:rsid w:val="00FA22E9"/>
    <w:rsid w:val="00FA2464"/>
    <w:rsid w:val="00FA2DA5"/>
    <w:rsid w:val="00FA2E0F"/>
    <w:rsid w:val="00FA33D5"/>
    <w:rsid w:val="00FA342C"/>
    <w:rsid w:val="00FA36CF"/>
    <w:rsid w:val="00FA37BE"/>
    <w:rsid w:val="00FA3A10"/>
    <w:rsid w:val="00FA3C25"/>
    <w:rsid w:val="00FA40D2"/>
    <w:rsid w:val="00FA4C85"/>
    <w:rsid w:val="00FA53AC"/>
    <w:rsid w:val="00FA6A8D"/>
    <w:rsid w:val="00FA6CB4"/>
    <w:rsid w:val="00FA6E26"/>
    <w:rsid w:val="00FA780D"/>
    <w:rsid w:val="00FA7A2E"/>
    <w:rsid w:val="00FB0FA0"/>
    <w:rsid w:val="00FB1C1B"/>
    <w:rsid w:val="00FB2385"/>
    <w:rsid w:val="00FB2667"/>
    <w:rsid w:val="00FB59BE"/>
    <w:rsid w:val="00FB5E7A"/>
    <w:rsid w:val="00FB63B1"/>
    <w:rsid w:val="00FB6470"/>
    <w:rsid w:val="00FC01D2"/>
    <w:rsid w:val="00FC0882"/>
    <w:rsid w:val="00FC0C3D"/>
    <w:rsid w:val="00FC0D65"/>
    <w:rsid w:val="00FC0DF3"/>
    <w:rsid w:val="00FC29C1"/>
    <w:rsid w:val="00FC4BCE"/>
    <w:rsid w:val="00FC55EE"/>
    <w:rsid w:val="00FC5820"/>
    <w:rsid w:val="00FC6D31"/>
    <w:rsid w:val="00FC73FC"/>
    <w:rsid w:val="00FC750D"/>
    <w:rsid w:val="00FC787F"/>
    <w:rsid w:val="00FD1F20"/>
    <w:rsid w:val="00FD24CD"/>
    <w:rsid w:val="00FD28B6"/>
    <w:rsid w:val="00FD4894"/>
    <w:rsid w:val="00FD4FE1"/>
    <w:rsid w:val="00FD6A19"/>
    <w:rsid w:val="00FD6EB2"/>
    <w:rsid w:val="00FD6F14"/>
    <w:rsid w:val="00FD6F29"/>
    <w:rsid w:val="00FE0D5B"/>
    <w:rsid w:val="00FE0E6C"/>
    <w:rsid w:val="00FE20AE"/>
    <w:rsid w:val="00FE2B0A"/>
    <w:rsid w:val="00FE32E6"/>
    <w:rsid w:val="00FE50D4"/>
    <w:rsid w:val="00FE6868"/>
    <w:rsid w:val="00FE6981"/>
    <w:rsid w:val="00FF1C47"/>
    <w:rsid w:val="00FF1ED8"/>
    <w:rsid w:val="00FF1EE2"/>
    <w:rsid w:val="00FF258B"/>
    <w:rsid w:val="00FF28B4"/>
    <w:rsid w:val="00FF2AFC"/>
    <w:rsid w:val="00FF5756"/>
    <w:rsid w:val="00FF595E"/>
    <w:rsid w:val="00FF7D9B"/>
    <w:rsid w:val="010B636F"/>
    <w:rsid w:val="011C3F8D"/>
    <w:rsid w:val="0173CD47"/>
    <w:rsid w:val="01AE7C44"/>
    <w:rsid w:val="01B89BC9"/>
    <w:rsid w:val="01CC26AE"/>
    <w:rsid w:val="01D4E36A"/>
    <w:rsid w:val="01F51873"/>
    <w:rsid w:val="02087CFB"/>
    <w:rsid w:val="0216D4CC"/>
    <w:rsid w:val="022C60CE"/>
    <w:rsid w:val="0237379D"/>
    <w:rsid w:val="02457E7E"/>
    <w:rsid w:val="0247C90E"/>
    <w:rsid w:val="024E4ED7"/>
    <w:rsid w:val="02505FFA"/>
    <w:rsid w:val="02581A51"/>
    <w:rsid w:val="02717EAC"/>
    <w:rsid w:val="02A733D0"/>
    <w:rsid w:val="02AEA214"/>
    <w:rsid w:val="02D4B650"/>
    <w:rsid w:val="02E8572A"/>
    <w:rsid w:val="02F90803"/>
    <w:rsid w:val="0318BB69"/>
    <w:rsid w:val="034F2DEA"/>
    <w:rsid w:val="039513B4"/>
    <w:rsid w:val="03980D29"/>
    <w:rsid w:val="03EFB01D"/>
    <w:rsid w:val="040791BD"/>
    <w:rsid w:val="040923EE"/>
    <w:rsid w:val="041EF0EC"/>
    <w:rsid w:val="0433418E"/>
    <w:rsid w:val="04487716"/>
    <w:rsid w:val="04509380"/>
    <w:rsid w:val="046F7B73"/>
    <w:rsid w:val="047BBD2C"/>
    <w:rsid w:val="04825105"/>
    <w:rsid w:val="048CCFD1"/>
    <w:rsid w:val="04AB82AE"/>
    <w:rsid w:val="04B4EE0A"/>
    <w:rsid w:val="04C5CED2"/>
    <w:rsid w:val="04D0E365"/>
    <w:rsid w:val="05082612"/>
    <w:rsid w:val="050BA380"/>
    <w:rsid w:val="05307E3E"/>
    <w:rsid w:val="054112C8"/>
    <w:rsid w:val="05488B57"/>
    <w:rsid w:val="056ED85F"/>
    <w:rsid w:val="057F3EB2"/>
    <w:rsid w:val="0583B386"/>
    <w:rsid w:val="0587B212"/>
    <w:rsid w:val="05D9D6D3"/>
    <w:rsid w:val="05E13D9A"/>
    <w:rsid w:val="05E2E8D2"/>
    <w:rsid w:val="06101A6A"/>
    <w:rsid w:val="061BD764"/>
    <w:rsid w:val="0658798C"/>
    <w:rsid w:val="066F9BA7"/>
    <w:rsid w:val="06715F6D"/>
    <w:rsid w:val="067FF9AC"/>
    <w:rsid w:val="06D82FB8"/>
    <w:rsid w:val="0715D248"/>
    <w:rsid w:val="07427E18"/>
    <w:rsid w:val="0772FD8D"/>
    <w:rsid w:val="07E93F4B"/>
    <w:rsid w:val="0801609A"/>
    <w:rsid w:val="0808177F"/>
    <w:rsid w:val="080E5929"/>
    <w:rsid w:val="081F4B94"/>
    <w:rsid w:val="083E5A83"/>
    <w:rsid w:val="0848BB23"/>
    <w:rsid w:val="0858823C"/>
    <w:rsid w:val="086A9042"/>
    <w:rsid w:val="08727A9E"/>
    <w:rsid w:val="0880A466"/>
    <w:rsid w:val="08836163"/>
    <w:rsid w:val="08934327"/>
    <w:rsid w:val="08C28D4F"/>
    <w:rsid w:val="0904AC66"/>
    <w:rsid w:val="09112D00"/>
    <w:rsid w:val="09257446"/>
    <w:rsid w:val="097D6118"/>
    <w:rsid w:val="09A312DE"/>
    <w:rsid w:val="09B61C55"/>
    <w:rsid w:val="0A04C89B"/>
    <w:rsid w:val="0A05819E"/>
    <w:rsid w:val="0A17443E"/>
    <w:rsid w:val="0A6D6F0A"/>
    <w:rsid w:val="0A746E81"/>
    <w:rsid w:val="0A92821F"/>
    <w:rsid w:val="0A9740B1"/>
    <w:rsid w:val="0AA98736"/>
    <w:rsid w:val="0AC97D9E"/>
    <w:rsid w:val="0B41A6A8"/>
    <w:rsid w:val="0B474413"/>
    <w:rsid w:val="0BA41C45"/>
    <w:rsid w:val="0BBDE6B9"/>
    <w:rsid w:val="0BC159DA"/>
    <w:rsid w:val="0BD7B709"/>
    <w:rsid w:val="0C38C24D"/>
    <w:rsid w:val="0C48C786"/>
    <w:rsid w:val="0C56AFDD"/>
    <w:rsid w:val="0D4184AC"/>
    <w:rsid w:val="0D48EFE2"/>
    <w:rsid w:val="0D5697ED"/>
    <w:rsid w:val="0D580CEE"/>
    <w:rsid w:val="0D5E5F87"/>
    <w:rsid w:val="0D61CAC3"/>
    <w:rsid w:val="0D75ABE7"/>
    <w:rsid w:val="0D8A5E10"/>
    <w:rsid w:val="0D98EF04"/>
    <w:rsid w:val="0DA00614"/>
    <w:rsid w:val="0E21898B"/>
    <w:rsid w:val="0E4B3D62"/>
    <w:rsid w:val="0E548212"/>
    <w:rsid w:val="0E6CB73C"/>
    <w:rsid w:val="0E827467"/>
    <w:rsid w:val="0E9D0B53"/>
    <w:rsid w:val="0E9D51A5"/>
    <w:rsid w:val="0ECCCEFD"/>
    <w:rsid w:val="0EDA8677"/>
    <w:rsid w:val="0EEDA646"/>
    <w:rsid w:val="0EF8914B"/>
    <w:rsid w:val="0F0B3DA2"/>
    <w:rsid w:val="0F19B81A"/>
    <w:rsid w:val="0F1DA82B"/>
    <w:rsid w:val="0F6D1B5B"/>
    <w:rsid w:val="0F71A841"/>
    <w:rsid w:val="0FA23E8E"/>
    <w:rsid w:val="1016B37F"/>
    <w:rsid w:val="104D8E85"/>
    <w:rsid w:val="106B6AE3"/>
    <w:rsid w:val="10980DCD"/>
    <w:rsid w:val="10B18B06"/>
    <w:rsid w:val="10C01929"/>
    <w:rsid w:val="10C3456B"/>
    <w:rsid w:val="10C5BA60"/>
    <w:rsid w:val="10D08FC6"/>
    <w:rsid w:val="1106FD64"/>
    <w:rsid w:val="1165552F"/>
    <w:rsid w:val="11ABB0C2"/>
    <w:rsid w:val="11BA2A29"/>
    <w:rsid w:val="11E404DD"/>
    <w:rsid w:val="11F00B43"/>
    <w:rsid w:val="11FEF262"/>
    <w:rsid w:val="120833A3"/>
    <w:rsid w:val="120DC76C"/>
    <w:rsid w:val="123084B3"/>
    <w:rsid w:val="126C6027"/>
    <w:rsid w:val="126C6E35"/>
    <w:rsid w:val="12B7ED3F"/>
    <w:rsid w:val="12B860EE"/>
    <w:rsid w:val="12F0FFE5"/>
    <w:rsid w:val="1334DDD9"/>
    <w:rsid w:val="136D6665"/>
    <w:rsid w:val="13C09403"/>
    <w:rsid w:val="13D7F0F1"/>
    <w:rsid w:val="14069C1D"/>
    <w:rsid w:val="14184FED"/>
    <w:rsid w:val="1429C8CE"/>
    <w:rsid w:val="1438774F"/>
    <w:rsid w:val="1469FBAE"/>
    <w:rsid w:val="146B7C06"/>
    <w:rsid w:val="1475AB79"/>
    <w:rsid w:val="1476067C"/>
    <w:rsid w:val="1492AFBA"/>
    <w:rsid w:val="14989F6A"/>
    <w:rsid w:val="153D0983"/>
    <w:rsid w:val="1545DC77"/>
    <w:rsid w:val="155E546D"/>
    <w:rsid w:val="15726FE0"/>
    <w:rsid w:val="15867A74"/>
    <w:rsid w:val="15B9CAD2"/>
    <w:rsid w:val="15D3BD7A"/>
    <w:rsid w:val="15E13166"/>
    <w:rsid w:val="161FFB4D"/>
    <w:rsid w:val="164B53AF"/>
    <w:rsid w:val="16B0F675"/>
    <w:rsid w:val="16C74D3F"/>
    <w:rsid w:val="16DB301C"/>
    <w:rsid w:val="16DDCE6B"/>
    <w:rsid w:val="17531138"/>
    <w:rsid w:val="17593739"/>
    <w:rsid w:val="17974F40"/>
    <w:rsid w:val="17B036C4"/>
    <w:rsid w:val="17EC1CBC"/>
    <w:rsid w:val="182FE7C2"/>
    <w:rsid w:val="1871F296"/>
    <w:rsid w:val="18822FBC"/>
    <w:rsid w:val="18A28D5C"/>
    <w:rsid w:val="18BDFD09"/>
    <w:rsid w:val="18C48A71"/>
    <w:rsid w:val="18E10735"/>
    <w:rsid w:val="18EB469C"/>
    <w:rsid w:val="18F89005"/>
    <w:rsid w:val="190986F8"/>
    <w:rsid w:val="193BD6FA"/>
    <w:rsid w:val="195B9C54"/>
    <w:rsid w:val="197C0FF5"/>
    <w:rsid w:val="199F2507"/>
    <w:rsid w:val="19A48BF7"/>
    <w:rsid w:val="19C601AB"/>
    <w:rsid w:val="19DC7554"/>
    <w:rsid w:val="19F49A88"/>
    <w:rsid w:val="1A041E77"/>
    <w:rsid w:val="1A17AC9A"/>
    <w:rsid w:val="1A497BB4"/>
    <w:rsid w:val="1A5C0201"/>
    <w:rsid w:val="1A92246A"/>
    <w:rsid w:val="1AA2B428"/>
    <w:rsid w:val="1AAFDC12"/>
    <w:rsid w:val="1AC2050A"/>
    <w:rsid w:val="1AD22BE2"/>
    <w:rsid w:val="1AD5C614"/>
    <w:rsid w:val="1ADE4B3A"/>
    <w:rsid w:val="1B189988"/>
    <w:rsid w:val="1B31B670"/>
    <w:rsid w:val="1B734B1C"/>
    <w:rsid w:val="1BFC2B33"/>
    <w:rsid w:val="1C103031"/>
    <w:rsid w:val="1C319285"/>
    <w:rsid w:val="1C5151DE"/>
    <w:rsid w:val="1C8A06FE"/>
    <w:rsid w:val="1CAB225D"/>
    <w:rsid w:val="1CBA64E2"/>
    <w:rsid w:val="1CBABA7B"/>
    <w:rsid w:val="1CCD86D1"/>
    <w:rsid w:val="1CE4EADA"/>
    <w:rsid w:val="1D1C4938"/>
    <w:rsid w:val="1D1EB581"/>
    <w:rsid w:val="1D28A931"/>
    <w:rsid w:val="1D430E63"/>
    <w:rsid w:val="1D646DBB"/>
    <w:rsid w:val="1D7EC790"/>
    <w:rsid w:val="1D97FB94"/>
    <w:rsid w:val="1D9D69E0"/>
    <w:rsid w:val="1DF0A6BA"/>
    <w:rsid w:val="1E19376D"/>
    <w:rsid w:val="1E4CB4DC"/>
    <w:rsid w:val="1E64EE03"/>
    <w:rsid w:val="1E864AEB"/>
    <w:rsid w:val="1EA5BD1A"/>
    <w:rsid w:val="1EBCA3A5"/>
    <w:rsid w:val="1EC3A80A"/>
    <w:rsid w:val="1ECA8DF4"/>
    <w:rsid w:val="1EE482C9"/>
    <w:rsid w:val="1EEF6579"/>
    <w:rsid w:val="1EFE437B"/>
    <w:rsid w:val="1F17613C"/>
    <w:rsid w:val="1F3D98D4"/>
    <w:rsid w:val="1F420C77"/>
    <w:rsid w:val="1F6E1D98"/>
    <w:rsid w:val="1FA085A7"/>
    <w:rsid w:val="1FAFF393"/>
    <w:rsid w:val="1FC1D91C"/>
    <w:rsid w:val="1FCDE72B"/>
    <w:rsid w:val="1FD5F21B"/>
    <w:rsid w:val="1FD6FECA"/>
    <w:rsid w:val="1FF68FCA"/>
    <w:rsid w:val="20106685"/>
    <w:rsid w:val="201F40CE"/>
    <w:rsid w:val="202EF740"/>
    <w:rsid w:val="2030B400"/>
    <w:rsid w:val="206F4492"/>
    <w:rsid w:val="2073972A"/>
    <w:rsid w:val="20A98905"/>
    <w:rsid w:val="20CE8072"/>
    <w:rsid w:val="20D61096"/>
    <w:rsid w:val="20F0C25A"/>
    <w:rsid w:val="21102BD0"/>
    <w:rsid w:val="212A0CA6"/>
    <w:rsid w:val="21318396"/>
    <w:rsid w:val="214D173B"/>
    <w:rsid w:val="21509B71"/>
    <w:rsid w:val="2175053E"/>
    <w:rsid w:val="21885BFA"/>
    <w:rsid w:val="21896429"/>
    <w:rsid w:val="21A94CDB"/>
    <w:rsid w:val="21A9C9C8"/>
    <w:rsid w:val="21AF8441"/>
    <w:rsid w:val="21B9F490"/>
    <w:rsid w:val="21BC3563"/>
    <w:rsid w:val="21C14E26"/>
    <w:rsid w:val="21FDF327"/>
    <w:rsid w:val="22034A2F"/>
    <w:rsid w:val="2203E61F"/>
    <w:rsid w:val="2228E379"/>
    <w:rsid w:val="223CBDC1"/>
    <w:rsid w:val="2257F4C6"/>
    <w:rsid w:val="225E0211"/>
    <w:rsid w:val="226E04C9"/>
    <w:rsid w:val="227C3443"/>
    <w:rsid w:val="229D62ED"/>
    <w:rsid w:val="22A1EAA0"/>
    <w:rsid w:val="22B41FBA"/>
    <w:rsid w:val="22BCF827"/>
    <w:rsid w:val="22C19E44"/>
    <w:rsid w:val="22F51FA3"/>
    <w:rsid w:val="22F70801"/>
    <w:rsid w:val="2312CADE"/>
    <w:rsid w:val="231B0209"/>
    <w:rsid w:val="232B19B3"/>
    <w:rsid w:val="23375100"/>
    <w:rsid w:val="23450B2E"/>
    <w:rsid w:val="237F7CB0"/>
    <w:rsid w:val="23D50048"/>
    <w:rsid w:val="23FCCA25"/>
    <w:rsid w:val="24183554"/>
    <w:rsid w:val="24206A56"/>
    <w:rsid w:val="2442A11B"/>
    <w:rsid w:val="245B4F90"/>
    <w:rsid w:val="24606E4C"/>
    <w:rsid w:val="248E5F72"/>
    <w:rsid w:val="24982F40"/>
    <w:rsid w:val="24BA1710"/>
    <w:rsid w:val="25446F1F"/>
    <w:rsid w:val="25456916"/>
    <w:rsid w:val="25493C1D"/>
    <w:rsid w:val="257140B0"/>
    <w:rsid w:val="2573B272"/>
    <w:rsid w:val="2577E8BD"/>
    <w:rsid w:val="25785E62"/>
    <w:rsid w:val="25D87280"/>
    <w:rsid w:val="2652A2CB"/>
    <w:rsid w:val="265500D9"/>
    <w:rsid w:val="269C623F"/>
    <w:rsid w:val="26B066C2"/>
    <w:rsid w:val="26E18EF4"/>
    <w:rsid w:val="27300CD7"/>
    <w:rsid w:val="27C42B5C"/>
    <w:rsid w:val="27D2BA26"/>
    <w:rsid w:val="280281AE"/>
    <w:rsid w:val="28048570"/>
    <w:rsid w:val="28079B89"/>
    <w:rsid w:val="284184B6"/>
    <w:rsid w:val="28CA7AD3"/>
    <w:rsid w:val="28D15F09"/>
    <w:rsid w:val="28DAAE3B"/>
    <w:rsid w:val="29022BCC"/>
    <w:rsid w:val="291706FC"/>
    <w:rsid w:val="291F7D17"/>
    <w:rsid w:val="29669C5F"/>
    <w:rsid w:val="296AC385"/>
    <w:rsid w:val="2971AED5"/>
    <w:rsid w:val="2999D373"/>
    <w:rsid w:val="29CA4089"/>
    <w:rsid w:val="2A028031"/>
    <w:rsid w:val="2A267F9B"/>
    <w:rsid w:val="2A56F9BF"/>
    <w:rsid w:val="2A60FB7B"/>
    <w:rsid w:val="2A6543C5"/>
    <w:rsid w:val="2A6F0E3A"/>
    <w:rsid w:val="2A724F71"/>
    <w:rsid w:val="2A883901"/>
    <w:rsid w:val="2AC2364B"/>
    <w:rsid w:val="2AE60308"/>
    <w:rsid w:val="2B18EE85"/>
    <w:rsid w:val="2B2613EE"/>
    <w:rsid w:val="2B53B529"/>
    <w:rsid w:val="2B872A2B"/>
    <w:rsid w:val="2BAF81E1"/>
    <w:rsid w:val="2BE8402E"/>
    <w:rsid w:val="2C0F01E6"/>
    <w:rsid w:val="2C34B370"/>
    <w:rsid w:val="2C4B0C83"/>
    <w:rsid w:val="2C597AA7"/>
    <w:rsid w:val="2C84606B"/>
    <w:rsid w:val="2C89D69D"/>
    <w:rsid w:val="2CBD2E6A"/>
    <w:rsid w:val="2CD9FA32"/>
    <w:rsid w:val="2CDEEEA5"/>
    <w:rsid w:val="2CF513FD"/>
    <w:rsid w:val="2D513EE4"/>
    <w:rsid w:val="2D6D7C57"/>
    <w:rsid w:val="2D77137F"/>
    <w:rsid w:val="2D9122F0"/>
    <w:rsid w:val="2DE6E695"/>
    <w:rsid w:val="2E366A68"/>
    <w:rsid w:val="2E3C692F"/>
    <w:rsid w:val="2E493EFD"/>
    <w:rsid w:val="2E5DB4B0"/>
    <w:rsid w:val="2EF02CBB"/>
    <w:rsid w:val="2EF24BB6"/>
    <w:rsid w:val="2F33E47F"/>
    <w:rsid w:val="2F35C622"/>
    <w:rsid w:val="2F360083"/>
    <w:rsid w:val="2F3B4F9E"/>
    <w:rsid w:val="2F57ACE2"/>
    <w:rsid w:val="2F59DA86"/>
    <w:rsid w:val="30010DCA"/>
    <w:rsid w:val="301C2F0D"/>
    <w:rsid w:val="304EAABE"/>
    <w:rsid w:val="3062386B"/>
    <w:rsid w:val="30DA1E95"/>
    <w:rsid w:val="30E4D826"/>
    <w:rsid w:val="30E857AF"/>
    <w:rsid w:val="312F1DDB"/>
    <w:rsid w:val="313EBAAF"/>
    <w:rsid w:val="315E50B7"/>
    <w:rsid w:val="31955572"/>
    <w:rsid w:val="31A66952"/>
    <w:rsid w:val="31C64A07"/>
    <w:rsid w:val="31D4BDC7"/>
    <w:rsid w:val="31DEB323"/>
    <w:rsid w:val="31EB7B03"/>
    <w:rsid w:val="3238CE18"/>
    <w:rsid w:val="3250892D"/>
    <w:rsid w:val="325F9519"/>
    <w:rsid w:val="3274E529"/>
    <w:rsid w:val="3277D81E"/>
    <w:rsid w:val="327EACF3"/>
    <w:rsid w:val="32AC31AC"/>
    <w:rsid w:val="32ACDFAF"/>
    <w:rsid w:val="32B51F51"/>
    <w:rsid w:val="32BB95EA"/>
    <w:rsid w:val="32D37EAF"/>
    <w:rsid w:val="32E829D6"/>
    <w:rsid w:val="3334F89E"/>
    <w:rsid w:val="335BC5D9"/>
    <w:rsid w:val="338B350E"/>
    <w:rsid w:val="3390706A"/>
    <w:rsid w:val="339AF7C9"/>
    <w:rsid w:val="33D60EE9"/>
    <w:rsid w:val="33ECFEC0"/>
    <w:rsid w:val="33F38C92"/>
    <w:rsid w:val="342F4A43"/>
    <w:rsid w:val="343F72FB"/>
    <w:rsid w:val="345E8846"/>
    <w:rsid w:val="34658CB0"/>
    <w:rsid w:val="3477D305"/>
    <w:rsid w:val="3477ECAD"/>
    <w:rsid w:val="34B33376"/>
    <w:rsid w:val="34CAB32C"/>
    <w:rsid w:val="34D6FB98"/>
    <w:rsid w:val="351844E6"/>
    <w:rsid w:val="3528582E"/>
    <w:rsid w:val="3529762F"/>
    <w:rsid w:val="353E4029"/>
    <w:rsid w:val="355C84C0"/>
    <w:rsid w:val="35680B96"/>
    <w:rsid w:val="35CD77CB"/>
    <w:rsid w:val="3641340A"/>
    <w:rsid w:val="36593C53"/>
    <w:rsid w:val="368BDE18"/>
    <w:rsid w:val="3693F5A3"/>
    <w:rsid w:val="36B36F3C"/>
    <w:rsid w:val="36BA3DF2"/>
    <w:rsid w:val="36E01F92"/>
    <w:rsid w:val="36E895BC"/>
    <w:rsid w:val="371C98FC"/>
    <w:rsid w:val="371CED0E"/>
    <w:rsid w:val="3723644E"/>
    <w:rsid w:val="372E7997"/>
    <w:rsid w:val="374D93AC"/>
    <w:rsid w:val="3751E82A"/>
    <w:rsid w:val="375214F2"/>
    <w:rsid w:val="37B49611"/>
    <w:rsid w:val="37E2BCF1"/>
    <w:rsid w:val="37FA7D55"/>
    <w:rsid w:val="381673DD"/>
    <w:rsid w:val="381E6163"/>
    <w:rsid w:val="385EC3E6"/>
    <w:rsid w:val="3869432E"/>
    <w:rsid w:val="386E320F"/>
    <w:rsid w:val="387F16AC"/>
    <w:rsid w:val="38AC10AD"/>
    <w:rsid w:val="38D79069"/>
    <w:rsid w:val="38E9640D"/>
    <w:rsid w:val="3916144F"/>
    <w:rsid w:val="39214E0A"/>
    <w:rsid w:val="393C4D95"/>
    <w:rsid w:val="3947406F"/>
    <w:rsid w:val="3958979E"/>
    <w:rsid w:val="395E6A53"/>
    <w:rsid w:val="39856654"/>
    <w:rsid w:val="399674BC"/>
    <w:rsid w:val="39CA524C"/>
    <w:rsid w:val="39CBFFBB"/>
    <w:rsid w:val="39D5397A"/>
    <w:rsid w:val="3A2FDD54"/>
    <w:rsid w:val="3A318E13"/>
    <w:rsid w:val="3A8B902A"/>
    <w:rsid w:val="3AA6C395"/>
    <w:rsid w:val="3AF1ADAE"/>
    <w:rsid w:val="3B2D2908"/>
    <w:rsid w:val="3B3D074D"/>
    <w:rsid w:val="3B5D6979"/>
    <w:rsid w:val="3B5ECA05"/>
    <w:rsid w:val="3B612A08"/>
    <w:rsid w:val="3B74EC11"/>
    <w:rsid w:val="3BBE6A9C"/>
    <w:rsid w:val="3BC67809"/>
    <w:rsid w:val="3BCF20D7"/>
    <w:rsid w:val="3C58EECC"/>
    <w:rsid w:val="3C9CFDA8"/>
    <w:rsid w:val="3D29DBE4"/>
    <w:rsid w:val="3D7176A3"/>
    <w:rsid w:val="3DAF04A6"/>
    <w:rsid w:val="3DB4E18D"/>
    <w:rsid w:val="3DC98131"/>
    <w:rsid w:val="3DCE3B69"/>
    <w:rsid w:val="3DCE5694"/>
    <w:rsid w:val="3DD8545F"/>
    <w:rsid w:val="3DE9C529"/>
    <w:rsid w:val="3E13437F"/>
    <w:rsid w:val="3E14DFD2"/>
    <w:rsid w:val="3E381EEA"/>
    <w:rsid w:val="3E419398"/>
    <w:rsid w:val="3E494C9A"/>
    <w:rsid w:val="3E78732D"/>
    <w:rsid w:val="3E8DA2E7"/>
    <w:rsid w:val="3E9CE7D9"/>
    <w:rsid w:val="3E9D9E67"/>
    <w:rsid w:val="3ED78A76"/>
    <w:rsid w:val="3EDDB994"/>
    <w:rsid w:val="3EE1845A"/>
    <w:rsid w:val="3F0978B9"/>
    <w:rsid w:val="3F108F62"/>
    <w:rsid w:val="3F5EF510"/>
    <w:rsid w:val="3F7A1948"/>
    <w:rsid w:val="3FA0BAD0"/>
    <w:rsid w:val="3FAAC0C8"/>
    <w:rsid w:val="3FBBB34E"/>
    <w:rsid w:val="3FE41FC8"/>
    <w:rsid w:val="3FF08B84"/>
    <w:rsid w:val="3FFBBA8C"/>
    <w:rsid w:val="4010A9C5"/>
    <w:rsid w:val="4018E3F6"/>
    <w:rsid w:val="407540B3"/>
    <w:rsid w:val="40760A84"/>
    <w:rsid w:val="407EDA9A"/>
    <w:rsid w:val="40FC4288"/>
    <w:rsid w:val="4116B026"/>
    <w:rsid w:val="41355843"/>
    <w:rsid w:val="415663AB"/>
    <w:rsid w:val="41B9A7CC"/>
    <w:rsid w:val="41C7E4E3"/>
    <w:rsid w:val="421C8E63"/>
    <w:rsid w:val="426781F7"/>
    <w:rsid w:val="426BBF1E"/>
    <w:rsid w:val="42862EB9"/>
    <w:rsid w:val="42AD58AE"/>
    <w:rsid w:val="42EDBDA9"/>
    <w:rsid w:val="42F3EAB9"/>
    <w:rsid w:val="4300F137"/>
    <w:rsid w:val="43167B5E"/>
    <w:rsid w:val="435C3EF7"/>
    <w:rsid w:val="4361AD21"/>
    <w:rsid w:val="43892791"/>
    <w:rsid w:val="439B250D"/>
    <w:rsid w:val="43CF55AF"/>
    <w:rsid w:val="43E518EB"/>
    <w:rsid w:val="440E3FCF"/>
    <w:rsid w:val="4419CC74"/>
    <w:rsid w:val="44360186"/>
    <w:rsid w:val="447332D8"/>
    <w:rsid w:val="4477ED76"/>
    <w:rsid w:val="4498ED31"/>
    <w:rsid w:val="449D316C"/>
    <w:rsid w:val="44C332CF"/>
    <w:rsid w:val="44D7899D"/>
    <w:rsid w:val="44DFA567"/>
    <w:rsid w:val="44F20406"/>
    <w:rsid w:val="45155F08"/>
    <w:rsid w:val="453DB073"/>
    <w:rsid w:val="45838142"/>
    <w:rsid w:val="45AC755D"/>
    <w:rsid w:val="45B14840"/>
    <w:rsid w:val="45C3039A"/>
    <w:rsid w:val="45C5B344"/>
    <w:rsid w:val="45F3BABE"/>
    <w:rsid w:val="45FA7E9C"/>
    <w:rsid w:val="4636C051"/>
    <w:rsid w:val="46ABFB6F"/>
    <w:rsid w:val="46E19F80"/>
    <w:rsid w:val="46E33FB4"/>
    <w:rsid w:val="46FB5D10"/>
    <w:rsid w:val="4742D55F"/>
    <w:rsid w:val="47510367"/>
    <w:rsid w:val="478338C7"/>
    <w:rsid w:val="478D43DE"/>
    <w:rsid w:val="478F8A85"/>
    <w:rsid w:val="47CA5A37"/>
    <w:rsid w:val="47D3ED31"/>
    <w:rsid w:val="47EB4E29"/>
    <w:rsid w:val="47EEBD4B"/>
    <w:rsid w:val="4825101F"/>
    <w:rsid w:val="482C97A7"/>
    <w:rsid w:val="482DF9EC"/>
    <w:rsid w:val="4832740A"/>
    <w:rsid w:val="483E520C"/>
    <w:rsid w:val="4845973D"/>
    <w:rsid w:val="4846AFDB"/>
    <w:rsid w:val="48D3F35C"/>
    <w:rsid w:val="48EF121D"/>
    <w:rsid w:val="4936B653"/>
    <w:rsid w:val="493C89BB"/>
    <w:rsid w:val="494937F1"/>
    <w:rsid w:val="4996CA00"/>
    <w:rsid w:val="49A16C1F"/>
    <w:rsid w:val="49E8BD84"/>
    <w:rsid w:val="4A104479"/>
    <w:rsid w:val="4A78AA1A"/>
    <w:rsid w:val="4A83D0A4"/>
    <w:rsid w:val="4AA1F61B"/>
    <w:rsid w:val="4AA86738"/>
    <w:rsid w:val="4ADD53AF"/>
    <w:rsid w:val="4AF55B95"/>
    <w:rsid w:val="4B24E6F2"/>
    <w:rsid w:val="4B2F5A8B"/>
    <w:rsid w:val="4B306E0B"/>
    <w:rsid w:val="4B45E54D"/>
    <w:rsid w:val="4B8E7E85"/>
    <w:rsid w:val="4B91BB9A"/>
    <w:rsid w:val="4B96E23C"/>
    <w:rsid w:val="4C0F660F"/>
    <w:rsid w:val="4C2F5BBD"/>
    <w:rsid w:val="4C4F47D5"/>
    <w:rsid w:val="4C739DBD"/>
    <w:rsid w:val="4C74633B"/>
    <w:rsid w:val="4CB1DF13"/>
    <w:rsid w:val="4CBC9836"/>
    <w:rsid w:val="4CEA9354"/>
    <w:rsid w:val="4D0E870C"/>
    <w:rsid w:val="4D11C32F"/>
    <w:rsid w:val="4D3E75CC"/>
    <w:rsid w:val="4D4B807A"/>
    <w:rsid w:val="4D7B59A2"/>
    <w:rsid w:val="4D94A749"/>
    <w:rsid w:val="4DB954C2"/>
    <w:rsid w:val="4DBE5234"/>
    <w:rsid w:val="4E003750"/>
    <w:rsid w:val="4E2A5E8B"/>
    <w:rsid w:val="4E352F25"/>
    <w:rsid w:val="4E360563"/>
    <w:rsid w:val="4E3A8395"/>
    <w:rsid w:val="4E67283A"/>
    <w:rsid w:val="4E744B13"/>
    <w:rsid w:val="4E8B14B0"/>
    <w:rsid w:val="4E9866ED"/>
    <w:rsid w:val="4E9A816B"/>
    <w:rsid w:val="4EB91952"/>
    <w:rsid w:val="4EE586DB"/>
    <w:rsid w:val="4F0E47F8"/>
    <w:rsid w:val="4F1303CE"/>
    <w:rsid w:val="4F282F81"/>
    <w:rsid w:val="4F2CA527"/>
    <w:rsid w:val="4F328956"/>
    <w:rsid w:val="4F418869"/>
    <w:rsid w:val="4F5C01CD"/>
    <w:rsid w:val="4F6496DA"/>
    <w:rsid w:val="4F7C9C29"/>
    <w:rsid w:val="4F9C8AA8"/>
    <w:rsid w:val="4FAE6AAB"/>
    <w:rsid w:val="4FBB3D6A"/>
    <w:rsid w:val="4FC1FC3A"/>
    <w:rsid w:val="4FC28358"/>
    <w:rsid w:val="4FE08C75"/>
    <w:rsid w:val="4FE12FF1"/>
    <w:rsid w:val="503919AE"/>
    <w:rsid w:val="50642F67"/>
    <w:rsid w:val="507604BD"/>
    <w:rsid w:val="50797B5E"/>
    <w:rsid w:val="508911B7"/>
    <w:rsid w:val="50AD104D"/>
    <w:rsid w:val="50C20181"/>
    <w:rsid w:val="50D83E32"/>
    <w:rsid w:val="5138B1C2"/>
    <w:rsid w:val="51824055"/>
    <w:rsid w:val="51E28ECA"/>
    <w:rsid w:val="51E82629"/>
    <w:rsid w:val="51F86128"/>
    <w:rsid w:val="520BD869"/>
    <w:rsid w:val="520BDE1E"/>
    <w:rsid w:val="52A42522"/>
    <w:rsid w:val="52BD33D4"/>
    <w:rsid w:val="52F70F61"/>
    <w:rsid w:val="530E4382"/>
    <w:rsid w:val="532ECF18"/>
    <w:rsid w:val="5337E589"/>
    <w:rsid w:val="53705582"/>
    <w:rsid w:val="53C45AA4"/>
    <w:rsid w:val="53FD6F38"/>
    <w:rsid w:val="53FF97B9"/>
    <w:rsid w:val="5424E2EF"/>
    <w:rsid w:val="542A15CA"/>
    <w:rsid w:val="542E9FEF"/>
    <w:rsid w:val="5451D26A"/>
    <w:rsid w:val="54658A7A"/>
    <w:rsid w:val="548B0483"/>
    <w:rsid w:val="5496EA44"/>
    <w:rsid w:val="54EDE94C"/>
    <w:rsid w:val="54EF7822"/>
    <w:rsid w:val="554E5238"/>
    <w:rsid w:val="555CE835"/>
    <w:rsid w:val="55847A89"/>
    <w:rsid w:val="55A0DA0F"/>
    <w:rsid w:val="55EDA2CB"/>
    <w:rsid w:val="5605E17B"/>
    <w:rsid w:val="5633CF9C"/>
    <w:rsid w:val="565200C9"/>
    <w:rsid w:val="56529D03"/>
    <w:rsid w:val="56907134"/>
    <w:rsid w:val="5693A411"/>
    <w:rsid w:val="56A0E039"/>
    <w:rsid w:val="56B13802"/>
    <w:rsid w:val="56C2E5D7"/>
    <w:rsid w:val="56D97838"/>
    <w:rsid w:val="56D982F5"/>
    <w:rsid w:val="56E2CF12"/>
    <w:rsid w:val="56E56063"/>
    <w:rsid w:val="56EBABE1"/>
    <w:rsid w:val="5715B716"/>
    <w:rsid w:val="571C6927"/>
    <w:rsid w:val="575686A5"/>
    <w:rsid w:val="577A8D80"/>
    <w:rsid w:val="577C796D"/>
    <w:rsid w:val="57A08A66"/>
    <w:rsid w:val="57BF4152"/>
    <w:rsid w:val="57CD489E"/>
    <w:rsid w:val="57D65DD1"/>
    <w:rsid w:val="5850A503"/>
    <w:rsid w:val="585A6C9D"/>
    <w:rsid w:val="58662F13"/>
    <w:rsid w:val="58688067"/>
    <w:rsid w:val="58836420"/>
    <w:rsid w:val="58888970"/>
    <w:rsid w:val="588B469F"/>
    <w:rsid w:val="58AC3540"/>
    <w:rsid w:val="58ACD876"/>
    <w:rsid w:val="591C49EE"/>
    <w:rsid w:val="5920E7D6"/>
    <w:rsid w:val="592E5A0B"/>
    <w:rsid w:val="5954C143"/>
    <w:rsid w:val="5964F812"/>
    <w:rsid w:val="59A50922"/>
    <w:rsid w:val="59E35A53"/>
    <w:rsid w:val="59F943AA"/>
    <w:rsid w:val="59FF4C19"/>
    <w:rsid w:val="5A2E6F5E"/>
    <w:rsid w:val="5A402A63"/>
    <w:rsid w:val="5A508F13"/>
    <w:rsid w:val="5A5EBDDA"/>
    <w:rsid w:val="5A744AFD"/>
    <w:rsid w:val="5A838E63"/>
    <w:rsid w:val="5A940489"/>
    <w:rsid w:val="5AAB0ADF"/>
    <w:rsid w:val="5AF12B3A"/>
    <w:rsid w:val="5B1F3BC3"/>
    <w:rsid w:val="5B28AA1F"/>
    <w:rsid w:val="5B8DE27B"/>
    <w:rsid w:val="5BFAEDEB"/>
    <w:rsid w:val="5C13A7C2"/>
    <w:rsid w:val="5C31F3FE"/>
    <w:rsid w:val="5C43DD99"/>
    <w:rsid w:val="5C68968C"/>
    <w:rsid w:val="5C70D9EA"/>
    <w:rsid w:val="5C72D6A6"/>
    <w:rsid w:val="5C8AFFC1"/>
    <w:rsid w:val="5CB0DAAB"/>
    <w:rsid w:val="5CB19AFE"/>
    <w:rsid w:val="5D11A446"/>
    <w:rsid w:val="5D2BE209"/>
    <w:rsid w:val="5D399B63"/>
    <w:rsid w:val="5DCA92C5"/>
    <w:rsid w:val="5DF2A589"/>
    <w:rsid w:val="5DF7633E"/>
    <w:rsid w:val="5E183DBB"/>
    <w:rsid w:val="5E28C81F"/>
    <w:rsid w:val="5E3C9FBA"/>
    <w:rsid w:val="5E6D7324"/>
    <w:rsid w:val="5E70A5B6"/>
    <w:rsid w:val="5E7D52EE"/>
    <w:rsid w:val="5EB1E69C"/>
    <w:rsid w:val="5F02162D"/>
    <w:rsid w:val="5F0BEDC6"/>
    <w:rsid w:val="5F13DB4A"/>
    <w:rsid w:val="5F2B79D3"/>
    <w:rsid w:val="5F415D24"/>
    <w:rsid w:val="5F4FE135"/>
    <w:rsid w:val="5F5FBBD2"/>
    <w:rsid w:val="5F760F25"/>
    <w:rsid w:val="5F93339F"/>
    <w:rsid w:val="5FA166C0"/>
    <w:rsid w:val="5FA1CBEE"/>
    <w:rsid w:val="5FA3234A"/>
    <w:rsid w:val="5FA7A237"/>
    <w:rsid w:val="5FD228B3"/>
    <w:rsid w:val="60048144"/>
    <w:rsid w:val="601B8F3A"/>
    <w:rsid w:val="6027A29C"/>
    <w:rsid w:val="6030A992"/>
    <w:rsid w:val="6036988D"/>
    <w:rsid w:val="60805A7E"/>
    <w:rsid w:val="60817818"/>
    <w:rsid w:val="6093573E"/>
    <w:rsid w:val="60B2AAFB"/>
    <w:rsid w:val="60B2B174"/>
    <w:rsid w:val="6105502E"/>
    <w:rsid w:val="61A051A5"/>
    <w:rsid w:val="61A4D41C"/>
    <w:rsid w:val="61E4670C"/>
    <w:rsid w:val="61EA1D45"/>
    <w:rsid w:val="620016FF"/>
    <w:rsid w:val="62A1208F"/>
    <w:rsid w:val="62A76199"/>
    <w:rsid w:val="62BA48EC"/>
    <w:rsid w:val="62CC25D3"/>
    <w:rsid w:val="6332B65D"/>
    <w:rsid w:val="633C2206"/>
    <w:rsid w:val="6385EDA6"/>
    <w:rsid w:val="638FED5A"/>
    <w:rsid w:val="63915977"/>
    <w:rsid w:val="63CD3F59"/>
    <w:rsid w:val="63EA044B"/>
    <w:rsid w:val="63EFD210"/>
    <w:rsid w:val="63F397FD"/>
    <w:rsid w:val="6418A35A"/>
    <w:rsid w:val="64342E6F"/>
    <w:rsid w:val="644E9202"/>
    <w:rsid w:val="6467F634"/>
    <w:rsid w:val="649D2AC2"/>
    <w:rsid w:val="64BC0772"/>
    <w:rsid w:val="64C22A10"/>
    <w:rsid w:val="6538B845"/>
    <w:rsid w:val="65527A2F"/>
    <w:rsid w:val="656D8FA2"/>
    <w:rsid w:val="65796221"/>
    <w:rsid w:val="65C3C7D4"/>
    <w:rsid w:val="65C84796"/>
    <w:rsid w:val="65CD839B"/>
    <w:rsid w:val="65D7D89E"/>
    <w:rsid w:val="66096037"/>
    <w:rsid w:val="6635FBA3"/>
    <w:rsid w:val="668FCA81"/>
    <w:rsid w:val="66BD8E68"/>
    <w:rsid w:val="66E89DA8"/>
    <w:rsid w:val="676DA1A1"/>
    <w:rsid w:val="677BAD5B"/>
    <w:rsid w:val="67E543EE"/>
    <w:rsid w:val="67E6300B"/>
    <w:rsid w:val="67EDC79E"/>
    <w:rsid w:val="680C7835"/>
    <w:rsid w:val="6822C410"/>
    <w:rsid w:val="6839B8D5"/>
    <w:rsid w:val="68731933"/>
    <w:rsid w:val="6877131E"/>
    <w:rsid w:val="68A9F92D"/>
    <w:rsid w:val="68B5EF89"/>
    <w:rsid w:val="68BC90C4"/>
    <w:rsid w:val="68FE7C5C"/>
    <w:rsid w:val="690DB600"/>
    <w:rsid w:val="6936E0B6"/>
    <w:rsid w:val="69397278"/>
    <w:rsid w:val="6941CF02"/>
    <w:rsid w:val="698010CF"/>
    <w:rsid w:val="69F8A786"/>
    <w:rsid w:val="69FA4FAD"/>
    <w:rsid w:val="69FB8412"/>
    <w:rsid w:val="69FE53EF"/>
    <w:rsid w:val="6A0A05E5"/>
    <w:rsid w:val="6A0E5787"/>
    <w:rsid w:val="6A424D07"/>
    <w:rsid w:val="6A74D010"/>
    <w:rsid w:val="6AA30BA5"/>
    <w:rsid w:val="6AA923C1"/>
    <w:rsid w:val="6AB35BA4"/>
    <w:rsid w:val="6AB99879"/>
    <w:rsid w:val="6AE3B769"/>
    <w:rsid w:val="6B186F8E"/>
    <w:rsid w:val="6B4733EB"/>
    <w:rsid w:val="6B544000"/>
    <w:rsid w:val="6B8EA6D1"/>
    <w:rsid w:val="6BA3A8A0"/>
    <w:rsid w:val="6BA551C1"/>
    <w:rsid w:val="6BAA27E8"/>
    <w:rsid w:val="6BAD3589"/>
    <w:rsid w:val="6BE93172"/>
    <w:rsid w:val="6BF4B140"/>
    <w:rsid w:val="6C1CDA00"/>
    <w:rsid w:val="6C66CEE1"/>
    <w:rsid w:val="6C68FA52"/>
    <w:rsid w:val="6CA72FF9"/>
    <w:rsid w:val="6CB30662"/>
    <w:rsid w:val="6D032F5A"/>
    <w:rsid w:val="6D16A0C3"/>
    <w:rsid w:val="6D2C0689"/>
    <w:rsid w:val="6D5E5488"/>
    <w:rsid w:val="6D641D20"/>
    <w:rsid w:val="6D66CB0C"/>
    <w:rsid w:val="6D6A74D2"/>
    <w:rsid w:val="6D6D3851"/>
    <w:rsid w:val="6DA519F1"/>
    <w:rsid w:val="6DB9D633"/>
    <w:rsid w:val="6DCE26EC"/>
    <w:rsid w:val="6DCE58BE"/>
    <w:rsid w:val="6DDC34DE"/>
    <w:rsid w:val="6E1A011D"/>
    <w:rsid w:val="6E69B7B3"/>
    <w:rsid w:val="6E7CD7FF"/>
    <w:rsid w:val="6E92733A"/>
    <w:rsid w:val="6EA265CA"/>
    <w:rsid w:val="6EA72D9A"/>
    <w:rsid w:val="6EAA39A1"/>
    <w:rsid w:val="6EB21CD1"/>
    <w:rsid w:val="6ED270BC"/>
    <w:rsid w:val="6EF418B2"/>
    <w:rsid w:val="6F1425FD"/>
    <w:rsid w:val="6F307F9A"/>
    <w:rsid w:val="6F655025"/>
    <w:rsid w:val="6F89FAD5"/>
    <w:rsid w:val="6FB1B0DB"/>
    <w:rsid w:val="6FBE241D"/>
    <w:rsid w:val="6FC5D3BA"/>
    <w:rsid w:val="6FC7EEE1"/>
    <w:rsid w:val="6FC89003"/>
    <w:rsid w:val="702102D7"/>
    <w:rsid w:val="702B249A"/>
    <w:rsid w:val="702E85A8"/>
    <w:rsid w:val="7063201D"/>
    <w:rsid w:val="7063F727"/>
    <w:rsid w:val="706A65B3"/>
    <w:rsid w:val="7082956B"/>
    <w:rsid w:val="708A6269"/>
    <w:rsid w:val="70FDE79F"/>
    <w:rsid w:val="7130E682"/>
    <w:rsid w:val="7146793C"/>
    <w:rsid w:val="716FBC65"/>
    <w:rsid w:val="7184C6B8"/>
    <w:rsid w:val="71881F6B"/>
    <w:rsid w:val="71B1EB56"/>
    <w:rsid w:val="71D44907"/>
    <w:rsid w:val="72124ED7"/>
    <w:rsid w:val="7243727D"/>
    <w:rsid w:val="72543608"/>
    <w:rsid w:val="729A4395"/>
    <w:rsid w:val="72E2499D"/>
    <w:rsid w:val="72FA8BFE"/>
    <w:rsid w:val="72FBBEDE"/>
    <w:rsid w:val="7311ED0D"/>
    <w:rsid w:val="739699E7"/>
    <w:rsid w:val="73CA322E"/>
    <w:rsid w:val="74367874"/>
    <w:rsid w:val="744C24B6"/>
    <w:rsid w:val="74547C36"/>
    <w:rsid w:val="7485BF77"/>
    <w:rsid w:val="74B8DB8C"/>
    <w:rsid w:val="74DE4709"/>
    <w:rsid w:val="750DA3A2"/>
    <w:rsid w:val="7596AC59"/>
    <w:rsid w:val="75C87EF8"/>
    <w:rsid w:val="75FA3356"/>
    <w:rsid w:val="75FC1164"/>
    <w:rsid w:val="7612C777"/>
    <w:rsid w:val="763A8243"/>
    <w:rsid w:val="76493051"/>
    <w:rsid w:val="7652E90E"/>
    <w:rsid w:val="765D888D"/>
    <w:rsid w:val="76803CC8"/>
    <w:rsid w:val="7698E2A4"/>
    <w:rsid w:val="76BFB2A2"/>
    <w:rsid w:val="76DC518F"/>
    <w:rsid w:val="76E1693D"/>
    <w:rsid w:val="770B9C2F"/>
    <w:rsid w:val="77154922"/>
    <w:rsid w:val="771E2F36"/>
    <w:rsid w:val="7746DD6B"/>
    <w:rsid w:val="775A5D2C"/>
    <w:rsid w:val="775F847D"/>
    <w:rsid w:val="777D472E"/>
    <w:rsid w:val="778439AD"/>
    <w:rsid w:val="7788C4C3"/>
    <w:rsid w:val="77BAD7DF"/>
    <w:rsid w:val="77BB3FAF"/>
    <w:rsid w:val="77CD4FD2"/>
    <w:rsid w:val="77E747BC"/>
    <w:rsid w:val="78150CAB"/>
    <w:rsid w:val="7821641F"/>
    <w:rsid w:val="783FA171"/>
    <w:rsid w:val="7845B62E"/>
    <w:rsid w:val="78661223"/>
    <w:rsid w:val="7893AD7D"/>
    <w:rsid w:val="789B1AF7"/>
    <w:rsid w:val="789B8E8E"/>
    <w:rsid w:val="789CCEF4"/>
    <w:rsid w:val="78CB956A"/>
    <w:rsid w:val="78F4B8A6"/>
    <w:rsid w:val="79006DE4"/>
    <w:rsid w:val="791EF463"/>
    <w:rsid w:val="792928ED"/>
    <w:rsid w:val="79518B21"/>
    <w:rsid w:val="79896BB5"/>
    <w:rsid w:val="7994A33F"/>
    <w:rsid w:val="79AD8641"/>
    <w:rsid w:val="79E337BC"/>
    <w:rsid w:val="7A024EAA"/>
    <w:rsid w:val="7A13407A"/>
    <w:rsid w:val="7A257EA3"/>
    <w:rsid w:val="7A2AD445"/>
    <w:rsid w:val="7A36820A"/>
    <w:rsid w:val="7A36E078"/>
    <w:rsid w:val="7A433CF1"/>
    <w:rsid w:val="7A450AAC"/>
    <w:rsid w:val="7A9DE4AB"/>
    <w:rsid w:val="7AAD7713"/>
    <w:rsid w:val="7ACE9A7A"/>
    <w:rsid w:val="7AF38677"/>
    <w:rsid w:val="7B053E85"/>
    <w:rsid w:val="7B0C935D"/>
    <w:rsid w:val="7B265183"/>
    <w:rsid w:val="7B3B5D33"/>
    <w:rsid w:val="7B4AFA29"/>
    <w:rsid w:val="7BB60619"/>
    <w:rsid w:val="7BC6A4A6"/>
    <w:rsid w:val="7BDD7A10"/>
    <w:rsid w:val="7C07EECA"/>
    <w:rsid w:val="7C1F07D2"/>
    <w:rsid w:val="7C2C6D20"/>
    <w:rsid w:val="7C3B06F7"/>
    <w:rsid w:val="7C3F5F50"/>
    <w:rsid w:val="7C892BE3"/>
    <w:rsid w:val="7C986FDC"/>
    <w:rsid w:val="7CCA576D"/>
    <w:rsid w:val="7D069942"/>
    <w:rsid w:val="7D3D246F"/>
    <w:rsid w:val="7D627507"/>
    <w:rsid w:val="7D7BF3BD"/>
    <w:rsid w:val="7D877FB7"/>
    <w:rsid w:val="7D98500D"/>
    <w:rsid w:val="7DA91320"/>
    <w:rsid w:val="7DB0E986"/>
    <w:rsid w:val="7DB9DF75"/>
    <w:rsid w:val="7DD3C2AC"/>
    <w:rsid w:val="7DDD96B8"/>
    <w:rsid w:val="7E027662"/>
    <w:rsid w:val="7E151841"/>
    <w:rsid w:val="7E1AF368"/>
    <w:rsid w:val="7E24FC44"/>
    <w:rsid w:val="7E3DDDDA"/>
    <w:rsid w:val="7E5642AD"/>
    <w:rsid w:val="7E6C8FCA"/>
    <w:rsid w:val="7E75C3A6"/>
    <w:rsid w:val="7E76E7A8"/>
    <w:rsid w:val="7E98D6B3"/>
    <w:rsid w:val="7ED49196"/>
    <w:rsid w:val="7EEAA3CB"/>
    <w:rsid w:val="7EFE4568"/>
    <w:rsid w:val="7EFF931D"/>
    <w:rsid w:val="7F00B474"/>
    <w:rsid w:val="7F16AE14"/>
    <w:rsid w:val="7F36BEDC"/>
    <w:rsid w:val="7F6DEBD3"/>
    <w:rsid w:val="7F6DFD81"/>
    <w:rsid w:val="7F95CF6B"/>
    <w:rsid w:val="7FB2671E"/>
    <w:rsid w:val="7FDA1B18"/>
    <w:rsid w:val="7FDED684"/>
    <w:rsid w:val="7FF359CD"/>
    <w:rsid w:val="7FFC34EA"/>
  </w:rsids>
  <m:mathPr>
    <m:mathFont m:val="Cambria Math"/>
    <m:brkBin m:val="before"/>
    <m:brkBinSub m:val="--"/>
    <m:smallFrac m:val="0"/>
    <m:dispDef/>
    <m:lMargin m:val="0"/>
    <m:rMargin m:val="0"/>
    <m:defJc m:val="centerGroup"/>
    <m:wrapIndent m:val="1440"/>
    <m:intLim m:val="subSup"/>
    <m:naryLim m:val="undOvr"/>
  </m:mathPr>
  <w:themeFontLang w:val="en-CA"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9052"/>
  <w15:docId w15:val="{31B5A62C-6651-4073-BBAC-18ADE79DF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01A"/>
    <w:pPr>
      <w:ind w:left="720"/>
      <w:contextualSpacing/>
    </w:pPr>
  </w:style>
  <w:style w:type="paragraph" w:styleId="Header">
    <w:name w:val="header"/>
    <w:basedOn w:val="Normal"/>
    <w:link w:val="HeaderChar"/>
    <w:uiPriority w:val="99"/>
    <w:unhideWhenUsed/>
    <w:rsid w:val="005F3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2A"/>
  </w:style>
  <w:style w:type="paragraph" w:styleId="Footer">
    <w:name w:val="footer"/>
    <w:basedOn w:val="Normal"/>
    <w:link w:val="FooterChar"/>
    <w:uiPriority w:val="99"/>
    <w:unhideWhenUsed/>
    <w:rsid w:val="005F3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2A"/>
  </w:style>
  <w:style w:type="paragraph" w:styleId="BalloonText">
    <w:name w:val="Balloon Text"/>
    <w:basedOn w:val="Normal"/>
    <w:link w:val="BalloonTextChar"/>
    <w:uiPriority w:val="99"/>
    <w:semiHidden/>
    <w:unhideWhenUsed/>
    <w:rsid w:val="00CA5E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E7A"/>
    <w:rPr>
      <w:rFonts w:ascii="Tahoma" w:hAnsi="Tahoma" w:cs="Tahoma"/>
      <w:sz w:val="16"/>
      <w:szCs w:val="16"/>
    </w:rPr>
  </w:style>
  <w:style w:type="paragraph" w:styleId="NoSpacing">
    <w:name w:val="No Spacing"/>
    <w:link w:val="NoSpacingChar"/>
    <w:uiPriority w:val="1"/>
    <w:qFormat/>
    <w:rsid w:val="00BC010F"/>
    <w:pPr>
      <w:spacing w:after="0" w:line="240" w:lineRule="auto"/>
    </w:pPr>
    <w:rPr>
      <w:lang w:val="en-US" w:eastAsia="ja-JP"/>
    </w:rPr>
  </w:style>
  <w:style w:type="character" w:customStyle="1" w:styleId="NoSpacingChar">
    <w:name w:val="No Spacing Char"/>
    <w:basedOn w:val="DefaultParagraphFont"/>
    <w:link w:val="NoSpacing"/>
    <w:uiPriority w:val="1"/>
    <w:rsid w:val="00BC010F"/>
    <w:rPr>
      <w:lang w:val="en-US" w:eastAsia="ja-JP"/>
    </w:rPr>
  </w:style>
  <w:style w:type="character" w:styleId="Hyperlink">
    <w:name w:val="Hyperlink"/>
    <w:basedOn w:val="DefaultParagraphFont"/>
    <w:uiPriority w:val="99"/>
    <w:unhideWhenUsed/>
    <w:rsid w:val="00AC1557"/>
    <w:rPr>
      <w:color w:val="0000FF" w:themeColor="hyperlink"/>
      <w:u w:val="single"/>
    </w:rPr>
  </w:style>
  <w:style w:type="character" w:styleId="FollowedHyperlink">
    <w:name w:val="FollowedHyperlink"/>
    <w:basedOn w:val="DefaultParagraphFont"/>
    <w:uiPriority w:val="99"/>
    <w:semiHidden/>
    <w:unhideWhenUsed/>
    <w:rsid w:val="00171551"/>
    <w:rPr>
      <w:color w:val="800080" w:themeColor="followedHyperlink"/>
      <w:u w:val="single"/>
    </w:rPr>
  </w:style>
  <w:style w:type="table" w:styleId="TableGrid">
    <w:name w:val="Table Grid"/>
    <w:basedOn w:val="TableNormal"/>
    <w:uiPriority w:val="59"/>
    <w:rsid w:val="00FB4123"/>
    <w:pPr>
      <w:spacing w:after="0" w:line="240" w:lineRule="auto"/>
    </w:pPr>
    <w:tblPr/>
  </w:style>
  <w:style w:type="character" w:styleId="UnresolvedMention">
    <w:name w:val="Unresolved Mention"/>
    <w:basedOn w:val="DefaultParagraphFont"/>
    <w:uiPriority w:val="99"/>
    <w:semiHidden/>
    <w:unhideWhenUsed/>
    <w:rsid w:val="00585B57"/>
    <w:rPr>
      <w:color w:val="605E5C"/>
      <w:shd w:val="clear" w:color="auto" w:fill="E1DFDD"/>
    </w:rPr>
  </w:style>
  <w:style w:type="paragraph" w:customStyle="1" w:styleId="xmsolistparagraph">
    <w:name w:val="x_msolistparagraph"/>
    <w:basedOn w:val="Normal"/>
    <w:rsid w:val="00E67CF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D6274"/>
    <w:rPr>
      <w:rFonts w:ascii="Times New Roman" w:hAnsi="Times New Roman" w:cs="Times New Roman"/>
      <w:sz w:val="24"/>
      <w:szCs w:val="24"/>
    </w:rPr>
  </w:style>
  <w:style w:type="paragraph" w:customStyle="1" w:styleId="Default">
    <w:name w:val="Default"/>
    <w:rsid w:val="000C0738"/>
    <w:pPr>
      <w:autoSpaceDE w:val="0"/>
      <w:autoSpaceDN w:val="0"/>
      <w:adjustRightInd w:val="0"/>
      <w:spacing w:after="0" w:line="240" w:lineRule="auto"/>
    </w:pPr>
    <w:rPr>
      <w:rFonts w:ascii="Arial" w:hAnsi="Arial" w:cs="Arial"/>
      <w:color w:val="000000"/>
      <w:sz w:val="24"/>
      <w:szCs w:val="24"/>
      <w:lang w:val="en-US"/>
    </w:rPr>
  </w:style>
  <w:style w:type="table" w:styleId="TableGridLight">
    <w:name w:val="Grid Table Light"/>
    <w:basedOn w:val="TableNormal"/>
    <w:uiPriority w:val="40"/>
    <w:rsid w:val="00166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666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666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C59F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66904">
      <w:bodyDiv w:val="1"/>
      <w:marLeft w:val="0"/>
      <w:marRight w:val="0"/>
      <w:marTop w:val="0"/>
      <w:marBottom w:val="0"/>
      <w:divBdr>
        <w:top w:val="none" w:sz="0" w:space="0" w:color="auto"/>
        <w:left w:val="none" w:sz="0" w:space="0" w:color="auto"/>
        <w:bottom w:val="none" w:sz="0" w:space="0" w:color="auto"/>
        <w:right w:val="none" w:sz="0" w:space="0" w:color="auto"/>
      </w:divBdr>
    </w:div>
    <w:div w:id="113642368">
      <w:bodyDiv w:val="1"/>
      <w:marLeft w:val="0"/>
      <w:marRight w:val="0"/>
      <w:marTop w:val="0"/>
      <w:marBottom w:val="0"/>
      <w:divBdr>
        <w:top w:val="none" w:sz="0" w:space="0" w:color="auto"/>
        <w:left w:val="none" w:sz="0" w:space="0" w:color="auto"/>
        <w:bottom w:val="none" w:sz="0" w:space="0" w:color="auto"/>
        <w:right w:val="none" w:sz="0" w:space="0" w:color="auto"/>
      </w:divBdr>
    </w:div>
    <w:div w:id="139539433">
      <w:bodyDiv w:val="1"/>
      <w:marLeft w:val="0"/>
      <w:marRight w:val="0"/>
      <w:marTop w:val="0"/>
      <w:marBottom w:val="0"/>
      <w:divBdr>
        <w:top w:val="none" w:sz="0" w:space="0" w:color="auto"/>
        <w:left w:val="none" w:sz="0" w:space="0" w:color="auto"/>
        <w:bottom w:val="none" w:sz="0" w:space="0" w:color="auto"/>
        <w:right w:val="none" w:sz="0" w:space="0" w:color="auto"/>
      </w:divBdr>
      <w:divsChild>
        <w:div w:id="826626547">
          <w:marLeft w:val="0"/>
          <w:marRight w:val="0"/>
          <w:marTop w:val="0"/>
          <w:marBottom w:val="0"/>
          <w:divBdr>
            <w:top w:val="none" w:sz="0" w:space="0" w:color="auto"/>
            <w:left w:val="none" w:sz="0" w:space="0" w:color="auto"/>
            <w:bottom w:val="none" w:sz="0" w:space="0" w:color="auto"/>
            <w:right w:val="none" w:sz="0" w:space="0" w:color="auto"/>
          </w:divBdr>
          <w:divsChild>
            <w:div w:id="40594555">
              <w:marLeft w:val="0"/>
              <w:marRight w:val="0"/>
              <w:marTop w:val="0"/>
              <w:marBottom w:val="0"/>
              <w:divBdr>
                <w:top w:val="none" w:sz="0" w:space="0" w:color="auto"/>
                <w:left w:val="none" w:sz="0" w:space="0" w:color="auto"/>
                <w:bottom w:val="none" w:sz="0" w:space="0" w:color="auto"/>
                <w:right w:val="none" w:sz="0" w:space="0" w:color="auto"/>
              </w:divBdr>
              <w:divsChild>
                <w:div w:id="534394897">
                  <w:marLeft w:val="0"/>
                  <w:marRight w:val="0"/>
                  <w:marTop w:val="0"/>
                  <w:marBottom w:val="0"/>
                  <w:divBdr>
                    <w:top w:val="none" w:sz="0" w:space="0" w:color="auto"/>
                    <w:left w:val="none" w:sz="0" w:space="0" w:color="auto"/>
                    <w:bottom w:val="none" w:sz="0" w:space="0" w:color="auto"/>
                    <w:right w:val="none" w:sz="0" w:space="0" w:color="auto"/>
                  </w:divBdr>
                </w:div>
                <w:div w:id="2069448455">
                  <w:marLeft w:val="0"/>
                  <w:marRight w:val="0"/>
                  <w:marTop w:val="0"/>
                  <w:marBottom w:val="0"/>
                  <w:divBdr>
                    <w:top w:val="none" w:sz="0" w:space="0" w:color="auto"/>
                    <w:left w:val="none" w:sz="0" w:space="0" w:color="auto"/>
                    <w:bottom w:val="none" w:sz="0" w:space="0" w:color="auto"/>
                    <w:right w:val="none" w:sz="0" w:space="0" w:color="auto"/>
                  </w:divBdr>
                </w:div>
              </w:divsChild>
            </w:div>
            <w:div w:id="1552882221">
              <w:marLeft w:val="0"/>
              <w:marRight w:val="0"/>
              <w:marTop w:val="0"/>
              <w:marBottom w:val="0"/>
              <w:divBdr>
                <w:top w:val="none" w:sz="0" w:space="0" w:color="auto"/>
                <w:left w:val="none" w:sz="0" w:space="0" w:color="auto"/>
                <w:bottom w:val="none" w:sz="0" w:space="0" w:color="auto"/>
                <w:right w:val="none" w:sz="0" w:space="0" w:color="auto"/>
              </w:divBdr>
              <w:divsChild>
                <w:div w:id="1299147372">
                  <w:marLeft w:val="0"/>
                  <w:marRight w:val="0"/>
                  <w:marTop w:val="0"/>
                  <w:marBottom w:val="0"/>
                  <w:divBdr>
                    <w:top w:val="none" w:sz="0" w:space="0" w:color="auto"/>
                    <w:left w:val="none" w:sz="0" w:space="0" w:color="auto"/>
                    <w:bottom w:val="none" w:sz="0" w:space="0" w:color="auto"/>
                    <w:right w:val="none" w:sz="0" w:space="0" w:color="auto"/>
                  </w:divBdr>
                </w:div>
              </w:divsChild>
            </w:div>
            <w:div w:id="2075621829">
              <w:marLeft w:val="0"/>
              <w:marRight w:val="0"/>
              <w:marTop w:val="0"/>
              <w:marBottom w:val="0"/>
              <w:divBdr>
                <w:top w:val="none" w:sz="0" w:space="0" w:color="auto"/>
                <w:left w:val="none" w:sz="0" w:space="0" w:color="auto"/>
                <w:bottom w:val="none" w:sz="0" w:space="0" w:color="auto"/>
                <w:right w:val="none" w:sz="0" w:space="0" w:color="auto"/>
              </w:divBdr>
              <w:divsChild>
                <w:div w:id="12575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98431">
          <w:marLeft w:val="0"/>
          <w:marRight w:val="0"/>
          <w:marTop w:val="0"/>
          <w:marBottom w:val="0"/>
          <w:divBdr>
            <w:top w:val="none" w:sz="0" w:space="0" w:color="auto"/>
            <w:left w:val="none" w:sz="0" w:space="0" w:color="auto"/>
            <w:bottom w:val="none" w:sz="0" w:space="0" w:color="auto"/>
            <w:right w:val="none" w:sz="0" w:space="0" w:color="auto"/>
          </w:divBdr>
          <w:divsChild>
            <w:div w:id="84352499">
              <w:marLeft w:val="0"/>
              <w:marRight w:val="0"/>
              <w:marTop w:val="0"/>
              <w:marBottom w:val="0"/>
              <w:divBdr>
                <w:top w:val="none" w:sz="0" w:space="0" w:color="auto"/>
                <w:left w:val="none" w:sz="0" w:space="0" w:color="auto"/>
                <w:bottom w:val="none" w:sz="0" w:space="0" w:color="auto"/>
                <w:right w:val="none" w:sz="0" w:space="0" w:color="auto"/>
              </w:divBdr>
              <w:divsChild>
                <w:div w:id="671567537">
                  <w:marLeft w:val="0"/>
                  <w:marRight w:val="0"/>
                  <w:marTop w:val="0"/>
                  <w:marBottom w:val="0"/>
                  <w:divBdr>
                    <w:top w:val="none" w:sz="0" w:space="0" w:color="auto"/>
                    <w:left w:val="none" w:sz="0" w:space="0" w:color="auto"/>
                    <w:bottom w:val="none" w:sz="0" w:space="0" w:color="auto"/>
                    <w:right w:val="none" w:sz="0" w:space="0" w:color="auto"/>
                  </w:divBdr>
                </w:div>
                <w:div w:id="1284270814">
                  <w:marLeft w:val="0"/>
                  <w:marRight w:val="0"/>
                  <w:marTop w:val="0"/>
                  <w:marBottom w:val="0"/>
                  <w:divBdr>
                    <w:top w:val="none" w:sz="0" w:space="0" w:color="auto"/>
                    <w:left w:val="none" w:sz="0" w:space="0" w:color="auto"/>
                    <w:bottom w:val="none" w:sz="0" w:space="0" w:color="auto"/>
                    <w:right w:val="none" w:sz="0" w:space="0" w:color="auto"/>
                  </w:divBdr>
                </w:div>
                <w:div w:id="2138447425">
                  <w:marLeft w:val="0"/>
                  <w:marRight w:val="0"/>
                  <w:marTop w:val="0"/>
                  <w:marBottom w:val="0"/>
                  <w:divBdr>
                    <w:top w:val="none" w:sz="0" w:space="0" w:color="auto"/>
                    <w:left w:val="none" w:sz="0" w:space="0" w:color="auto"/>
                    <w:bottom w:val="none" w:sz="0" w:space="0" w:color="auto"/>
                    <w:right w:val="none" w:sz="0" w:space="0" w:color="auto"/>
                  </w:divBdr>
                </w:div>
              </w:divsChild>
            </w:div>
            <w:div w:id="401101925">
              <w:marLeft w:val="0"/>
              <w:marRight w:val="0"/>
              <w:marTop w:val="0"/>
              <w:marBottom w:val="0"/>
              <w:divBdr>
                <w:top w:val="none" w:sz="0" w:space="0" w:color="auto"/>
                <w:left w:val="none" w:sz="0" w:space="0" w:color="auto"/>
                <w:bottom w:val="none" w:sz="0" w:space="0" w:color="auto"/>
                <w:right w:val="none" w:sz="0" w:space="0" w:color="auto"/>
              </w:divBdr>
              <w:divsChild>
                <w:div w:id="87318178">
                  <w:marLeft w:val="0"/>
                  <w:marRight w:val="0"/>
                  <w:marTop w:val="0"/>
                  <w:marBottom w:val="0"/>
                  <w:divBdr>
                    <w:top w:val="none" w:sz="0" w:space="0" w:color="auto"/>
                    <w:left w:val="none" w:sz="0" w:space="0" w:color="auto"/>
                    <w:bottom w:val="none" w:sz="0" w:space="0" w:color="auto"/>
                    <w:right w:val="none" w:sz="0" w:space="0" w:color="auto"/>
                  </w:divBdr>
                </w:div>
                <w:div w:id="1868253296">
                  <w:marLeft w:val="0"/>
                  <w:marRight w:val="0"/>
                  <w:marTop w:val="0"/>
                  <w:marBottom w:val="0"/>
                  <w:divBdr>
                    <w:top w:val="none" w:sz="0" w:space="0" w:color="auto"/>
                    <w:left w:val="none" w:sz="0" w:space="0" w:color="auto"/>
                    <w:bottom w:val="none" w:sz="0" w:space="0" w:color="auto"/>
                    <w:right w:val="none" w:sz="0" w:space="0" w:color="auto"/>
                  </w:divBdr>
                </w:div>
              </w:divsChild>
            </w:div>
            <w:div w:id="837112425">
              <w:marLeft w:val="0"/>
              <w:marRight w:val="0"/>
              <w:marTop w:val="0"/>
              <w:marBottom w:val="0"/>
              <w:divBdr>
                <w:top w:val="none" w:sz="0" w:space="0" w:color="auto"/>
                <w:left w:val="none" w:sz="0" w:space="0" w:color="auto"/>
                <w:bottom w:val="none" w:sz="0" w:space="0" w:color="auto"/>
                <w:right w:val="none" w:sz="0" w:space="0" w:color="auto"/>
              </w:divBdr>
              <w:divsChild>
                <w:div w:id="517735058">
                  <w:marLeft w:val="0"/>
                  <w:marRight w:val="0"/>
                  <w:marTop w:val="0"/>
                  <w:marBottom w:val="0"/>
                  <w:divBdr>
                    <w:top w:val="none" w:sz="0" w:space="0" w:color="auto"/>
                    <w:left w:val="none" w:sz="0" w:space="0" w:color="auto"/>
                    <w:bottom w:val="none" w:sz="0" w:space="0" w:color="auto"/>
                    <w:right w:val="none" w:sz="0" w:space="0" w:color="auto"/>
                  </w:divBdr>
                </w:div>
              </w:divsChild>
            </w:div>
            <w:div w:id="1476409029">
              <w:marLeft w:val="0"/>
              <w:marRight w:val="0"/>
              <w:marTop w:val="0"/>
              <w:marBottom w:val="0"/>
              <w:divBdr>
                <w:top w:val="none" w:sz="0" w:space="0" w:color="auto"/>
                <w:left w:val="none" w:sz="0" w:space="0" w:color="auto"/>
                <w:bottom w:val="none" w:sz="0" w:space="0" w:color="auto"/>
                <w:right w:val="none" w:sz="0" w:space="0" w:color="auto"/>
              </w:divBdr>
              <w:divsChild>
                <w:div w:id="524441642">
                  <w:marLeft w:val="0"/>
                  <w:marRight w:val="0"/>
                  <w:marTop w:val="0"/>
                  <w:marBottom w:val="0"/>
                  <w:divBdr>
                    <w:top w:val="none" w:sz="0" w:space="0" w:color="auto"/>
                    <w:left w:val="none" w:sz="0" w:space="0" w:color="auto"/>
                    <w:bottom w:val="none" w:sz="0" w:space="0" w:color="auto"/>
                    <w:right w:val="none" w:sz="0" w:space="0" w:color="auto"/>
                  </w:divBdr>
                </w:div>
              </w:divsChild>
            </w:div>
            <w:div w:id="1849632587">
              <w:marLeft w:val="0"/>
              <w:marRight w:val="0"/>
              <w:marTop w:val="0"/>
              <w:marBottom w:val="0"/>
              <w:divBdr>
                <w:top w:val="none" w:sz="0" w:space="0" w:color="auto"/>
                <w:left w:val="none" w:sz="0" w:space="0" w:color="auto"/>
                <w:bottom w:val="none" w:sz="0" w:space="0" w:color="auto"/>
                <w:right w:val="none" w:sz="0" w:space="0" w:color="auto"/>
              </w:divBdr>
              <w:divsChild>
                <w:div w:id="19955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4063">
      <w:bodyDiv w:val="1"/>
      <w:marLeft w:val="0"/>
      <w:marRight w:val="0"/>
      <w:marTop w:val="0"/>
      <w:marBottom w:val="0"/>
      <w:divBdr>
        <w:top w:val="none" w:sz="0" w:space="0" w:color="auto"/>
        <w:left w:val="none" w:sz="0" w:space="0" w:color="auto"/>
        <w:bottom w:val="none" w:sz="0" w:space="0" w:color="auto"/>
        <w:right w:val="none" w:sz="0" w:space="0" w:color="auto"/>
      </w:divBdr>
    </w:div>
    <w:div w:id="178931686">
      <w:bodyDiv w:val="1"/>
      <w:marLeft w:val="0"/>
      <w:marRight w:val="0"/>
      <w:marTop w:val="0"/>
      <w:marBottom w:val="0"/>
      <w:divBdr>
        <w:top w:val="none" w:sz="0" w:space="0" w:color="auto"/>
        <w:left w:val="none" w:sz="0" w:space="0" w:color="auto"/>
        <w:bottom w:val="none" w:sz="0" w:space="0" w:color="auto"/>
        <w:right w:val="none" w:sz="0" w:space="0" w:color="auto"/>
      </w:divBdr>
    </w:div>
    <w:div w:id="395009725">
      <w:bodyDiv w:val="1"/>
      <w:marLeft w:val="0"/>
      <w:marRight w:val="0"/>
      <w:marTop w:val="0"/>
      <w:marBottom w:val="0"/>
      <w:divBdr>
        <w:top w:val="none" w:sz="0" w:space="0" w:color="auto"/>
        <w:left w:val="none" w:sz="0" w:space="0" w:color="auto"/>
        <w:bottom w:val="none" w:sz="0" w:space="0" w:color="auto"/>
        <w:right w:val="none" w:sz="0" w:space="0" w:color="auto"/>
      </w:divBdr>
    </w:div>
    <w:div w:id="565342677">
      <w:bodyDiv w:val="1"/>
      <w:marLeft w:val="0"/>
      <w:marRight w:val="0"/>
      <w:marTop w:val="0"/>
      <w:marBottom w:val="0"/>
      <w:divBdr>
        <w:top w:val="none" w:sz="0" w:space="0" w:color="auto"/>
        <w:left w:val="none" w:sz="0" w:space="0" w:color="auto"/>
        <w:bottom w:val="none" w:sz="0" w:space="0" w:color="auto"/>
        <w:right w:val="none" w:sz="0" w:space="0" w:color="auto"/>
      </w:divBdr>
    </w:div>
    <w:div w:id="572667135">
      <w:bodyDiv w:val="1"/>
      <w:marLeft w:val="0"/>
      <w:marRight w:val="0"/>
      <w:marTop w:val="0"/>
      <w:marBottom w:val="0"/>
      <w:divBdr>
        <w:top w:val="none" w:sz="0" w:space="0" w:color="auto"/>
        <w:left w:val="none" w:sz="0" w:space="0" w:color="auto"/>
        <w:bottom w:val="none" w:sz="0" w:space="0" w:color="auto"/>
        <w:right w:val="none" w:sz="0" w:space="0" w:color="auto"/>
      </w:divBdr>
      <w:divsChild>
        <w:div w:id="209339598">
          <w:marLeft w:val="0"/>
          <w:marRight w:val="0"/>
          <w:marTop w:val="0"/>
          <w:marBottom w:val="0"/>
          <w:divBdr>
            <w:top w:val="none" w:sz="0" w:space="0" w:color="auto"/>
            <w:left w:val="none" w:sz="0" w:space="0" w:color="auto"/>
            <w:bottom w:val="none" w:sz="0" w:space="0" w:color="auto"/>
            <w:right w:val="none" w:sz="0" w:space="0" w:color="auto"/>
          </w:divBdr>
        </w:div>
      </w:divsChild>
    </w:div>
    <w:div w:id="679040180">
      <w:bodyDiv w:val="1"/>
      <w:marLeft w:val="0"/>
      <w:marRight w:val="0"/>
      <w:marTop w:val="0"/>
      <w:marBottom w:val="0"/>
      <w:divBdr>
        <w:top w:val="none" w:sz="0" w:space="0" w:color="auto"/>
        <w:left w:val="none" w:sz="0" w:space="0" w:color="auto"/>
        <w:bottom w:val="none" w:sz="0" w:space="0" w:color="auto"/>
        <w:right w:val="none" w:sz="0" w:space="0" w:color="auto"/>
      </w:divBdr>
      <w:divsChild>
        <w:div w:id="1047679349">
          <w:marLeft w:val="0"/>
          <w:marRight w:val="0"/>
          <w:marTop w:val="0"/>
          <w:marBottom w:val="0"/>
          <w:divBdr>
            <w:top w:val="none" w:sz="0" w:space="0" w:color="auto"/>
            <w:left w:val="none" w:sz="0" w:space="0" w:color="auto"/>
            <w:bottom w:val="none" w:sz="0" w:space="0" w:color="auto"/>
            <w:right w:val="none" w:sz="0" w:space="0" w:color="auto"/>
          </w:divBdr>
        </w:div>
      </w:divsChild>
    </w:div>
    <w:div w:id="695689764">
      <w:bodyDiv w:val="1"/>
      <w:marLeft w:val="0"/>
      <w:marRight w:val="0"/>
      <w:marTop w:val="0"/>
      <w:marBottom w:val="0"/>
      <w:divBdr>
        <w:top w:val="none" w:sz="0" w:space="0" w:color="auto"/>
        <w:left w:val="none" w:sz="0" w:space="0" w:color="auto"/>
        <w:bottom w:val="none" w:sz="0" w:space="0" w:color="auto"/>
        <w:right w:val="none" w:sz="0" w:space="0" w:color="auto"/>
      </w:divBdr>
    </w:div>
    <w:div w:id="719091026">
      <w:bodyDiv w:val="1"/>
      <w:marLeft w:val="0"/>
      <w:marRight w:val="0"/>
      <w:marTop w:val="0"/>
      <w:marBottom w:val="0"/>
      <w:divBdr>
        <w:top w:val="none" w:sz="0" w:space="0" w:color="auto"/>
        <w:left w:val="none" w:sz="0" w:space="0" w:color="auto"/>
        <w:bottom w:val="none" w:sz="0" w:space="0" w:color="auto"/>
        <w:right w:val="none" w:sz="0" w:space="0" w:color="auto"/>
      </w:divBdr>
    </w:div>
    <w:div w:id="830373581">
      <w:bodyDiv w:val="1"/>
      <w:marLeft w:val="0"/>
      <w:marRight w:val="0"/>
      <w:marTop w:val="0"/>
      <w:marBottom w:val="0"/>
      <w:divBdr>
        <w:top w:val="none" w:sz="0" w:space="0" w:color="auto"/>
        <w:left w:val="none" w:sz="0" w:space="0" w:color="auto"/>
        <w:bottom w:val="none" w:sz="0" w:space="0" w:color="auto"/>
        <w:right w:val="none" w:sz="0" w:space="0" w:color="auto"/>
      </w:divBdr>
    </w:div>
    <w:div w:id="885414793">
      <w:bodyDiv w:val="1"/>
      <w:marLeft w:val="0"/>
      <w:marRight w:val="0"/>
      <w:marTop w:val="0"/>
      <w:marBottom w:val="0"/>
      <w:divBdr>
        <w:top w:val="none" w:sz="0" w:space="0" w:color="auto"/>
        <w:left w:val="none" w:sz="0" w:space="0" w:color="auto"/>
        <w:bottom w:val="none" w:sz="0" w:space="0" w:color="auto"/>
        <w:right w:val="none" w:sz="0" w:space="0" w:color="auto"/>
      </w:divBdr>
    </w:div>
    <w:div w:id="1228109304">
      <w:bodyDiv w:val="1"/>
      <w:marLeft w:val="0"/>
      <w:marRight w:val="0"/>
      <w:marTop w:val="0"/>
      <w:marBottom w:val="0"/>
      <w:divBdr>
        <w:top w:val="none" w:sz="0" w:space="0" w:color="auto"/>
        <w:left w:val="none" w:sz="0" w:space="0" w:color="auto"/>
        <w:bottom w:val="none" w:sz="0" w:space="0" w:color="auto"/>
        <w:right w:val="none" w:sz="0" w:space="0" w:color="auto"/>
      </w:divBdr>
    </w:div>
    <w:div w:id="1246500926">
      <w:bodyDiv w:val="1"/>
      <w:marLeft w:val="0"/>
      <w:marRight w:val="0"/>
      <w:marTop w:val="0"/>
      <w:marBottom w:val="0"/>
      <w:divBdr>
        <w:top w:val="none" w:sz="0" w:space="0" w:color="auto"/>
        <w:left w:val="none" w:sz="0" w:space="0" w:color="auto"/>
        <w:bottom w:val="none" w:sz="0" w:space="0" w:color="auto"/>
        <w:right w:val="none" w:sz="0" w:space="0" w:color="auto"/>
      </w:divBdr>
      <w:divsChild>
        <w:div w:id="931401207">
          <w:marLeft w:val="0"/>
          <w:marRight w:val="0"/>
          <w:marTop w:val="0"/>
          <w:marBottom w:val="0"/>
          <w:divBdr>
            <w:top w:val="none" w:sz="0" w:space="0" w:color="auto"/>
            <w:left w:val="none" w:sz="0" w:space="0" w:color="auto"/>
            <w:bottom w:val="none" w:sz="0" w:space="0" w:color="auto"/>
            <w:right w:val="none" w:sz="0" w:space="0" w:color="auto"/>
          </w:divBdr>
          <w:divsChild>
            <w:div w:id="797841321">
              <w:marLeft w:val="0"/>
              <w:marRight w:val="0"/>
              <w:marTop w:val="0"/>
              <w:marBottom w:val="0"/>
              <w:divBdr>
                <w:top w:val="none" w:sz="0" w:space="0" w:color="auto"/>
                <w:left w:val="none" w:sz="0" w:space="0" w:color="auto"/>
                <w:bottom w:val="none" w:sz="0" w:space="0" w:color="auto"/>
                <w:right w:val="none" w:sz="0" w:space="0" w:color="auto"/>
              </w:divBdr>
              <w:divsChild>
                <w:div w:id="888297079">
                  <w:marLeft w:val="0"/>
                  <w:marRight w:val="0"/>
                  <w:marTop w:val="0"/>
                  <w:marBottom w:val="0"/>
                  <w:divBdr>
                    <w:top w:val="none" w:sz="0" w:space="0" w:color="auto"/>
                    <w:left w:val="none" w:sz="0" w:space="0" w:color="auto"/>
                    <w:bottom w:val="none" w:sz="0" w:space="0" w:color="auto"/>
                    <w:right w:val="none" w:sz="0" w:space="0" w:color="auto"/>
                  </w:divBdr>
                </w:div>
              </w:divsChild>
            </w:div>
            <w:div w:id="891313373">
              <w:marLeft w:val="0"/>
              <w:marRight w:val="0"/>
              <w:marTop w:val="0"/>
              <w:marBottom w:val="0"/>
              <w:divBdr>
                <w:top w:val="none" w:sz="0" w:space="0" w:color="auto"/>
                <w:left w:val="none" w:sz="0" w:space="0" w:color="auto"/>
                <w:bottom w:val="none" w:sz="0" w:space="0" w:color="auto"/>
                <w:right w:val="none" w:sz="0" w:space="0" w:color="auto"/>
              </w:divBdr>
              <w:divsChild>
                <w:div w:id="640230911">
                  <w:marLeft w:val="0"/>
                  <w:marRight w:val="0"/>
                  <w:marTop w:val="0"/>
                  <w:marBottom w:val="0"/>
                  <w:divBdr>
                    <w:top w:val="none" w:sz="0" w:space="0" w:color="auto"/>
                    <w:left w:val="none" w:sz="0" w:space="0" w:color="auto"/>
                    <w:bottom w:val="none" w:sz="0" w:space="0" w:color="auto"/>
                    <w:right w:val="none" w:sz="0" w:space="0" w:color="auto"/>
                  </w:divBdr>
                </w:div>
                <w:div w:id="868682397">
                  <w:marLeft w:val="0"/>
                  <w:marRight w:val="0"/>
                  <w:marTop w:val="0"/>
                  <w:marBottom w:val="0"/>
                  <w:divBdr>
                    <w:top w:val="none" w:sz="0" w:space="0" w:color="auto"/>
                    <w:left w:val="none" w:sz="0" w:space="0" w:color="auto"/>
                    <w:bottom w:val="none" w:sz="0" w:space="0" w:color="auto"/>
                    <w:right w:val="none" w:sz="0" w:space="0" w:color="auto"/>
                  </w:divBdr>
                </w:div>
              </w:divsChild>
            </w:div>
            <w:div w:id="1127090361">
              <w:marLeft w:val="0"/>
              <w:marRight w:val="0"/>
              <w:marTop w:val="0"/>
              <w:marBottom w:val="0"/>
              <w:divBdr>
                <w:top w:val="none" w:sz="0" w:space="0" w:color="auto"/>
                <w:left w:val="none" w:sz="0" w:space="0" w:color="auto"/>
                <w:bottom w:val="none" w:sz="0" w:space="0" w:color="auto"/>
                <w:right w:val="none" w:sz="0" w:space="0" w:color="auto"/>
              </w:divBdr>
              <w:divsChild>
                <w:div w:id="132366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4738">
          <w:marLeft w:val="0"/>
          <w:marRight w:val="0"/>
          <w:marTop w:val="0"/>
          <w:marBottom w:val="0"/>
          <w:divBdr>
            <w:top w:val="none" w:sz="0" w:space="0" w:color="auto"/>
            <w:left w:val="none" w:sz="0" w:space="0" w:color="auto"/>
            <w:bottom w:val="none" w:sz="0" w:space="0" w:color="auto"/>
            <w:right w:val="none" w:sz="0" w:space="0" w:color="auto"/>
          </w:divBdr>
          <w:divsChild>
            <w:div w:id="610625892">
              <w:marLeft w:val="0"/>
              <w:marRight w:val="0"/>
              <w:marTop w:val="0"/>
              <w:marBottom w:val="0"/>
              <w:divBdr>
                <w:top w:val="none" w:sz="0" w:space="0" w:color="auto"/>
                <w:left w:val="none" w:sz="0" w:space="0" w:color="auto"/>
                <w:bottom w:val="none" w:sz="0" w:space="0" w:color="auto"/>
                <w:right w:val="none" w:sz="0" w:space="0" w:color="auto"/>
              </w:divBdr>
              <w:divsChild>
                <w:div w:id="1212962833">
                  <w:marLeft w:val="0"/>
                  <w:marRight w:val="0"/>
                  <w:marTop w:val="0"/>
                  <w:marBottom w:val="0"/>
                  <w:divBdr>
                    <w:top w:val="none" w:sz="0" w:space="0" w:color="auto"/>
                    <w:left w:val="none" w:sz="0" w:space="0" w:color="auto"/>
                    <w:bottom w:val="none" w:sz="0" w:space="0" w:color="auto"/>
                    <w:right w:val="none" w:sz="0" w:space="0" w:color="auto"/>
                  </w:divBdr>
                </w:div>
                <w:div w:id="1478452189">
                  <w:marLeft w:val="0"/>
                  <w:marRight w:val="0"/>
                  <w:marTop w:val="0"/>
                  <w:marBottom w:val="0"/>
                  <w:divBdr>
                    <w:top w:val="none" w:sz="0" w:space="0" w:color="auto"/>
                    <w:left w:val="none" w:sz="0" w:space="0" w:color="auto"/>
                    <w:bottom w:val="none" w:sz="0" w:space="0" w:color="auto"/>
                    <w:right w:val="none" w:sz="0" w:space="0" w:color="auto"/>
                  </w:divBdr>
                </w:div>
              </w:divsChild>
            </w:div>
            <w:div w:id="1695031807">
              <w:marLeft w:val="0"/>
              <w:marRight w:val="0"/>
              <w:marTop w:val="0"/>
              <w:marBottom w:val="0"/>
              <w:divBdr>
                <w:top w:val="none" w:sz="0" w:space="0" w:color="auto"/>
                <w:left w:val="none" w:sz="0" w:space="0" w:color="auto"/>
                <w:bottom w:val="none" w:sz="0" w:space="0" w:color="auto"/>
                <w:right w:val="none" w:sz="0" w:space="0" w:color="auto"/>
              </w:divBdr>
              <w:divsChild>
                <w:div w:id="2113669020">
                  <w:marLeft w:val="0"/>
                  <w:marRight w:val="0"/>
                  <w:marTop w:val="0"/>
                  <w:marBottom w:val="0"/>
                  <w:divBdr>
                    <w:top w:val="none" w:sz="0" w:space="0" w:color="auto"/>
                    <w:left w:val="none" w:sz="0" w:space="0" w:color="auto"/>
                    <w:bottom w:val="none" w:sz="0" w:space="0" w:color="auto"/>
                    <w:right w:val="none" w:sz="0" w:space="0" w:color="auto"/>
                  </w:divBdr>
                </w:div>
              </w:divsChild>
            </w:div>
            <w:div w:id="1872262524">
              <w:marLeft w:val="0"/>
              <w:marRight w:val="0"/>
              <w:marTop w:val="0"/>
              <w:marBottom w:val="0"/>
              <w:divBdr>
                <w:top w:val="none" w:sz="0" w:space="0" w:color="auto"/>
                <w:left w:val="none" w:sz="0" w:space="0" w:color="auto"/>
                <w:bottom w:val="none" w:sz="0" w:space="0" w:color="auto"/>
                <w:right w:val="none" w:sz="0" w:space="0" w:color="auto"/>
              </w:divBdr>
              <w:divsChild>
                <w:div w:id="974336353">
                  <w:marLeft w:val="0"/>
                  <w:marRight w:val="0"/>
                  <w:marTop w:val="0"/>
                  <w:marBottom w:val="0"/>
                  <w:divBdr>
                    <w:top w:val="none" w:sz="0" w:space="0" w:color="auto"/>
                    <w:left w:val="none" w:sz="0" w:space="0" w:color="auto"/>
                    <w:bottom w:val="none" w:sz="0" w:space="0" w:color="auto"/>
                    <w:right w:val="none" w:sz="0" w:space="0" w:color="auto"/>
                  </w:divBdr>
                </w:div>
              </w:divsChild>
            </w:div>
            <w:div w:id="1900287533">
              <w:marLeft w:val="0"/>
              <w:marRight w:val="0"/>
              <w:marTop w:val="0"/>
              <w:marBottom w:val="0"/>
              <w:divBdr>
                <w:top w:val="none" w:sz="0" w:space="0" w:color="auto"/>
                <w:left w:val="none" w:sz="0" w:space="0" w:color="auto"/>
                <w:bottom w:val="none" w:sz="0" w:space="0" w:color="auto"/>
                <w:right w:val="none" w:sz="0" w:space="0" w:color="auto"/>
              </w:divBdr>
              <w:divsChild>
                <w:div w:id="1042947994">
                  <w:marLeft w:val="0"/>
                  <w:marRight w:val="0"/>
                  <w:marTop w:val="0"/>
                  <w:marBottom w:val="0"/>
                  <w:divBdr>
                    <w:top w:val="none" w:sz="0" w:space="0" w:color="auto"/>
                    <w:left w:val="none" w:sz="0" w:space="0" w:color="auto"/>
                    <w:bottom w:val="none" w:sz="0" w:space="0" w:color="auto"/>
                    <w:right w:val="none" w:sz="0" w:space="0" w:color="auto"/>
                  </w:divBdr>
                </w:div>
              </w:divsChild>
            </w:div>
            <w:div w:id="1922181786">
              <w:marLeft w:val="0"/>
              <w:marRight w:val="0"/>
              <w:marTop w:val="0"/>
              <w:marBottom w:val="0"/>
              <w:divBdr>
                <w:top w:val="none" w:sz="0" w:space="0" w:color="auto"/>
                <w:left w:val="none" w:sz="0" w:space="0" w:color="auto"/>
                <w:bottom w:val="none" w:sz="0" w:space="0" w:color="auto"/>
                <w:right w:val="none" w:sz="0" w:space="0" w:color="auto"/>
              </w:divBdr>
              <w:divsChild>
                <w:div w:id="660935407">
                  <w:marLeft w:val="0"/>
                  <w:marRight w:val="0"/>
                  <w:marTop w:val="0"/>
                  <w:marBottom w:val="0"/>
                  <w:divBdr>
                    <w:top w:val="none" w:sz="0" w:space="0" w:color="auto"/>
                    <w:left w:val="none" w:sz="0" w:space="0" w:color="auto"/>
                    <w:bottom w:val="none" w:sz="0" w:space="0" w:color="auto"/>
                    <w:right w:val="none" w:sz="0" w:space="0" w:color="auto"/>
                  </w:divBdr>
                </w:div>
                <w:div w:id="1342200193">
                  <w:marLeft w:val="0"/>
                  <w:marRight w:val="0"/>
                  <w:marTop w:val="0"/>
                  <w:marBottom w:val="0"/>
                  <w:divBdr>
                    <w:top w:val="none" w:sz="0" w:space="0" w:color="auto"/>
                    <w:left w:val="none" w:sz="0" w:space="0" w:color="auto"/>
                    <w:bottom w:val="none" w:sz="0" w:space="0" w:color="auto"/>
                    <w:right w:val="none" w:sz="0" w:space="0" w:color="auto"/>
                  </w:divBdr>
                </w:div>
                <w:div w:id="159003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97503">
      <w:bodyDiv w:val="1"/>
      <w:marLeft w:val="0"/>
      <w:marRight w:val="0"/>
      <w:marTop w:val="0"/>
      <w:marBottom w:val="0"/>
      <w:divBdr>
        <w:top w:val="none" w:sz="0" w:space="0" w:color="auto"/>
        <w:left w:val="none" w:sz="0" w:space="0" w:color="auto"/>
        <w:bottom w:val="none" w:sz="0" w:space="0" w:color="auto"/>
        <w:right w:val="none" w:sz="0" w:space="0" w:color="auto"/>
      </w:divBdr>
    </w:div>
    <w:div w:id="1305549617">
      <w:bodyDiv w:val="1"/>
      <w:marLeft w:val="0"/>
      <w:marRight w:val="0"/>
      <w:marTop w:val="0"/>
      <w:marBottom w:val="0"/>
      <w:divBdr>
        <w:top w:val="none" w:sz="0" w:space="0" w:color="auto"/>
        <w:left w:val="none" w:sz="0" w:space="0" w:color="auto"/>
        <w:bottom w:val="none" w:sz="0" w:space="0" w:color="auto"/>
        <w:right w:val="none" w:sz="0" w:space="0" w:color="auto"/>
      </w:divBdr>
    </w:div>
    <w:div w:id="1489787966">
      <w:bodyDiv w:val="1"/>
      <w:marLeft w:val="0"/>
      <w:marRight w:val="0"/>
      <w:marTop w:val="0"/>
      <w:marBottom w:val="0"/>
      <w:divBdr>
        <w:top w:val="none" w:sz="0" w:space="0" w:color="auto"/>
        <w:left w:val="none" w:sz="0" w:space="0" w:color="auto"/>
        <w:bottom w:val="none" w:sz="0" w:space="0" w:color="auto"/>
        <w:right w:val="none" w:sz="0" w:space="0" w:color="auto"/>
      </w:divBdr>
    </w:div>
    <w:div w:id="1668900071">
      <w:bodyDiv w:val="1"/>
      <w:marLeft w:val="0"/>
      <w:marRight w:val="0"/>
      <w:marTop w:val="0"/>
      <w:marBottom w:val="0"/>
      <w:divBdr>
        <w:top w:val="none" w:sz="0" w:space="0" w:color="auto"/>
        <w:left w:val="none" w:sz="0" w:space="0" w:color="auto"/>
        <w:bottom w:val="none" w:sz="0" w:space="0" w:color="auto"/>
        <w:right w:val="none" w:sz="0" w:space="0" w:color="auto"/>
      </w:divBdr>
      <w:divsChild>
        <w:div w:id="1869489467">
          <w:marLeft w:val="0"/>
          <w:marRight w:val="0"/>
          <w:marTop w:val="0"/>
          <w:marBottom w:val="0"/>
          <w:divBdr>
            <w:top w:val="none" w:sz="0" w:space="0" w:color="auto"/>
            <w:left w:val="none" w:sz="0" w:space="0" w:color="auto"/>
            <w:bottom w:val="none" w:sz="0" w:space="0" w:color="auto"/>
            <w:right w:val="none" w:sz="0" w:space="0" w:color="auto"/>
          </w:divBdr>
        </w:div>
      </w:divsChild>
    </w:div>
    <w:div w:id="1869219120">
      <w:bodyDiv w:val="1"/>
      <w:marLeft w:val="0"/>
      <w:marRight w:val="0"/>
      <w:marTop w:val="0"/>
      <w:marBottom w:val="0"/>
      <w:divBdr>
        <w:top w:val="none" w:sz="0" w:space="0" w:color="auto"/>
        <w:left w:val="none" w:sz="0" w:space="0" w:color="auto"/>
        <w:bottom w:val="none" w:sz="0" w:space="0" w:color="auto"/>
        <w:right w:val="none" w:sz="0" w:space="0" w:color="auto"/>
      </w:divBdr>
      <w:divsChild>
        <w:div w:id="92357396">
          <w:marLeft w:val="0"/>
          <w:marRight w:val="0"/>
          <w:marTop w:val="0"/>
          <w:marBottom w:val="0"/>
          <w:divBdr>
            <w:top w:val="none" w:sz="0" w:space="0" w:color="auto"/>
            <w:left w:val="none" w:sz="0" w:space="0" w:color="auto"/>
            <w:bottom w:val="none" w:sz="0" w:space="0" w:color="auto"/>
            <w:right w:val="none" w:sz="0" w:space="0" w:color="auto"/>
          </w:divBdr>
        </w:div>
        <w:div w:id="434862340">
          <w:marLeft w:val="0"/>
          <w:marRight w:val="0"/>
          <w:marTop w:val="0"/>
          <w:marBottom w:val="0"/>
          <w:divBdr>
            <w:top w:val="none" w:sz="0" w:space="0" w:color="auto"/>
            <w:left w:val="none" w:sz="0" w:space="0" w:color="auto"/>
            <w:bottom w:val="none" w:sz="0" w:space="0" w:color="auto"/>
            <w:right w:val="none" w:sz="0" w:space="0" w:color="auto"/>
          </w:divBdr>
        </w:div>
        <w:div w:id="467747835">
          <w:marLeft w:val="0"/>
          <w:marRight w:val="0"/>
          <w:marTop w:val="0"/>
          <w:marBottom w:val="0"/>
          <w:divBdr>
            <w:top w:val="none" w:sz="0" w:space="0" w:color="auto"/>
            <w:left w:val="none" w:sz="0" w:space="0" w:color="auto"/>
            <w:bottom w:val="none" w:sz="0" w:space="0" w:color="auto"/>
            <w:right w:val="none" w:sz="0" w:space="0" w:color="auto"/>
          </w:divBdr>
        </w:div>
        <w:div w:id="559752693">
          <w:marLeft w:val="0"/>
          <w:marRight w:val="0"/>
          <w:marTop w:val="0"/>
          <w:marBottom w:val="0"/>
          <w:divBdr>
            <w:top w:val="none" w:sz="0" w:space="0" w:color="auto"/>
            <w:left w:val="none" w:sz="0" w:space="0" w:color="auto"/>
            <w:bottom w:val="none" w:sz="0" w:space="0" w:color="auto"/>
            <w:right w:val="none" w:sz="0" w:space="0" w:color="auto"/>
          </w:divBdr>
        </w:div>
        <w:div w:id="645402616">
          <w:marLeft w:val="0"/>
          <w:marRight w:val="0"/>
          <w:marTop w:val="0"/>
          <w:marBottom w:val="0"/>
          <w:divBdr>
            <w:top w:val="none" w:sz="0" w:space="0" w:color="auto"/>
            <w:left w:val="none" w:sz="0" w:space="0" w:color="auto"/>
            <w:bottom w:val="none" w:sz="0" w:space="0" w:color="auto"/>
            <w:right w:val="none" w:sz="0" w:space="0" w:color="auto"/>
          </w:divBdr>
        </w:div>
        <w:div w:id="811672389">
          <w:marLeft w:val="0"/>
          <w:marRight w:val="0"/>
          <w:marTop w:val="0"/>
          <w:marBottom w:val="0"/>
          <w:divBdr>
            <w:top w:val="none" w:sz="0" w:space="0" w:color="auto"/>
            <w:left w:val="none" w:sz="0" w:space="0" w:color="auto"/>
            <w:bottom w:val="none" w:sz="0" w:space="0" w:color="auto"/>
            <w:right w:val="none" w:sz="0" w:space="0" w:color="auto"/>
          </w:divBdr>
        </w:div>
        <w:div w:id="908350607">
          <w:marLeft w:val="0"/>
          <w:marRight w:val="0"/>
          <w:marTop w:val="0"/>
          <w:marBottom w:val="0"/>
          <w:divBdr>
            <w:top w:val="none" w:sz="0" w:space="0" w:color="auto"/>
            <w:left w:val="none" w:sz="0" w:space="0" w:color="auto"/>
            <w:bottom w:val="none" w:sz="0" w:space="0" w:color="auto"/>
            <w:right w:val="none" w:sz="0" w:space="0" w:color="auto"/>
          </w:divBdr>
        </w:div>
        <w:div w:id="1145507991">
          <w:marLeft w:val="0"/>
          <w:marRight w:val="0"/>
          <w:marTop w:val="0"/>
          <w:marBottom w:val="0"/>
          <w:divBdr>
            <w:top w:val="none" w:sz="0" w:space="0" w:color="auto"/>
            <w:left w:val="none" w:sz="0" w:space="0" w:color="auto"/>
            <w:bottom w:val="none" w:sz="0" w:space="0" w:color="auto"/>
            <w:right w:val="none" w:sz="0" w:space="0" w:color="auto"/>
          </w:divBdr>
        </w:div>
        <w:div w:id="1817992446">
          <w:marLeft w:val="0"/>
          <w:marRight w:val="0"/>
          <w:marTop w:val="0"/>
          <w:marBottom w:val="0"/>
          <w:divBdr>
            <w:top w:val="none" w:sz="0" w:space="0" w:color="auto"/>
            <w:left w:val="none" w:sz="0" w:space="0" w:color="auto"/>
            <w:bottom w:val="none" w:sz="0" w:space="0" w:color="auto"/>
            <w:right w:val="none" w:sz="0" w:space="0" w:color="auto"/>
          </w:divBdr>
        </w:div>
      </w:divsChild>
    </w:div>
    <w:div w:id="1941334660">
      <w:bodyDiv w:val="1"/>
      <w:marLeft w:val="0"/>
      <w:marRight w:val="0"/>
      <w:marTop w:val="0"/>
      <w:marBottom w:val="0"/>
      <w:divBdr>
        <w:top w:val="none" w:sz="0" w:space="0" w:color="auto"/>
        <w:left w:val="none" w:sz="0" w:space="0" w:color="auto"/>
        <w:bottom w:val="none" w:sz="0" w:space="0" w:color="auto"/>
        <w:right w:val="none" w:sz="0" w:space="0" w:color="auto"/>
      </w:divBdr>
      <w:divsChild>
        <w:div w:id="171460035">
          <w:marLeft w:val="0"/>
          <w:marRight w:val="0"/>
          <w:marTop w:val="0"/>
          <w:marBottom w:val="0"/>
          <w:divBdr>
            <w:top w:val="none" w:sz="0" w:space="0" w:color="auto"/>
            <w:left w:val="none" w:sz="0" w:space="0" w:color="auto"/>
            <w:bottom w:val="none" w:sz="0" w:space="0" w:color="auto"/>
            <w:right w:val="none" w:sz="0" w:space="0" w:color="auto"/>
          </w:divBdr>
          <w:divsChild>
            <w:div w:id="100803568">
              <w:marLeft w:val="0"/>
              <w:marRight w:val="0"/>
              <w:marTop w:val="0"/>
              <w:marBottom w:val="0"/>
              <w:divBdr>
                <w:top w:val="none" w:sz="0" w:space="0" w:color="auto"/>
                <w:left w:val="none" w:sz="0" w:space="0" w:color="auto"/>
                <w:bottom w:val="none" w:sz="0" w:space="0" w:color="auto"/>
                <w:right w:val="none" w:sz="0" w:space="0" w:color="auto"/>
              </w:divBdr>
              <w:divsChild>
                <w:div w:id="1533375082">
                  <w:marLeft w:val="0"/>
                  <w:marRight w:val="0"/>
                  <w:marTop w:val="0"/>
                  <w:marBottom w:val="0"/>
                  <w:divBdr>
                    <w:top w:val="none" w:sz="0" w:space="0" w:color="auto"/>
                    <w:left w:val="none" w:sz="0" w:space="0" w:color="auto"/>
                    <w:bottom w:val="none" w:sz="0" w:space="0" w:color="auto"/>
                    <w:right w:val="none" w:sz="0" w:space="0" w:color="auto"/>
                  </w:divBdr>
                </w:div>
              </w:divsChild>
            </w:div>
            <w:div w:id="528496878">
              <w:marLeft w:val="0"/>
              <w:marRight w:val="0"/>
              <w:marTop w:val="0"/>
              <w:marBottom w:val="0"/>
              <w:divBdr>
                <w:top w:val="none" w:sz="0" w:space="0" w:color="auto"/>
                <w:left w:val="none" w:sz="0" w:space="0" w:color="auto"/>
                <w:bottom w:val="none" w:sz="0" w:space="0" w:color="auto"/>
                <w:right w:val="none" w:sz="0" w:space="0" w:color="auto"/>
              </w:divBdr>
              <w:divsChild>
                <w:div w:id="1051612661">
                  <w:marLeft w:val="0"/>
                  <w:marRight w:val="0"/>
                  <w:marTop w:val="0"/>
                  <w:marBottom w:val="0"/>
                  <w:divBdr>
                    <w:top w:val="none" w:sz="0" w:space="0" w:color="auto"/>
                    <w:left w:val="none" w:sz="0" w:space="0" w:color="auto"/>
                    <w:bottom w:val="none" w:sz="0" w:space="0" w:color="auto"/>
                    <w:right w:val="none" w:sz="0" w:space="0" w:color="auto"/>
                  </w:divBdr>
                </w:div>
                <w:div w:id="1126243281">
                  <w:marLeft w:val="0"/>
                  <w:marRight w:val="0"/>
                  <w:marTop w:val="0"/>
                  <w:marBottom w:val="0"/>
                  <w:divBdr>
                    <w:top w:val="none" w:sz="0" w:space="0" w:color="auto"/>
                    <w:left w:val="none" w:sz="0" w:space="0" w:color="auto"/>
                    <w:bottom w:val="none" w:sz="0" w:space="0" w:color="auto"/>
                    <w:right w:val="none" w:sz="0" w:space="0" w:color="auto"/>
                  </w:divBdr>
                </w:div>
              </w:divsChild>
            </w:div>
            <w:div w:id="744229644">
              <w:marLeft w:val="0"/>
              <w:marRight w:val="0"/>
              <w:marTop w:val="0"/>
              <w:marBottom w:val="0"/>
              <w:divBdr>
                <w:top w:val="none" w:sz="0" w:space="0" w:color="auto"/>
                <w:left w:val="none" w:sz="0" w:space="0" w:color="auto"/>
                <w:bottom w:val="none" w:sz="0" w:space="0" w:color="auto"/>
                <w:right w:val="none" w:sz="0" w:space="0" w:color="auto"/>
              </w:divBdr>
              <w:divsChild>
                <w:div w:id="244919700">
                  <w:marLeft w:val="0"/>
                  <w:marRight w:val="0"/>
                  <w:marTop w:val="0"/>
                  <w:marBottom w:val="0"/>
                  <w:divBdr>
                    <w:top w:val="none" w:sz="0" w:space="0" w:color="auto"/>
                    <w:left w:val="none" w:sz="0" w:space="0" w:color="auto"/>
                    <w:bottom w:val="none" w:sz="0" w:space="0" w:color="auto"/>
                    <w:right w:val="none" w:sz="0" w:space="0" w:color="auto"/>
                  </w:divBdr>
                </w:div>
                <w:div w:id="670521908">
                  <w:marLeft w:val="0"/>
                  <w:marRight w:val="0"/>
                  <w:marTop w:val="0"/>
                  <w:marBottom w:val="0"/>
                  <w:divBdr>
                    <w:top w:val="none" w:sz="0" w:space="0" w:color="auto"/>
                    <w:left w:val="none" w:sz="0" w:space="0" w:color="auto"/>
                    <w:bottom w:val="none" w:sz="0" w:space="0" w:color="auto"/>
                    <w:right w:val="none" w:sz="0" w:space="0" w:color="auto"/>
                  </w:divBdr>
                </w:div>
                <w:div w:id="966545581">
                  <w:marLeft w:val="0"/>
                  <w:marRight w:val="0"/>
                  <w:marTop w:val="0"/>
                  <w:marBottom w:val="0"/>
                  <w:divBdr>
                    <w:top w:val="none" w:sz="0" w:space="0" w:color="auto"/>
                    <w:left w:val="none" w:sz="0" w:space="0" w:color="auto"/>
                    <w:bottom w:val="none" w:sz="0" w:space="0" w:color="auto"/>
                    <w:right w:val="none" w:sz="0" w:space="0" w:color="auto"/>
                  </w:divBdr>
                </w:div>
              </w:divsChild>
            </w:div>
            <w:div w:id="790903603">
              <w:marLeft w:val="0"/>
              <w:marRight w:val="0"/>
              <w:marTop w:val="0"/>
              <w:marBottom w:val="0"/>
              <w:divBdr>
                <w:top w:val="none" w:sz="0" w:space="0" w:color="auto"/>
                <w:left w:val="none" w:sz="0" w:space="0" w:color="auto"/>
                <w:bottom w:val="none" w:sz="0" w:space="0" w:color="auto"/>
                <w:right w:val="none" w:sz="0" w:space="0" w:color="auto"/>
              </w:divBdr>
              <w:divsChild>
                <w:div w:id="1098016092">
                  <w:marLeft w:val="0"/>
                  <w:marRight w:val="0"/>
                  <w:marTop w:val="0"/>
                  <w:marBottom w:val="0"/>
                  <w:divBdr>
                    <w:top w:val="none" w:sz="0" w:space="0" w:color="auto"/>
                    <w:left w:val="none" w:sz="0" w:space="0" w:color="auto"/>
                    <w:bottom w:val="none" w:sz="0" w:space="0" w:color="auto"/>
                    <w:right w:val="none" w:sz="0" w:space="0" w:color="auto"/>
                  </w:divBdr>
                </w:div>
              </w:divsChild>
            </w:div>
            <w:div w:id="1978678799">
              <w:marLeft w:val="0"/>
              <w:marRight w:val="0"/>
              <w:marTop w:val="0"/>
              <w:marBottom w:val="0"/>
              <w:divBdr>
                <w:top w:val="none" w:sz="0" w:space="0" w:color="auto"/>
                <w:left w:val="none" w:sz="0" w:space="0" w:color="auto"/>
                <w:bottom w:val="none" w:sz="0" w:space="0" w:color="auto"/>
                <w:right w:val="none" w:sz="0" w:space="0" w:color="auto"/>
              </w:divBdr>
              <w:divsChild>
                <w:div w:id="98582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49036">
          <w:marLeft w:val="0"/>
          <w:marRight w:val="0"/>
          <w:marTop w:val="0"/>
          <w:marBottom w:val="0"/>
          <w:divBdr>
            <w:top w:val="none" w:sz="0" w:space="0" w:color="auto"/>
            <w:left w:val="none" w:sz="0" w:space="0" w:color="auto"/>
            <w:bottom w:val="none" w:sz="0" w:space="0" w:color="auto"/>
            <w:right w:val="none" w:sz="0" w:space="0" w:color="auto"/>
          </w:divBdr>
          <w:divsChild>
            <w:div w:id="690910325">
              <w:marLeft w:val="0"/>
              <w:marRight w:val="0"/>
              <w:marTop w:val="0"/>
              <w:marBottom w:val="0"/>
              <w:divBdr>
                <w:top w:val="none" w:sz="0" w:space="0" w:color="auto"/>
                <w:left w:val="none" w:sz="0" w:space="0" w:color="auto"/>
                <w:bottom w:val="none" w:sz="0" w:space="0" w:color="auto"/>
                <w:right w:val="none" w:sz="0" w:space="0" w:color="auto"/>
              </w:divBdr>
              <w:divsChild>
                <w:div w:id="801733940">
                  <w:marLeft w:val="0"/>
                  <w:marRight w:val="0"/>
                  <w:marTop w:val="0"/>
                  <w:marBottom w:val="0"/>
                  <w:divBdr>
                    <w:top w:val="none" w:sz="0" w:space="0" w:color="auto"/>
                    <w:left w:val="none" w:sz="0" w:space="0" w:color="auto"/>
                    <w:bottom w:val="none" w:sz="0" w:space="0" w:color="auto"/>
                    <w:right w:val="none" w:sz="0" w:space="0" w:color="auto"/>
                  </w:divBdr>
                </w:div>
                <w:div w:id="1323048643">
                  <w:marLeft w:val="0"/>
                  <w:marRight w:val="0"/>
                  <w:marTop w:val="0"/>
                  <w:marBottom w:val="0"/>
                  <w:divBdr>
                    <w:top w:val="none" w:sz="0" w:space="0" w:color="auto"/>
                    <w:left w:val="none" w:sz="0" w:space="0" w:color="auto"/>
                    <w:bottom w:val="none" w:sz="0" w:space="0" w:color="auto"/>
                    <w:right w:val="none" w:sz="0" w:space="0" w:color="auto"/>
                  </w:divBdr>
                </w:div>
              </w:divsChild>
            </w:div>
            <w:div w:id="812214084">
              <w:marLeft w:val="0"/>
              <w:marRight w:val="0"/>
              <w:marTop w:val="0"/>
              <w:marBottom w:val="0"/>
              <w:divBdr>
                <w:top w:val="none" w:sz="0" w:space="0" w:color="auto"/>
                <w:left w:val="none" w:sz="0" w:space="0" w:color="auto"/>
                <w:bottom w:val="none" w:sz="0" w:space="0" w:color="auto"/>
                <w:right w:val="none" w:sz="0" w:space="0" w:color="auto"/>
              </w:divBdr>
              <w:divsChild>
                <w:div w:id="1559125944">
                  <w:marLeft w:val="0"/>
                  <w:marRight w:val="0"/>
                  <w:marTop w:val="0"/>
                  <w:marBottom w:val="0"/>
                  <w:divBdr>
                    <w:top w:val="none" w:sz="0" w:space="0" w:color="auto"/>
                    <w:left w:val="none" w:sz="0" w:space="0" w:color="auto"/>
                    <w:bottom w:val="none" w:sz="0" w:space="0" w:color="auto"/>
                    <w:right w:val="none" w:sz="0" w:space="0" w:color="auto"/>
                  </w:divBdr>
                </w:div>
              </w:divsChild>
            </w:div>
            <w:div w:id="1856772033">
              <w:marLeft w:val="0"/>
              <w:marRight w:val="0"/>
              <w:marTop w:val="0"/>
              <w:marBottom w:val="0"/>
              <w:divBdr>
                <w:top w:val="none" w:sz="0" w:space="0" w:color="auto"/>
                <w:left w:val="none" w:sz="0" w:space="0" w:color="auto"/>
                <w:bottom w:val="none" w:sz="0" w:space="0" w:color="auto"/>
                <w:right w:val="none" w:sz="0" w:space="0" w:color="auto"/>
              </w:divBdr>
              <w:divsChild>
                <w:div w:id="14190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36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9636E8B29D2498826452B56F07BD6" ma:contentTypeVersion="19" ma:contentTypeDescription="Create a new document." ma:contentTypeScope="" ma:versionID="1b7237cbea77b6d1e1c56c7101d3cb14">
  <xsd:schema xmlns:xsd="http://www.w3.org/2001/XMLSchema" xmlns:xs="http://www.w3.org/2001/XMLSchema" xmlns:p="http://schemas.microsoft.com/office/2006/metadata/properties" xmlns:ns2="1c5e934a-7c9a-4306-8c04-d25968f59445" xmlns:ns3="0e06cfcc-248b-43bb-a3ec-b4503d81c110" targetNamespace="http://schemas.microsoft.com/office/2006/metadata/properties" ma:root="true" ma:fieldsID="671940801e8a7c271be50147b8bf9485" ns2:_="" ns3:_="">
    <xsd:import namespace="1c5e934a-7c9a-4306-8c04-d25968f59445"/>
    <xsd:import namespace="0e06cfcc-248b-43bb-a3ec-b4503d81c1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e934a-7c9a-4306-8c04-d25968f59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2bf927b-a409-49e0-b0f2-8bf28105a6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6cfcc-248b-43bb-a3ec-b4503d81c11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6868a91-d10c-4c42-bae5-1bc35cae0c38}" ma:internalName="TaxCatchAll" ma:showField="CatchAllData" ma:web="0e06cfcc-248b-43bb-a3ec-b4503d81c11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5e934a-7c9a-4306-8c04-d25968f59445">
      <Terms xmlns="http://schemas.microsoft.com/office/infopath/2007/PartnerControls"/>
    </lcf76f155ced4ddcb4097134ff3c332f>
    <TaxCatchAll xmlns="0e06cfcc-248b-43bb-a3ec-b4503d81c110" xsi:nil="true"/>
  </documentManagement>
</p:properties>
</file>

<file path=customXml/itemProps1.xml><?xml version="1.0" encoding="utf-8"?>
<ds:datastoreItem xmlns:ds="http://schemas.openxmlformats.org/officeDocument/2006/customXml" ds:itemID="{EFA7762B-3AB1-4B73-8211-A99EB57130E3}"/>
</file>

<file path=customXml/itemProps2.xml><?xml version="1.0" encoding="utf-8"?>
<ds:datastoreItem xmlns:ds="http://schemas.openxmlformats.org/officeDocument/2006/customXml" ds:itemID="{2F7420BA-185B-4B70-97E0-6E3DA301A5E4}">
  <ds:schemaRefs>
    <ds:schemaRef ds:uri="http://schemas.microsoft.com/sharepoint/v3/contenttype/forms"/>
  </ds:schemaRefs>
</ds:datastoreItem>
</file>

<file path=customXml/itemProps3.xml><?xml version="1.0" encoding="utf-8"?>
<ds:datastoreItem xmlns:ds="http://schemas.openxmlformats.org/officeDocument/2006/customXml" ds:itemID="{4438A5AA-1FA8-4D3F-9FD0-913F27350AB3}">
  <ds:schemaRefs>
    <ds:schemaRef ds:uri="http://schemas.openxmlformats.org/officeDocument/2006/bibliography"/>
  </ds:schemaRefs>
</ds:datastoreItem>
</file>

<file path=customXml/itemProps4.xml><?xml version="1.0" encoding="utf-8"?>
<ds:datastoreItem xmlns:ds="http://schemas.openxmlformats.org/officeDocument/2006/customXml" ds:itemID="{4961DE9E-7424-4A9F-9FC4-807DB924F13F}">
  <ds:schemaRefs>
    <ds:schemaRef ds:uri="http://schemas.microsoft.com/office/2006/metadata/properties"/>
    <ds:schemaRef ds:uri="http://schemas.microsoft.com/office/infopath/2007/PartnerControls"/>
    <ds:schemaRef ds:uri="def461bd-23ae-4ecd-a1e1-ce9348c2a63f"/>
    <ds:schemaRef ds:uri="c6fd8c80-43c6-4348-9be3-c1ecb3f8508f"/>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4</Pages>
  <Words>927</Words>
  <Characters>5287</Characters>
  <Application>Microsoft Office Word</Application>
  <DocSecurity>0</DocSecurity>
  <Lines>44</Lines>
  <Paragraphs>12</Paragraphs>
  <ScaleCrop>false</ScaleCrop>
  <Company>Assiniboine Community College</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ay</dc:creator>
  <cp:keywords/>
  <dc:description/>
  <cp:lastModifiedBy>Alyshia Kelbert</cp:lastModifiedBy>
  <cp:revision>92</cp:revision>
  <cp:lastPrinted>2025-11-24T16:22:00Z</cp:lastPrinted>
  <dcterms:created xsi:type="dcterms:W3CDTF">2025-11-25T14:27:00Z</dcterms:created>
  <dcterms:modified xsi:type="dcterms:W3CDTF">2025-12-0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9636E8B29D2498826452B56F07BD6</vt:lpwstr>
  </property>
  <property fmtid="{D5CDD505-2E9C-101B-9397-08002B2CF9AE}" pid="3" name="Order">
    <vt:r8>10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GrammarlyDocumentId">
    <vt:lpwstr>729e0b44831f2a4609c2efa9e3b40d517a8c1613c48533f0e28f1c81c815987f</vt:lpwstr>
  </property>
</Properties>
</file>